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A120C7" w:rsidR="00A120C7" w:rsidP="0011651F" w:rsidRDefault="00A120C7" w14:paraId="1E9604B6" w14:textId="77777777">
      <w:pPr>
        <w:pStyle w:val="Heading1"/>
        <w:keepNext w:val="0"/>
        <w:keepLines w:val="0"/>
        <w:framePr w:wrap="around"/>
        <w:tabs>
          <w:tab w:val="left" w:pos="187"/>
        </w:tabs>
        <w:ind w:right="-6"/>
        <w:rPr>
          <w:sz w:val="10"/>
          <w:szCs w:val="10"/>
        </w:rPr>
      </w:pPr>
      <w:bookmarkStart w:name="_Hlk96617219" w:id="0"/>
      <w:bookmarkStart w:name="_Hlk96618060" w:id="1"/>
      <w:r>
        <w:tab/>
      </w:r>
    </w:p>
    <w:p w:rsidR="00FE654D" w:rsidP="001A56ED" w:rsidRDefault="0097040E" w14:paraId="54FDAB71" w14:textId="06EC2B9A">
      <w:pPr>
        <w:pStyle w:val="Heading1"/>
        <w:framePr w:wrap="around"/>
      </w:pPr>
      <w:r>
        <w:t xml:space="preserve">  </w:t>
      </w:r>
      <w:r w:rsidRPr="007F771A" w:rsidR="00FE654D">
        <w:t xml:space="preserve">STEP 3: </w:t>
      </w:r>
      <w:r w:rsidR="009972FC">
        <w:t>DISEASE PREVENTION PLAN</w:t>
      </w:r>
      <w:r w:rsidRPr="007F771A" w:rsidR="009972FC">
        <w:t xml:space="preserve"> </w:t>
      </w:r>
      <w:r w:rsidR="001A56ED">
        <w:br/>
      </w:r>
      <w:r>
        <w:t xml:space="preserve">  </w:t>
      </w:r>
      <w:r w:rsidRPr="007F771A" w:rsidR="00FE654D">
        <w:t xml:space="preserve">TEMPLATE – </w:t>
      </w:r>
      <w:r w:rsidR="00EF1BAA">
        <w:t xml:space="preserve">ORGANIC/ALTERNATIVE </w:t>
      </w:r>
      <w:r w:rsidRPr="007F771A" w:rsidR="00FE654D">
        <w:t>LIVESTOCK</w:t>
      </w:r>
      <w:r w:rsidR="00A120C7">
        <w:t xml:space="preserve"> </w:t>
      </w:r>
      <w:r w:rsidRPr="007F771A" w:rsidR="00FE654D">
        <w:t>AND POULT</w:t>
      </w:r>
      <w:r w:rsidR="0011651F">
        <w:t>RY</w:t>
      </w:r>
    </w:p>
    <w:p w:rsidRPr="00A120C7" w:rsidR="00A120C7" w:rsidP="00A120C7" w:rsidRDefault="00A120C7" w14:paraId="61B0139A" w14:textId="6C622901">
      <w:pPr>
        <w:pStyle w:val="Heading1"/>
        <w:framePr w:wrap="around"/>
        <w:rPr>
          <w:sz w:val="10"/>
          <w:szCs w:val="10"/>
        </w:rPr>
      </w:pPr>
    </w:p>
    <w:p w:rsidRPr="00183A65" w:rsidR="00183A65" w:rsidP="00C75F5E" w:rsidRDefault="00737871" w14:paraId="30714966" w14:textId="066775AD">
      <w:pPr>
        <w:spacing w:before="240"/>
      </w:pPr>
      <w:r w:rsidR="7061A3EB">
        <w:rPr/>
        <w:t xml:space="preserve">Disease preventions actions are needed daily to help ensure the health of your animals. Disease prevention actions also protect people from diseases that spread from animals to humans. </w:t>
      </w:r>
    </w:p>
    <w:p w:rsidR="009E2019" w:rsidP="00A120C7" w:rsidRDefault="009E2019" w14:paraId="73C47777" w14:textId="1C3CB7B6"/>
    <w:p w:rsidR="00FC718C" w:rsidP="00A120C7" w:rsidRDefault="00737871" w14:paraId="6265E8DE" w14:textId="03B9AE1C">
      <w:r>
        <w:t>D</w:t>
      </w:r>
      <w:r w:rsidR="002A0F9B">
        <w:t xml:space="preserve">isease prevention </w:t>
      </w:r>
      <w:r w:rsidRPr="00183A65" w:rsidR="002A0F9B">
        <w:t>plans do</w:t>
      </w:r>
      <w:r w:rsidR="006F55A2">
        <w:t>n’t</w:t>
      </w:r>
      <w:r w:rsidRPr="00183A65" w:rsidR="002A0F9B">
        <w:t xml:space="preserve"> have to be complex to work. </w:t>
      </w:r>
      <w:r w:rsidR="006F55A2">
        <w:t>Your</w:t>
      </w:r>
      <w:r w:rsidRPr="00183A65" w:rsidR="002A0F9B">
        <w:t xml:space="preserve"> plan should address all the ways disease could enter or spread on your </w:t>
      </w:r>
      <w:r w:rsidR="006F55A2">
        <w:t>farm or ranch</w:t>
      </w:r>
      <w:r w:rsidRPr="00183A65" w:rsidR="002A0F9B">
        <w:t xml:space="preserve"> and describe actions to prevent it. </w:t>
      </w:r>
    </w:p>
    <w:p w:rsidRPr="00183A65" w:rsidR="00183A65" w:rsidP="00FC718C" w:rsidRDefault="00737871" w14:paraId="0519897A" w14:textId="1A413AFB">
      <w:pPr>
        <w:spacing w:before="240"/>
      </w:pPr>
      <w:r>
        <w:t>U</w:t>
      </w:r>
      <w:r w:rsidRPr="00183A65" w:rsidR="002A0F9B">
        <w:t xml:space="preserve">se this three-step process to develop your </w:t>
      </w:r>
      <w:r w:rsidR="002A0F9B">
        <w:t>disease prevention</w:t>
      </w:r>
      <w:r w:rsidRPr="00183A65" w:rsidR="002A0F9B">
        <w:t xml:space="preserve"> program.</w:t>
      </w:r>
    </w:p>
    <w:p w:rsidRPr="00183A65" w:rsidR="00183A65" w:rsidP="00603276" w:rsidRDefault="00183A65" w14:paraId="3FBBC25F" w14:textId="0D66EC21">
      <w:pPr>
        <w:pStyle w:val="ListParagraph"/>
        <w:numPr>
          <w:ilvl w:val="0"/>
          <w:numId w:val="7"/>
        </w:numPr>
      </w:pPr>
      <w:r w:rsidRPr="00603276">
        <w:rPr>
          <w:b/>
        </w:rPr>
        <w:t>Step 1</w:t>
      </w:r>
      <w:r w:rsidRPr="00183A65">
        <w:t xml:space="preserve">: Fill out the </w:t>
      </w:r>
      <w:r w:rsidR="009E2019">
        <w:t>Movement Risks and Disease Prevention</w:t>
      </w:r>
      <w:r w:rsidRPr="00183A65" w:rsidR="009E2019">
        <w:t xml:space="preserve"> </w:t>
      </w:r>
      <w:r w:rsidRPr="00183A65">
        <w:t xml:space="preserve">assessment. </w:t>
      </w:r>
    </w:p>
    <w:p w:rsidRPr="00183A65" w:rsidR="00183A65" w:rsidP="00603276" w:rsidRDefault="00183A65" w14:paraId="211C8111" w14:textId="277DC7F8">
      <w:pPr>
        <w:pStyle w:val="ListParagraph"/>
        <w:numPr>
          <w:ilvl w:val="0"/>
          <w:numId w:val="7"/>
        </w:numPr>
      </w:pPr>
      <w:r w:rsidRPr="00603276">
        <w:rPr>
          <w:b/>
        </w:rPr>
        <w:t>Step 2</w:t>
      </w:r>
      <w:r w:rsidRPr="00183A65">
        <w:t xml:space="preserve">: Fill out the </w:t>
      </w:r>
      <w:r w:rsidR="009E2019">
        <w:t>Self-Assessment Disease Prevention Checklist</w:t>
      </w:r>
    </w:p>
    <w:p w:rsidRPr="00183A65" w:rsidR="00183A65" w:rsidP="00603276" w:rsidRDefault="00183A65" w14:paraId="5D9038C0" w14:textId="62FD798D">
      <w:pPr>
        <w:pStyle w:val="ListParagraph"/>
        <w:numPr>
          <w:ilvl w:val="0"/>
          <w:numId w:val="7"/>
        </w:numPr>
      </w:pPr>
      <w:r w:rsidRPr="00603276">
        <w:rPr>
          <w:b/>
        </w:rPr>
        <w:t>Step 3</w:t>
      </w:r>
      <w:r w:rsidRPr="00183A65">
        <w:t xml:space="preserve">: Use this </w:t>
      </w:r>
      <w:r w:rsidR="009E2019">
        <w:t xml:space="preserve">disease prevention </w:t>
      </w:r>
      <w:r w:rsidRPr="00183A65">
        <w:t xml:space="preserve">template to write a </w:t>
      </w:r>
      <w:r w:rsidR="009E2019">
        <w:t xml:space="preserve">disease prevention </w:t>
      </w:r>
      <w:r w:rsidRPr="00183A65">
        <w:t xml:space="preserve">plan. Once written, manage </w:t>
      </w:r>
      <w:r w:rsidR="009E2019">
        <w:t xml:space="preserve">disease prevention </w:t>
      </w:r>
      <w:r w:rsidRPr="00183A65">
        <w:t xml:space="preserve">actions and train others about what is needed. </w:t>
      </w:r>
    </w:p>
    <w:p w:rsidR="00410749" w:rsidP="00FC718C" w:rsidRDefault="00737871" w14:paraId="0D9CD312" w14:textId="36498BFD">
      <w:pPr>
        <w:spacing w:before="240"/>
      </w:pPr>
      <w:r>
        <w:t>C</w:t>
      </w:r>
      <w:r w:rsidRPr="00183A65" w:rsidR="002A0F9B">
        <w:t xml:space="preserve">ustomize this plan by replacing bracketed text (that looks like this [text]) with information specific to your property. </w:t>
      </w:r>
      <w:r>
        <w:t xml:space="preserve">Attach </w:t>
      </w:r>
      <w:r w:rsidR="002A0F9B">
        <w:t xml:space="preserve">a labeled premises map to the end of this plan.  </w:t>
      </w:r>
    </w:p>
    <w:p w:rsidRPr="00465783" w:rsidR="00183A65" w:rsidP="00603276" w:rsidRDefault="00183A65" w14:paraId="06CEBEE7" w14:textId="77777777">
      <w:pPr>
        <w:pStyle w:val="Heading2"/>
      </w:pPr>
      <w:bookmarkStart w:name="_Hlk96616963" w:id="2"/>
      <w:r w:rsidRPr="00465783">
        <w:t>FARM/RANCH INFORMATION</w:t>
      </w:r>
    </w:p>
    <w:tbl>
      <w:tblPr>
        <w:tblStyle w:val="GridTable41"/>
        <w:tblW w:w="5000" w:type="pct"/>
        <w:tblLook w:val="0620" w:firstRow="1" w:lastRow="0" w:firstColumn="0" w:lastColumn="0" w:noHBand="1" w:noVBand="1"/>
        <w:tblCaption w:val="Farm/Ranch Information"/>
        <w:tblDescription w:val="Enter farn/ranch information here."/>
      </w:tblPr>
      <w:tblGrid>
        <w:gridCol w:w="2985"/>
        <w:gridCol w:w="7805"/>
      </w:tblGrid>
      <w:tr w:rsidRPr="00183A65" w:rsidR="00183A65" w:rsidTr="00CC22D8" w14:paraId="106B47C0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143"/>
          <w:tblHeader/>
        </w:trPr>
        <w:tc>
          <w:tcPr>
            <w:tcW w:w="1383" w:type="pct"/>
            <w:shd w:val="clear" w:color="auto" w:fill="51823C"/>
          </w:tcPr>
          <w:p w:rsidRPr="00183A65" w:rsidR="00183A65" w:rsidP="00603276" w:rsidRDefault="00183A65" w14:paraId="447E6AE0" w14:textId="77777777"/>
        </w:tc>
        <w:tc>
          <w:tcPr>
            <w:tcW w:w="3617" w:type="pct"/>
            <w:shd w:val="clear" w:color="auto" w:fill="51823C"/>
          </w:tcPr>
          <w:p w:rsidRPr="00183A65" w:rsidR="00183A65" w:rsidP="00603276" w:rsidRDefault="00183A65" w14:paraId="40D6EDBD" w14:textId="77777777"/>
        </w:tc>
      </w:tr>
      <w:tr w:rsidRPr="00183A65" w:rsidR="00183A65" w:rsidTr="00EF3BFB" w14:paraId="2202FD43" w14:textId="77777777">
        <w:trPr>
          <w:cantSplit/>
        </w:trPr>
        <w:tc>
          <w:tcPr>
            <w:tcW w:w="138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8E20E9" w:rsidR="00183A65" w:rsidP="00603276" w:rsidRDefault="00737871" w14:paraId="7EAC4D4A" w14:textId="389D29E1">
            <w:r>
              <w:t>F</w:t>
            </w:r>
            <w:r w:rsidRPr="008E20E9" w:rsidR="002A0F9B">
              <w:t xml:space="preserve">arm/ranch </w:t>
            </w:r>
          </w:p>
        </w:tc>
        <w:tc>
          <w:tcPr>
            <w:tcW w:w="3617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603276" w:rsidR="00183A65" w:rsidP="00603276" w:rsidRDefault="002A0F9B" w14:paraId="4A80E59B" w14:textId="10887370">
            <w:r w:rsidRPr="00603276">
              <w:t>[</w:t>
            </w:r>
            <w:r w:rsidR="00737871">
              <w:t>A</w:t>
            </w:r>
            <w:r w:rsidRPr="00603276">
              <w:t>dd name here]</w:t>
            </w:r>
          </w:p>
          <w:p w:rsidRPr="00603276" w:rsidR="007B3368" w:rsidP="00603276" w:rsidRDefault="007B3368" w14:paraId="331E0718" w14:textId="7A6474CB"/>
        </w:tc>
      </w:tr>
      <w:tr w:rsidRPr="00183A65" w:rsidR="00183A65" w:rsidTr="00EF3BFB" w14:paraId="79FFA694" w14:textId="77777777">
        <w:trPr>
          <w:cantSplit/>
        </w:trPr>
        <w:tc>
          <w:tcPr>
            <w:tcW w:w="138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8E20E9" w:rsidR="00183A65" w:rsidP="00603276" w:rsidRDefault="00737871" w14:paraId="67BAA923" w14:textId="726F6947">
            <w:r>
              <w:t>W</w:t>
            </w:r>
            <w:r w:rsidRPr="008E20E9" w:rsidR="002A0F9B">
              <w:t xml:space="preserve">ritten/reviewed* </w:t>
            </w:r>
          </w:p>
        </w:tc>
        <w:tc>
          <w:tcPr>
            <w:tcW w:w="3617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603276" w:rsidR="00183A65" w:rsidP="00603276" w:rsidRDefault="002A0F9B" w14:paraId="7EF78D96" w14:textId="7AFD1D75">
            <w:r w:rsidRPr="00603276">
              <w:t>[</w:t>
            </w:r>
            <w:r w:rsidR="00737871">
              <w:t>A</w:t>
            </w:r>
            <w:r w:rsidRPr="00603276">
              <w:t>dd date here]</w:t>
            </w:r>
          </w:p>
        </w:tc>
      </w:tr>
      <w:tr w:rsidRPr="00183A65" w:rsidR="00183A65" w:rsidTr="00EF3BFB" w14:paraId="2F1CDA77" w14:textId="77777777">
        <w:trPr>
          <w:cantSplit/>
        </w:trPr>
        <w:tc>
          <w:tcPr>
            <w:tcW w:w="138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8E20E9" w:rsidR="00183A65" w:rsidP="00603276" w:rsidRDefault="00737871" w14:paraId="5FA67BF7" w14:textId="628D0623">
            <w:r>
              <w:t>W</w:t>
            </w:r>
            <w:r w:rsidRPr="008E20E9" w:rsidR="002A0F9B">
              <w:t xml:space="preserve">ritten/reviewed by </w:t>
            </w:r>
          </w:p>
        </w:tc>
        <w:tc>
          <w:tcPr>
            <w:tcW w:w="3617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603276" w:rsidR="00183A65" w:rsidP="00603276" w:rsidRDefault="002A0F9B" w14:paraId="5D454516" w14:textId="1C073DBF">
            <w:r w:rsidRPr="00603276">
              <w:t>[</w:t>
            </w:r>
            <w:r w:rsidR="00737871">
              <w:t>A</w:t>
            </w:r>
            <w:r w:rsidRPr="00603276">
              <w:t>dd name and position]</w:t>
            </w:r>
          </w:p>
          <w:p w:rsidRPr="00603276" w:rsidR="007B3368" w:rsidP="00603276" w:rsidRDefault="007B3368" w14:paraId="10EEAAD8" w14:textId="45784CB6"/>
        </w:tc>
      </w:tr>
    </w:tbl>
    <w:p w:rsidRPr="00183A65" w:rsidR="00183A65" w:rsidP="00603276" w:rsidRDefault="002A0F9B" w14:paraId="00F5D157" w14:textId="1B4A11AF">
      <w:r w:rsidRPr="00183A65">
        <w:t>*</w:t>
      </w:r>
      <w:r w:rsidR="008341FC">
        <w:t>T</w:t>
      </w:r>
      <w:r w:rsidRPr="00183A65">
        <w:t xml:space="preserve">his </w:t>
      </w:r>
      <w:r>
        <w:t xml:space="preserve">disease prevention </w:t>
      </w:r>
      <w:r w:rsidRPr="00183A65">
        <w:t>plan will be reviewed and updated annually.</w:t>
      </w:r>
    </w:p>
    <w:p w:rsidRPr="00183A65" w:rsidR="00183A65" w:rsidP="00603276" w:rsidRDefault="00183A65" w14:paraId="716C9C5E" w14:textId="41B554F9">
      <w:pPr>
        <w:pStyle w:val="Heading2"/>
      </w:pPr>
      <w:r w:rsidRPr="00183A65">
        <w:t xml:space="preserve">SCOPE OF </w:t>
      </w:r>
      <w:r w:rsidR="009E2019">
        <w:t xml:space="preserve">DISEASE PREVENTION </w:t>
      </w:r>
      <w:r w:rsidRPr="00183A65">
        <w:t>PLAN</w:t>
      </w:r>
    </w:p>
    <w:tbl>
      <w:tblPr>
        <w:tblStyle w:val="GridTable41"/>
        <w:tblW w:w="5000" w:type="pct"/>
        <w:tblLook w:val="0620" w:firstRow="1" w:lastRow="0" w:firstColumn="0" w:lastColumn="0" w:noHBand="1" w:noVBand="1"/>
        <w:tblCaption w:val="Scope of Biosecurity Plan"/>
        <w:tblDescription w:val="Enter scope of biosecurity plan here."/>
      </w:tblPr>
      <w:tblGrid>
        <w:gridCol w:w="2985"/>
        <w:gridCol w:w="7805"/>
      </w:tblGrid>
      <w:tr w:rsidRPr="00183A65" w:rsidR="00183A65" w:rsidTr="001A56ED" w14:paraId="43AC2CEF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1383" w:type="pct"/>
            <w:shd w:val="clear" w:color="auto" w:fill="51823C"/>
          </w:tcPr>
          <w:p w:rsidRPr="00183A65" w:rsidR="00183A65" w:rsidP="00603276" w:rsidRDefault="00183A65" w14:paraId="6EB7B0F7" w14:textId="77777777"/>
        </w:tc>
        <w:tc>
          <w:tcPr>
            <w:tcW w:w="3617" w:type="pct"/>
            <w:shd w:val="clear" w:color="auto" w:fill="51823C"/>
          </w:tcPr>
          <w:p w:rsidRPr="00183A65" w:rsidR="00183A65" w:rsidP="00603276" w:rsidRDefault="00183A65" w14:paraId="180CF1FD" w14:textId="77777777"/>
        </w:tc>
      </w:tr>
      <w:tr w:rsidRPr="00183A65" w:rsidR="00183A65" w:rsidTr="00C75F5E" w14:paraId="2D630E6E" w14:textId="77777777">
        <w:trPr>
          <w:cantSplit/>
          <w:trHeight w:val="881"/>
        </w:trPr>
        <w:tc>
          <w:tcPr>
            <w:tcW w:w="138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8E20E9" w:rsidR="00183A65" w:rsidP="00603276" w:rsidRDefault="008341FC" w14:paraId="3F44A53D" w14:textId="0C9ED92C">
            <w:r>
              <w:t>A</w:t>
            </w:r>
            <w:r w:rsidRPr="008E20E9" w:rsidR="002A0F9B">
              <w:t>ddress</w:t>
            </w:r>
          </w:p>
        </w:tc>
        <w:tc>
          <w:tcPr>
            <w:tcW w:w="3617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603276" w:rsidR="007B3368" w:rsidP="00603276" w:rsidRDefault="002A0F9B" w14:paraId="645574E0" w14:textId="078BFC19">
            <w:r w:rsidRPr="00603276">
              <w:t>[</w:t>
            </w:r>
            <w:r w:rsidR="008341FC">
              <w:t>A</w:t>
            </w:r>
            <w:r w:rsidRPr="00603276">
              <w:t>dd street address, city, state, zip code here]</w:t>
            </w:r>
          </w:p>
          <w:p w:rsidRPr="00603276" w:rsidR="007B3368" w:rsidP="00603276" w:rsidRDefault="007B3368" w14:paraId="4783FBE3" w14:textId="021E6D58"/>
        </w:tc>
      </w:tr>
      <w:tr w:rsidRPr="00183A65" w:rsidR="00183A65" w:rsidTr="00EF3BFB" w14:paraId="6C44212A" w14:textId="77777777">
        <w:trPr>
          <w:cantSplit/>
        </w:trPr>
        <w:tc>
          <w:tcPr>
            <w:tcW w:w="138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8E20E9" w:rsidR="00183A65" w:rsidP="00603276" w:rsidRDefault="008341FC" w14:paraId="4C2D5911" w14:textId="19A3AFE6">
            <w:r>
              <w:t>GPS</w:t>
            </w:r>
            <w:r w:rsidRPr="008E20E9" w:rsidR="002A0F9B">
              <w:t xml:space="preserve"> coordinates </w:t>
            </w:r>
          </w:p>
        </w:tc>
        <w:tc>
          <w:tcPr>
            <w:tcW w:w="3617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603276" w:rsidR="00183A65" w:rsidP="00603276" w:rsidRDefault="002A0F9B" w14:paraId="3B26F7F2" w14:textId="252FF772">
            <w:r w:rsidRPr="00603276">
              <w:t>[</w:t>
            </w:r>
            <w:r w:rsidR="008341FC">
              <w:t>A</w:t>
            </w:r>
            <w:r w:rsidRPr="00603276">
              <w:t xml:space="preserve">dd </w:t>
            </w:r>
            <w:r w:rsidR="00CC22D8">
              <w:t>GPS</w:t>
            </w:r>
            <w:r w:rsidRPr="00603276">
              <w:t xml:space="preserve"> coordinates here]</w:t>
            </w:r>
          </w:p>
          <w:p w:rsidRPr="00603276" w:rsidR="007B3368" w:rsidP="00603276" w:rsidRDefault="007B3368" w14:paraId="02BEC97B" w14:textId="36D597A2"/>
        </w:tc>
      </w:tr>
      <w:tr w:rsidRPr="00183A65" w:rsidR="00183A65" w:rsidTr="00C75F5E" w14:paraId="60814F58" w14:textId="77777777">
        <w:trPr>
          <w:cantSplit/>
          <w:trHeight w:val="584"/>
        </w:trPr>
        <w:tc>
          <w:tcPr>
            <w:tcW w:w="138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8E20E9" w:rsidR="00183A65" w:rsidP="00603276" w:rsidRDefault="00CC22D8" w14:paraId="0CB92BEB" w14:textId="61D3B0EB">
            <w:r>
              <w:t>P</w:t>
            </w:r>
            <w:r w:rsidRPr="008E20E9" w:rsidR="002A0F9B">
              <w:t xml:space="preserve">rem </w:t>
            </w:r>
            <w:r>
              <w:t>ID</w:t>
            </w:r>
            <w:r w:rsidRPr="008E20E9" w:rsidR="002A0F9B">
              <w:t xml:space="preserve"> or </w:t>
            </w:r>
            <w:r>
              <w:t>PIN</w:t>
            </w:r>
            <w:r w:rsidRPr="008E20E9" w:rsidR="002A0F9B">
              <w:t>*</w:t>
            </w:r>
          </w:p>
        </w:tc>
        <w:tc>
          <w:tcPr>
            <w:tcW w:w="3617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603276" w:rsidR="00183A65" w:rsidP="00603276" w:rsidRDefault="002A0F9B" w14:paraId="36D690E4" w14:textId="1A2B0042">
            <w:r w:rsidRPr="00603276">
              <w:t>[</w:t>
            </w:r>
            <w:r w:rsidR="008341FC">
              <w:t>A</w:t>
            </w:r>
            <w:r w:rsidRPr="00603276">
              <w:t xml:space="preserve">dd premises </w:t>
            </w:r>
            <w:r w:rsidR="00CC22D8">
              <w:t>ID</w:t>
            </w:r>
            <w:r w:rsidRPr="00603276">
              <w:t xml:space="preserve"> here]</w:t>
            </w:r>
          </w:p>
        </w:tc>
      </w:tr>
    </w:tbl>
    <w:p w:rsidR="00183A65" w:rsidP="00603276" w:rsidRDefault="002A0F9B" w14:paraId="5BCDDEF9" w14:textId="160F3657">
      <w:r w:rsidRPr="00183A65">
        <w:t>*</w:t>
      </w:r>
      <w:r w:rsidR="008341FC">
        <w:t>W</w:t>
      </w:r>
      <w:r w:rsidRPr="00183A65">
        <w:t>ork with your state animal health official to request a free pin for your premises.</w:t>
      </w:r>
    </w:p>
    <w:bookmarkEnd w:id="2"/>
    <w:p w:rsidRPr="00183A65" w:rsidR="00A120C7" w:rsidP="00603276" w:rsidRDefault="001A56ED" w14:paraId="7355ADE8" w14:textId="269713C6">
      <w:r>
        <w:br/>
      </w:r>
    </w:p>
    <w:p w:rsidRPr="00183A65" w:rsidR="00183A65" w:rsidP="00603276" w:rsidRDefault="00183A65" w14:paraId="03EFE7E7" w14:textId="77777777">
      <w:pPr>
        <w:pStyle w:val="Heading2"/>
      </w:pPr>
      <w:bookmarkStart w:name="_Hlk96617799" w:id="3"/>
      <w:bookmarkEnd w:id="0"/>
      <w:r w:rsidRPr="00183A65">
        <w:t>OWNER CONTACT INFORMATION</w:t>
      </w:r>
    </w:p>
    <w:tbl>
      <w:tblPr>
        <w:tblStyle w:val="GridTable41"/>
        <w:tblW w:w="5000" w:type="pct"/>
        <w:tblLook w:val="0620" w:firstRow="1" w:lastRow="0" w:firstColumn="0" w:lastColumn="0" w:noHBand="1" w:noVBand="1"/>
        <w:tblCaption w:val="Owner Contact Information"/>
        <w:tblDescription w:val="Enter farm/ranch owner contact information here."/>
      </w:tblPr>
      <w:tblGrid>
        <w:gridCol w:w="2985"/>
        <w:gridCol w:w="7805"/>
      </w:tblGrid>
      <w:tr w:rsidRPr="00183A65" w:rsidR="00183A65" w:rsidTr="001A56ED" w14:paraId="12225CF6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1383" w:type="pct"/>
            <w:shd w:val="clear" w:color="auto" w:fill="51823C"/>
          </w:tcPr>
          <w:p w:rsidRPr="00183A65" w:rsidR="00183A65" w:rsidP="00603276" w:rsidRDefault="00183A65" w14:paraId="25A03C8C" w14:textId="77777777"/>
        </w:tc>
        <w:tc>
          <w:tcPr>
            <w:tcW w:w="3617" w:type="pct"/>
            <w:shd w:val="clear" w:color="auto" w:fill="51823C"/>
          </w:tcPr>
          <w:p w:rsidRPr="00183A65" w:rsidR="00183A65" w:rsidP="00603276" w:rsidRDefault="00183A65" w14:paraId="0F3F801C" w14:textId="77777777"/>
        </w:tc>
      </w:tr>
      <w:tr w:rsidRPr="00183A65" w:rsidR="00183A65" w:rsidTr="00EF3BFB" w14:paraId="21809053" w14:textId="77777777">
        <w:trPr>
          <w:cantSplit/>
        </w:trPr>
        <w:tc>
          <w:tcPr>
            <w:tcW w:w="138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8E20E9" w:rsidR="00183A65" w:rsidP="00603276" w:rsidRDefault="001A56ED" w14:paraId="4B54F1FA" w14:textId="2B18641E">
            <w:r>
              <w:t>O</w:t>
            </w:r>
            <w:r w:rsidRPr="008E20E9" w:rsidR="002A0F9B">
              <w:t xml:space="preserve">wner </w:t>
            </w:r>
          </w:p>
        </w:tc>
        <w:tc>
          <w:tcPr>
            <w:tcW w:w="3617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8E20E9" w:rsidR="00183A65" w:rsidP="00603276" w:rsidRDefault="002A0F9B" w14:paraId="648A55C7" w14:textId="76FC6647">
            <w:r w:rsidRPr="008E20E9">
              <w:t>[</w:t>
            </w:r>
            <w:r w:rsidR="001A56ED">
              <w:t>A</w:t>
            </w:r>
            <w:r w:rsidRPr="008E20E9">
              <w:t>dd name here]</w:t>
            </w:r>
          </w:p>
        </w:tc>
      </w:tr>
      <w:tr w:rsidRPr="00183A65" w:rsidR="00183A65" w:rsidTr="00EF3BFB" w14:paraId="359CC38A" w14:textId="77777777">
        <w:trPr>
          <w:cantSplit/>
        </w:trPr>
        <w:tc>
          <w:tcPr>
            <w:tcW w:w="138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8E20E9" w:rsidR="00183A65" w:rsidP="00603276" w:rsidRDefault="001A56ED" w14:paraId="5C2D7E6B" w14:textId="34790988">
            <w:r>
              <w:t>P</w:t>
            </w:r>
            <w:r w:rsidRPr="008E20E9" w:rsidR="002A0F9B">
              <w:t>hone (home)</w:t>
            </w:r>
          </w:p>
        </w:tc>
        <w:tc>
          <w:tcPr>
            <w:tcW w:w="3617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8E20E9" w:rsidR="00183A65" w:rsidP="00603276" w:rsidRDefault="002A0F9B" w14:paraId="435AD654" w14:textId="520DDA0A">
            <w:r w:rsidRPr="008E20E9">
              <w:t>[</w:t>
            </w:r>
            <w:r w:rsidR="001A56ED">
              <w:t>A</w:t>
            </w:r>
            <w:r w:rsidRPr="008E20E9">
              <w:t>dd home phone here]</w:t>
            </w:r>
          </w:p>
        </w:tc>
      </w:tr>
      <w:tr w:rsidRPr="00183A65" w:rsidR="00183A65" w:rsidTr="00EF3BFB" w14:paraId="464DDF95" w14:textId="77777777">
        <w:trPr>
          <w:cantSplit/>
        </w:trPr>
        <w:tc>
          <w:tcPr>
            <w:tcW w:w="138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8E20E9" w:rsidR="00183A65" w:rsidP="00603276" w:rsidRDefault="001A56ED" w14:paraId="5A0662F1" w14:textId="5B488A1E">
            <w:r>
              <w:t>P</w:t>
            </w:r>
            <w:r w:rsidRPr="008E20E9" w:rsidR="002A0F9B">
              <w:t>hone (cell)</w:t>
            </w:r>
          </w:p>
        </w:tc>
        <w:tc>
          <w:tcPr>
            <w:tcW w:w="3617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8E20E9" w:rsidR="00183A65" w:rsidP="00603276" w:rsidRDefault="002A0F9B" w14:paraId="52FDCB05" w14:textId="5D94102C">
            <w:r w:rsidRPr="008E20E9">
              <w:t>[</w:t>
            </w:r>
            <w:r w:rsidR="001A56ED">
              <w:t>A</w:t>
            </w:r>
            <w:r w:rsidRPr="008E20E9">
              <w:t>dd cell phone here]</w:t>
            </w:r>
          </w:p>
        </w:tc>
      </w:tr>
      <w:tr w:rsidRPr="00183A65" w:rsidR="00183A65" w:rsidTr="00EF3BFB" w14:paraId="266A9791" w14:textId="77777777">
        <w:trPr>
          <w:cantSplit/>
        </w:trPr>
        <w:tc>
          <w:tcPr>
            <w:tcW w:w="138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8E20E9" w:rsidR="00183A65" w:rsidP="00603276" w:rsidRDefault="001A56ED" w14:paraId="34873936" w14:textId="1E5A359E">
            <w:r>
              <w:t>E</w:t>
            </w:r>
            <w:r w:rsidRPr="008E20E9" w:rsidR="002A0F9B">
              <w:t>mail</w:t>
            </w:r>
          </w:p>
        </w:tc>
        <w:tc>
          <w:tcPr>
            <w:tcW w:w="3617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8E20E9" w:rsidR="00183A65" w:rsidP="00603276" w:rsidRDefault="002A0F9B" w14:paraId="617B5620" w14:textId="0B5D1185">
            <w:r w:rsidRPr="008E20E9">
              <w:t>[</w:t>
            </w:r>
            <w:r w:rsidR="001A56ED">
              <w:t>A</w:t>
            </w:r>
            <w:r w:rsidRPr="008E20E9">
              <w:t>dd email address here</w:t>
            </w:r>
            <w:r w:rsidR="001A56ED">
              <w:t>]</w:t>
            </w:r>
          </w:p>
        </w:tc>
      </w:tr>
    </w:tbl>
    <w:p w:rsidRPr="008D3F36" w:rsidR="00183A65" w:rsidP="00603276" w:rsidRDefault="00183A65" w14:paraId="624566BF" w14:textId="77777777">
      <w:pPr>
        <w:pStyle w:val="Heading2"/>
      </w:pPr>
      <w:r w:rsidRPr="008D3F36">
        <w:t>VETERINARIAN CONTACT INFORMATION</w:t>
      </w:r>
    </w:p>
    <w:tbl>
      <w:tblPr>
        <w:tblStyle w:val="GridTable41"/>
        <w:tblW w:w="5000" w:type="pct"/>
        <w:tblLook w:val="0620" w:firstRow="1" w:lastRow="0" w:firstColumn="0" w:lastColumn="0" w:noHBand="1" w:noVBand="1"/>
        <w:tblCaption w:val="Veterinarian Contact Information"/>
        <w:tblDescription w:val="Enter veterinarian contact information here."/>
      </w:tblPr>
      <w:tblGrid>
        <w:gridCol w:w="2985"/>
        <w:gridCol w:w="7805"/>
      </w:tblGrid>
      <w:tr w:rsidRPr="00183A65" w:rsidR="00183A65" w:rsidTr="001A56ED" w14:paraId="1892E17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1383" w:type="pct"/>
            <w:shd w:val="clear" w:color="auto" w:fill="51823C"/>
          </w:tcPr>
          <w:p w:rsidRPr="00183A65" w:rsidR="00183A65" w:rsidP="00603276" w:rsidRDefault="00183A65" w14:paraId="1B839BC2" w14:textId="77777777"/>
        </w:tc>
        <w:tc>
          <w:tcPr>
            <w:tcW w:w="3617" w:type="pct"/>
            <w:shd w:val="clear" w:color="auto" w:fill="51823C"/>
          </w:tcPr>
          <w:p w:rsidRPr="00183A65" w:rsidR="00183A65" w:rsidP="00603276" w:rsidRDefault="00183A65" w14:paraId="22FB2A4F" w14:textId="77777777"/>
        </w:tc>
      </w:tr>
      <w:tr w:rsidRPr="00183A65" w:rsidR="00183A65" w:rsidTr="007B3368" w14:paraId="0E4E5A11" w14:textId="77777777">
        <w:trPr>
          <w:cantSplit/>
        </w:trPr>
        <w:tc>
          <w:tcPr>
            <w:tcW w:w="138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8E20E9" w:rsidR="00183A65" w:rsidP="00603276" w:rsidRDefault="001A56ED" w14:paraId="55E0074A" w14:textId="26E04D5E">
            <w:r>
              <w:t>V</w:t>
            </w:r>
            <w:r w:rsidRPr="008E20E9" w:rsidR="002A0F9B">
              <w:t>eterinarian</w:t>
            </w:r>
          </w:p>
        </w:tc>
        <w:tc>
          <w:tcPr>
            <w:tcW w:w="3617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603276" w:rsidR="00183A65" w:rsidP="00603276" w:rsidRDefault="002A0F9B" w14:paraId="0E848E28" w14:textId="02CD41B8">
            <w:r w:rsidRPr="00603276">
              <w:t>[</w:t>
            </w:r>
            <w:r w:rsidR="001A56ED">
              <w:t>A</w:t>
            </w:r>
            <w:r w:rsidRPr="00603276">
              <w:t>dd name here]</w:t>
            </w:r>
          </w:p>
        </w:tc>
      </w:tr>
      <w:tr w:rsidRPr="00183A65" w:rsidR="008D3F36" w:rsidTr="007B3368" w14:paraId="7927D47F" w14:textId="77777777">
        <w:trPr>
          <w:cantSplit/>
        </w:trPr>
        <w:tc>
          <w:tcPr>
            <w:tcW w:w="138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8E20E9" w:rsidR="008D3F36" w:rsidP="00603276" w:rsidRDefault="001A56ED" w14:paraId="6F89CB53" w14:textId="2E5D714D">
            <w:r>
              <w:t>C</w:t>
            </w:r>
            <w:r w:rsidRPr="008E20E9" w:rsidR="002A0F9B">
              <w:t>linic</w:t>
            </w:r>
          </w:p>
        </w:tc>
        <w:tc>
          <w:tcPr>
            <w:tcW w:w="3617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603276" w:rsidR="008D3F36" w:rsidP="00603276" w:rsidRDefault="002A0F9B" w14:paraId="144A1582" w14:textId="02FD2854">
            <w:r w:rsidRPr="00603276">
              <w:t>[</w:t>
            </w:r>
            <w:r w:rsidR="001A56ED">
              <w:t>A</w:t>
            </w:r>
            <w:r w:rsidRPr="00603276">
              <w:t>dd clinic name here]</w:t>
            </w:r>
          </w:p>
        </w:tc>
      </w:tr>
      <w:tr w:rsidRPr="00183A65" w:rsidR="00183A65" w:rsidTr="007B3368" w14:paraId="5273B4A8" w14:textId="77777777">
        <w:trPr>
          <w:cantSplit/>
        </w:trPr>
        <w:tc>
          <w:tcPr>
            <w:tcW w:w="138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8E20E9" w:rsidR="00183A65" w:rsidP="00603276" w:rsidRDefault="001A56ED" w14:paraId="6EE2073A" w14:textId="4E0E71B8">
            <w:r>
              <w:t>P</w:t>
            </w:r>
            <w:r w:rsidRPr="008E20E9" w:rsidR="002A0F9B">
              <w:t>hone (office)</w:t>
            </w:r>
          </w:p>
        </w:tc>
        <w:tc>
          <w:tcPr>
            <w:tcW w:w="3617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603276" w:rsidR="00183A65" w:rsidP="00603276" w:rsidRDefault="002A0F9B" w14:paraId="703C4017" w14:textId="3C6B0BAF">
            <w:r w:rsidRPr="00603276">
              <w:t>[</w:t>
            </w:r>
            <w:r w:rsidR="001A56ED">
              <w:t>A</w:t>
            </w:r>
            <w:r w:rsidRPr="00603276">
              <w:t>dd office phone here]</w:t>
            </w:r>
          </w:p>
        </w:tc>
      </w:tr>
      <w:tr w:rsidRPr="00183A65" w:rsidR="00183A65" w:rsidTr="007B3368" w14:paraId="006B9FF7" w14:textId="77777777">
        <w:trPr>
          <w:cantSplit/>
        </w:trPr>
        <w:tc>
          <w:tcPr>
            <w:tcW w:w="138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8E20E9" w:rsidR="00183A65" w:rsidP="00603276" w:rsidRDefault="001A56ED" w14:paraId="3BE66613" w14:textId="70C42441">
            <w:r>
              <w:t>P</w:t>
            </w:r>
            <w:r w:rsidRPr="008E20E9" w:rsidR="002A0F9B">
              <w:t>hone (cell)</w:t>
            </w:r>
          </w:p>
        </w:tc>
        <w:tc>
          <w:tcPr>
            <w:tcW w:w="3617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603276" w:rsidR="00183A65" w:rsidP="00603276" w:rsidRDefault="002A0F9B" w14:paraId="10E6C6F7" w14:textId="074A8E17">
            <w:r w:rsidRPr="00603276">
              <w:t>[</w:t>
            </w:r>
            <w:r w:rsidR="001A56ED">
              <w:t>A</w:t>
            </w:r>
            <w:r w:rsidRPr="00603276">
              <w:t>dd cell phone here]</w:t>
            </w:r>
          </w:p>
        </w:tc>
      </w:tr>
      <w:tr w:rsidRPr="00183A65" w:rsidR="00183A65" w:rsidTr="007B3368" w14:paraId="3129FAE8" w14:textId="77777777">
        <w:trPr>
          <w:cantSplit/>
        </w:trPr>
        <w:tc>
          <w:tcPr>
            <w:tcW w:w="138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8E20E9" w:rsidR="00183A65" w:rsidP="00603276" w:rsidRDefault="001A56ED" w14:paraId="3BE47CFB" w14:textId="0C074AA2">
            <w:r>
              <w:t>E</w:t>
            </w:r>
            <w:r w:rsidRPr="008E20E9" w:rsidR="002A0F9B">
              <w:t>mail</w:t>
            </w:r>
          </w:p>
        </w:tc>
        <w:tc>
          <w:tcPr>
            <w:tcW w:w="3617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603276" w:rsidR="00183A65" w:rsidP="00603276" w:rsidRDefault="002A0F9B" w14:paraId="479B7024" w14:textId="7CE2C0FD">
            <w:r w:rsidRPr="00603276">
              <w:t>[</w:t>
            </w:r>
            <w:r w:rsidR="001A56ED">
              <w:t>A</w:t>
            </w:r>
            <w:r w:rsidRPr="00603276">
              <w:t>dd email here]</w:t>
            </w:r>
          </w:p>
        </w:tc>
      </w:tr>
    </w:tbl>
    <w:bookmarkEnd w:id="3"/>
    <w:p w:rsidRPr="00183A65" w:rsidR="00183A65" w:rsidP="00603276" w:rsidRDefault="008D3F36" w14:paraId="297BD0E5" w14:textId="3BD54D19">
      <w:pPr>
        <w:pStyle w:val="Heading2"/>
      </w:pPr>
      <w:r>
        <w:t>SPECIES AND BUSINESSES ON THE FARM/RANCH</w:t>
      </w:r>
    </w:p>
    <w:tbl>
      <w:tblPr>
        <w:tblStyle w:val="GridTable41"/>
        <w:tblW w:w="5000" w:type="pct"/>
        <w:tblLook w:val="0620" w:firstRow="1" w:lastRow="0" w:firstColumn="0" w:lastColumn="0" w:noHBand="1" w:noVBand="1"/>
        <w:tblCaption w:val="Other Species and Businesses on the Farm/Ranch"/>
        <w:tblDescription w:val="Describe other species and businesses present on the farm/ranch here."/>
      </w:tblPr>
      <w:tblGrid>
        <w:gridCol w:w="2861"/>
        <w:gridCol w:w="4146"/>
        <w:gridCol w:w="3783"/>
      </w:tblGrid>
      <w:tr w:rsidRPr="00183A65" w:rsidR="00183A65" w:rsidTr="00B67AF6" w14:paraId="5C1965E8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1326" w:type="pct"/>
            <w:shd w:val="clear" w:color="auto" w:fill="51823C"/>
          </w:tcPr>
          <w:p w:rsidRPr="00183A65" w:rsidR="00183A65" w:rsidP="00603276" w:rsidRDefault="00183A65" w14:paraId="0E099EA3" w14:textId="77777777"/>
        </w:tc>
        <w:tc>
          <w:tcPr>
            <w:tcW w:w="1921" w:type="pct"/>
            <w:shd w:val="clear" w:color="auto" w:fill="51823C"/>
          </w:tcPr>
          <w:p w:rsidRPr="00183A65" w:rsidR="00183A65" w:rsidP="00603276" w:rsidRDefault="00183A65" w14:paraId="22178498" w14:textId="77777777"/>
        </w:tc>
        <w:tc>
          <w:tcPr>
            <w:tcW w:w="1753" w:type="pct"/>
            <w:shd w:val="clear" w:color="auto" w:fill="51823C"/>
          </w:tcPr>
          <w:p w:rsidRPr="00183A65" w:rsidR="00183A65" w:rsidP="00603276" w:rsidRDefault="00183A65" w14:paraId="7B468997" w14:textId="77777777"/>
        </w:tc>
      </w:tr>
      <w:tr w:rsidRPr="00183A65" w:rsidR="00183A65" w:rsidTr="00B67AF6" w14:paraId="3551346D" w14:textId="77777777">
        <w:trPr>
          <w:cantSplit/>
        </w:trPr>
        <w:tc>
          <w:tcPr>
            <w:tcW w:w="1326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8E20E9" w:rsidR="00183A65" w:rsidP="00603276" w:rsidRDefault="00EF1BAA" w14:paraId="6ADBA651" w14:textId="78C0430E">
            <w:r>
              <w:t>L</w:t>
            </w:r>
            <w:r w:rsidRPr="008E20E9" w:rsidR="002A0F9B">
              <w:t>ist species</w:t>
            </w:r>
          </w:p>
        </w:tc>
        <w:tc>
          <w:tcPr>
            <w:tcW w:w="1921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603276" w:rsidR="00183A65" w:rsidP="00603276" w:rsidRDefault="002A0F9B" w14:paraId="74502D25" w14:textId="6843209F">
            <w:r w:rsidRPr="00603276">
              <w:t>[</w:t>
            </w:r>
            <w:r w:rsidR="001A56ED">
              <w:t>A</w:t>
            </w:r>
            <w:r w:rsidRPr="00603276">
              <w:t>dd species]</w:t>
            </w:r>
          </w:p>
          <w:p w:rsidRPr="00603276" w:rsidR="002C01D6" w:rsidP="00603276" w:rsidRDefault="002A0F9B" w14:paraId="025B0176" w14:textId="37477E49">
            <w:r w:rsidRPr="00603276">
              <w:t>[</w:t>
            </w:r>
            <w:r w:rsidR="001A56ED">
              <w:t>A</w:t>
            </w:r>
            <w:r w:rsidRPr="00603276">
              <w:t>dd species]</w:t>
            </w:r>
          </w:p>
          <w:p w:rsidRPr="00603276" w:rsidR="002C01D6" w:rsidP="00603276" w:rsidRDefault="002A0F9B" w14:paraId="265BA284" w14:textId="2CA6624D">
            <w:r w:rsidRPr="00603276">
              <w:t>[</w:t>
            </w:r>
            <w:r w:rsidR="001A56ED">
              <w:t>A</w:t>
            </w:r>
            <w:r w:rsidRPr="00603276">
              <w:t>dd species]</w:t>
            </w:r>
          </w:p>
          <w:p w:rsidRPr="00603276" w:rsidR="002C01D6" w:rsidP="00603276" w:rsidRDefault="002A0F9B" w14:paraId="16A0E09E" w14:textId="12E53B30">
            <w:r w:rsidRPr="00603276">
              <w:t>[</w:t>
            </w:r>
            <w:r w:rsidR="001A56ED">
              <w:t>A</w:t>
            </w:r>
            <w:r w:rsidRPr="00603276">
              <w:t>dd species]</w:t>
            </w:r>
          </w:p>
          <w:p w:rsidRPr="00603276" w:rsidR="002C01D6" w:rsidP="00603276" w:rsidRDefault="002A0F9B" w14:paraId="07885C34" w14:textId="7F0AEFD0">
            <w:r w:rsidRPr="00603276">
              <w:t>[</w:t>
            </w:r>
            <w:r w:rsidR="001A56ED">
              <w:t>A</w:t>
            </w:r>
            <w:r w:rsidRPr="00603276">
              <w:t>dd species]</w:t>
            </w:r>
          </w:p>
        </w:tc>
        <w:tc>
          <w:tcPr>
            <w:tcW w:w="175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603276" w:rsidR="00183A65" w:rsidP="00603276" w:rsidRDefault="002A0F9B" w14:paraId="2E70A5C0" w14:textId="28CC178B">
            <w:r w:rsidRPr="00603276">
              <w:t>[</w:t>
            </w:r>
            <w:r w:rsidR="001A56ED">
              <w:t>A</w:t>
            </w:r>
            <w:r w:rsidRPr="00603276">
              <w:t>dd number]</w:t>
            </w:r>
          </w:p>
          <w:p w:rsidRPr="00603276" w:rsidR="002C01D6" w:rsidP="00603276" w:rsidRDefault="002A0F9B" w14:paraId="189B7868" w14:textId="5004CC39">
            <w:r w:rsidRPr="00603276">
              <w:t>[</w:t>
            </w:r>
            <w:r w:rsidR="001A56ED">
              <w:t>A</w:t>
            </w:r>
            <w:r w:rsidRPr="00603276">
              <w:t>dd number]</w:t>
            </w:r>
          </w:p>
          <w:p w:rsidRPr="00603276" w:rsidR="002C01D6" w:rsidP="00603276" w:rsidRDefault="002A0F9B" w14:paraId="205DB895" w14:textId="2FD4BB68">
            <w:r w:rsidRPr="00603276">
              <w:t>[</w:t>
            </w:r>
            <w:r w:rsidR="001A56ED">
              <w:t>A</w:t>
            </w:r>
            <w:r w:rsidRPr="00603276">
              <w:t>dd number]</w:t>
            </w:r>
          </w:p>
          <w:p w:rsidRPr="00603276" w:rsidR="002C01D6" w:rsidP="00603276" w:rsidRDefault="002A0F9B" w14:paraId="7CF3C7E6" w14:textId="4A401704">
            <w:r w:rsidRPr="00603276">
              <w:t>[</w:t>
            </w:r>
            <w:r w:rsidR="001A56ED">
              <w:t>A</w:t>
            </w:r>
            <w:r w:rsidRPr="00603276">
              <w:t>dd number]</w:t>
            </w:r>
          </w:p>
          <w:p w:rsidRPr="00603276" w:rsidR="002C01D6" w:rsidP="00603276" w:rsidRDefault="002A0F9B" w14:paraId="1545E43A" w14:textId="3570B860">
            <w:r w:rsidRPr="00603276">
              <w:t>[</w:t>
            </w:r>
            <w:r w:rsidR="001A56ED">
              <w:t>A</w:t>
            </w:r>
            <w:r w:rsidRPr="00603276">
              <w:t>dd number]</w:t>
            </w:r>
          </w:p>
        </w:tc>
      </w:tr>
      <w:tr w:rsidRPr="00183A65" w:rsidR="00183A65" w:rsidTr="00B67AF6" w14:paraId="0B1A28B1" w14:textId="77777777">
        <w:trPr>
          <w:cantSplit/>
        </w:trPr>
        <w:tc>
          <w:tcPr>
            <w:tcW w:w="1326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8E20E9" w:rsidR="00183A65" w:rsidP="00603276" w:rsidRDefault="00EF1BAA" w14:paraId="48C3DC2A" w14:textId="5DBE108E">
            <w:r>
              <w:t>B</w:t>
            </w:r>
            <w:r w:rsidRPr="008E20E9" w:rsidR="002A0F9B">
              <w:t>usinesses on property?</w:t>
            </w:r>
          </w:p>
        </w:tc>
        <w:tc>
          <w:tcPr>
            <w:tcW w:w="1921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603276" w:rsidR="00183A65" w:rsidP="00603276" w:rsidRDefault="003F6CB9" w14:paraId="1CE20F9A" w14:textId="66265E5C">
            <w:sdt>
              <w:sdtPr>
                <w:id w:val="-21169708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03276" w:rsid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603276" w:rsidR="002A0F9B">
              <w:t xml:space="preserve"> </w:t>
            </w:r>
            <w:r w:rsidR="001A56ED">
              <w:t>Y</w:t>
            </w:r>
            <w:r w:rsidRPr="00603276" w:rsidR="002A0F9B">
              <w:t xml:space="preserve">es </w:t>
            </w:r>
          </w:p>
        </w:tc>
        <w:tc>
          <w:tcPr>
            <w:tcW w:w="175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603276" w:rsidR="00183A65" w:rsidP="00603276" w:rsidRDefault="003F6CB9" w14:paraId="277D4058" w14:textId="16C5C41A">
            <w:sdt>
              <w:sdtPr>
                <w:id w:val="-12525054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03276" w:rsid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603276" w:rsidR="002A0F9B">
              <w:t xml:space="preserve"> </w:t>
            </w:r>
            <w:r w:rsidR="001A56ED">
              <w:t>N</w:t>
            </w:r>
            <w:r w:rsidRPr="00603276" w:rsidR="002A0F9B">
              <w:t xml:space="preserve">o </w:t>
            </w:r>
          </w:p>
        </w:tc>
      </w:tr>
      <w:tr w:rsidRPr="00183A65" w:rsidR="00183A65" w:rsidTr="00B67AF6" w14:paraId="218BB993" w14:textId="77777777">
        <w:trPr>
          <w:cantSplit/>
          <w:trHeight w:val="2681"/>
        </w:trPr>
        <w:tc>
          <w:tcPr>
            <w:tcW w:w="1326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8E20E9" w:rsidR="00183A65" w:rsidP="00603276" w:rsidRDefault="001A56ED" w14:paraId="0597D509" w14:textId="4468153B">
            <w:bookmarkStart w:name="_Hlk94530748" w:id="4"/>
            <w:r>
              <w:t>I</w:t>
            </w:r>
            <w:r w:rsidRPr="008E20E9" w:rsidR="002A0F9B">
              <w:t>f yes, identify businesses</w:t>
            </w:r>
          </w:p>
        </w:tc>
        <w:tc>
          <w:tcPr>
            <w:tcW w:w="1921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603276" w:rsidR="00183A65" w:rsidP="00603276" w:rsidRDefault="001A56ED" w14:paraId="2CD47FBB" w14:textId="6407A720">
            <w:r>
              <w:t>M</w:t>
            </w:r>
            <w:r w:rsidRPr="00603276" w:rsidR="002A0F9B">
              <w:t>ark all that apply:</w:t>
            </w:r>
          </w:p>
          <w:p w:rsidR="00DD64AB" w:rsidP="00603276" w:rsidRDefault="003F6CB9" w14:paraId="73EA309D" w14:textId="58A61327">
            <w:sdt>
              <w:sdtPr>
                <w:id w:val="2219561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03276" w:rsid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603276" w:rsidR="002A0F9B">
              <w:t xml:space="preserve"> </w:t>
            </w:r>
            <w:r w:rsidR="001A56ED">
              <w:t>F</w:t>
            </w:r>
            <w:r w:rsidR="002A0F9B">
              <w:t>arm store</w:t>
            </w:r>
          </w:p>
          <w:p w:rsidRPr="00603276" w:rsidR="00183A65" w:rsidP="00603276" w:rsidRDefault="003F6CB9" w14:paraId="6F34EB05" w14:textId="62BF2BC5">
            <w:sdt>
              <w:sdtPr>
                <w:id w:val="1047770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03276" w:rsidR="001A56E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603276" w:rsidR="001A56ED">
              <w:t xml:space="preserve"> </w:t>
            </w:r>
            <w:r w:rsidR="001A56ED">
              <w:t>P</w:t>
            </w:r>
            <w:r w:rsidRPr="00603276" w:rsidR="002A0F9B">
              <w:t>roduce stand</w:t>
            </w:r>
          </w:p>
          <w:p w:rsidRPr="00603276" w:rsidR="00183A65" w:rsidP="00603276" w:rsidRDefault="003F6CB9" w14:paraId="5C290099" w14:textId="06722AED">
            <w:sdt>
              <w:sdtPr>
                <w:id w:val="-15137558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03276" w:rsid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603276" w:rsidR="002A0F9B">
              <w:t xml:space="preserve"> </w:t>
            </w:r>
            <w:r w:rsidR="001A56ED">
              <w:t>E</w:t>
            </w:r>
            <w:r w:rsidRPr="00603276" w:rsidR="002A0F9B">
              <w:t>gg stand</w:t>
            </w:r>
          </w:p>
          <w:p w:rsidRPr="00603276" w:rsidR="00183A65" w:rsidP="00603276" w:rsidRDefault="003F6CB9" w14:paraId="2C08C912" w14:textId="543919C5">
            <w:sdt>
              <w:sdtPr>
                <w:id w:val="-20209924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03276" w:rsid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603276" w:rsidR="002A0F9B">
              <w:t xml:space="preserve"> </w:t>
            </w:r>
            <w:r w:rsidR="001A56ED">
              <w:t>F</w:t>
            </w:r>
            <w:r w:rsidRPr="00603276" w:rsidR="002A0F9B">
              <w:t>arm tours</w:t>
            </w:r>
          </w:p>
          <w:p w:rsidR="00183A65" w:rsidP="00603276" w:rsidRDefault="003F6CB9" w14:paraId="6E170BE6" w14:textId="3399A34F">
            <w:sdt>
              <w:sdtPr>
                <w:id w:val="13522277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03276" w:rsid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603276" w:rsidR="002A0F9B">
              <w:t xml:space="preserve"> </w:t>
            </w:r>
            <w:r w:rsidR="001A56ED">
              <w:t>O</w:t>
            </w:r>
            <w:r w:rsidRPr="00603276" w:rsidR="002A0F9B">
              <w:t>ther</w:t>
            </w:r>
            <w:r w:rsidR="002A0F9B">
              <w:t xml:space="preserve"> (describe)</w:t>
            </w:r>
          </w:p>
          <w:p w:rsidR="00C75F5E" w:rsidP="00557AFF" w:rsidRDefault="002A0F9B" w14:paraId="3C4A2539" w14:textId="3F3E925A">
            <w:pPr>
              <w:spacing w:before="240"/>
            </w:pPr>
            <w:r>
              <w:t>________________________________</w:t>
            </w:r>
          </w:p>
          <w:p w:rsidRPr="00603276" w:rsidR="00C75F5E" w:rsidP="00557AFF" w:rsidRDefault="002A0F9B" w14:paraId="6816890F" w14:textId="7D1999A1">
            <w:pPr>
              <w:spacing w:before="240"/>
            </w:pPr>
            <w:r>
              <w:t>________________________________</w:t>
            </w:r>
          </w:p>
        </w:tc>
        <w:tc>
          <w:tcPr>
            <w:tcW w:w="175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603276" w:rsidR="00183A65" w:rsidP="00603276" w:rsidRDefault="001A56ED" w14:paraId="4394F644" w14:textId="26B67E68">
            <w:r>
              <w:t>M</w:t>
            </w:r>
            <w:r w:rsidRPr="00603276" w:rsidR="002A0F9B">
              <w:t>ark all that apply:</w:t>
            </w:r>
          </w:p>
          <w:p w:rsidRPr="00603276" w:rsidR="00183A65" w:rsidP="00603276" w:rsidRDefault="003F6CB9" w14:paraId="44B8652C" w14:textId="4E649064">
            <w:sdt>
              <w:sdtPr>
                <w:id w:val="19148872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03276" w:rsid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603276" w:rsidR="002A0F9B">
              <w:t xml:space="preserve"> </w:t>
            </w:r>
            <w:r w:rsidR="001A56ED">
              <w:t>F</w:t>
            </w:r>
            <w:r w:rsidRPr="00603276" w:rsidR="002A0F9B">
              <w:t>eed sales</w:t>
            </w:r>
          </w:p>
          <w:p w:rsidRPr="00603276" w:rsidR="00183A65" w:rsidP="00603276" w:rsidRDefault="003F6CB9" w14:paraId="710E13FC" w14:textId="52B76017">
            <w:sdt>
              <w:sdtPr>
                <w:id w:val="19226788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03276" w:rsid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603276" w:rsidR="002A0F9B">
              <w:t xml:space="preserve"> </w:t>
            </w:r>
            <w:r w:rsidR="001A56ED">
              <w:t>F</w:t>
            </w:r>
            <w:r w:rsidRPr="00603276" w:rsidR="002A0F9B">
              <w:t>ertilizer sales</w:t>
            </w:r>
          </w:p>
          <w:p w:rsidRPr="00603276" w:rsidR="00183A65" w:rsidP="00603276" w:rsidRDefault="003F6CB9" w14:paraId="4421A3EE" w14:textId="532A5469">
            <w:sdt>
              <w:sdtPr>
                <w:id w:val="-7094173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03276" w:rsid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603276" w:rsidR="002A0F9B">
              <w:t xml:space="preserve"> </w:t>
            </w:r>
            <w:r w:rsidR="001A56ED">
              <w:t>C</w:t>
            </w:r>
            <w:r w:rsidRPr="00603276" w:rsidR="002A0F9B">
              <w:t>ompost sales</w:t>
            </w:r>
          </w:p>
          <w:p w:rsidRPr="00603276" w:rsidR="00183A65" w:rsidP="00603276" w:rsidRDefault="00183A65" w14:paraId="599AC530" w14:textId="77777777"/>
        </w:tc>
      </w:tr>
    </w:tbl>
    <w:p w:rsidR="00EF1BAA" w:rsidP="00603276" w:rsidRDefault="001A56ED" w14:paraId="21988808" w14:textId="77777777">
      <w:pPr>
        <w:pStyle w:val="Heading2"/>
      </w:pPr>
      <w:bookmarkStart w:name="_Hlk96617888" w:id="5"/>
      <w:bookmarkEnd w:id="4"/>
      <w:r>
        <w:br/>
      </w:r>
    </w:p>
    <w:p w:rsidR="00EF1BAA" w:rsidP="00603276" w:rsidRDefault="00EF1BAA" w14:paraId="799B5C0A" w14:textId="77777777">
      <w:pPr>
        <w:pStyle w:val="Heading2"/>
      </w:pPr>
    </w:p>
    <w:p w:rsidRPr="00183A65" w:rsidR="00183A65" w:rsidP="00603276" w:rsidRDefault="00183A65" w14:paraId="3C124045" w14:textId="73A770B2">
      <w:pPr>
        <w:pStyle w:val="Heading2"/>
      </w:pPr>
      <w:r w:rsidRPr="00183A65">
        <w:t>PROTECTING THE HERD/FLOCK</w:t>
      </w:r>
    </w:p>
    <w:tbl>
      <w:tblPr>
        <w:tblStyle w:val="GridTable41"/>
        <w:tblW w:w="5000" w:type="pct"/>
        <w:tblLayout w:type="fixed"/>
        <w:tblLook w:val="0620" w:firstRow="1" w:lastRow="0" w:firstColumn="0" w:lastColumn="0" w:noHBand="1" w:noVBand="1"/>
        <w:tblCaption w:val="Protecting the Herd/Flock"/>
        <w:tblDescription w:val="Enter information on farm access here."/>
      </w:tblPr>
      <w:tblGrid>
        <w:gridCol w:w="4141"/>
        <w:gridCol w:w="6649"/>
      </w:tblGrid>
      <w:tr w:rsidRPr="00183A65" w:rsidR="00183A65" w:rsidTr="00D27852" w14:paraId="23037793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20"/>
          <w:tblHeader/>
        </w:trPr>
        <w:tc>
          <w:tcPr>
            <w:tcW w:w="1919" w:type="pct"/>
            <w:shd w:val="clear" w:color="auto" w:fill="51823C"/>
          </w:tcPr>
          <w:p w:rsidRPr="00183A65" w:rsidR="00183A65" w:rsidP="00603276" w:rsidRDefault="00183A65" w14:paraId="233866F1" w14:textId="77777777"/>
        </w:tc>
        <w:tc>
          <w:tcPr>
            <w:tcW w:w="3081" w:type="pct"/>
            <w:shd w:val="clear" w:color="auto" w:fill="51823C"/>
          </w:tcPr>
          <w:p w:rsidRPr="00183A65" w:rsidR="00183A65" w:rsidP="00603276" w:rsidRDefault="00183A65" w14:paraId="45D1F727" w14:textId="77777777"/>
        </w:tc>
      </w:tr>
      <w:tr w:rsidRPr="00183A65" w:rsidR="00183A65" w:rsidTr="007B3368" w14:paraId="0ED2BA70" w14:textId="77777777">
        <w:trPr>
          <w:cantSplit/>
          <w:trHeight w:val="461"/>
        </w:trPr>
        <w:tc>
          <w:tcPr>
            <w:tcW w:w="1919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8E20E9" w:rsidR="00183A65" w:rsidP="00603276" w:rsidRDefault="007F77DD" w14:paraId="570F052A" w14:textId="6E4E066E">
            <w:r>
              <w:t>Access to the f</w:t>
            </w:r>
            <w:r w:rsidRPr="008E20E9" w:rsidR="002A0F9B">
              <w:t xml:space="preserve">arm/ranch </w:t>
            </w:r>
            <w:r>
              <w:t>is</w:t>
            </w:r>
            <w:r w:rsidRPr="008E20E9" w:rsidR="002A0F9B">
              <w:t xml:space="preserve"> limited to protect the herd/flock. </w:t>
            </w:r>
          </w:p>
        </w:tc>
        <w:tc>
          <w:tcPr>
            <w:tcW w:w="3081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183A65" w:rsidR="00183A65" w:rsidP="00603276" w:rsidRDefault="003F6CB9" w14:paraId="7416193A" w14:textId="15906831">
            <w:sdt>
              <w:sdtPr>
                <w:id w:val="-9136914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3A65" w:rsid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183A65" w:rsidR="002A0F9B">
              <w:t xml:space="preserve"> </w:t>
            </w:r>
            <w:r w:rsidR="00D27852">
              <w:t>Y</w:t>
            </w:r>
            <w:r w:rsidRPr="00183A65" w:rsidR="002A0F9B">
              <w:t>es</w:t>
            </w:r>
            <w:r w:rsidR="002A0F9B">
              <w:tab/>
            </w:r>
            <w:r w:rsidR="002A0F9B">
              <w:tab/>
            </w:r>
            <w:sdt>
              <w:sdtPr>
                <w:id w:val="4119071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3A65" w:rsidR="008B6CC4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183A65" w:rsidR="002A0F9B">
              <w:t xml:space="preserve"> </w:t>
            </w:r>
            <w:r w:rsidR="00D27852">
              <w:t>N</w:t>
            </w:r>
            <w:r w:rsidRPr="00183A65" w:rsidR="002A0F9B">
              <w:t>o</w:t>
            </w:r>
          </w:p>
        </w:tc>
      </w:tr>
      <w:tr w:rsidRPr="00183A65" w:rsidR="00183A65" w:rsidTr="007B3368" w14:paraId="413077F6" w14:textId="77777777">
        <w:trPr>
          <w:cantSplit/>
          <w:trHeight w:val="461"/>
        </w:trPr>
        <w:tc>
          <w:tcPr>
            <w:tcW w:w="1919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8E20E9" w:rsidR="00183A65" w:rsidP="00603276" w:rsidRDefault="00D27852" w14:paraId="4547119C" w14:textId="1072A237">
            <w:r>
              <w:t>A</w:t>
            </w:r>
            <w:r w:rsidRPr="008E20E9" w:rsidR="002A0F9B">
              <w:t xml:space="preserve">ccess points are labeled on the aerial farm/ranch map at the end of this plan </w:t>
            </w:r>
          </w:p>
        </w:tc>
        <w:tc>
          <w:tcPr>
            <w:tcW w:w="3081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183A65" w:rsidR="00183A65" w:rsidP="00603276" w:rsidRDefault="003F6CB9" w14:paraId="6FF5BBBF" w14:textId="361F3E46">
            <w:sdt>
              <w:sdtPr>
                <w:id w:val="14311573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3A65" w:rsid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183A65" w:rsidR="002A0F9B">
              <w:t xml:space="preserve"> </w:t>
            </w:r>
            <w:r w:rsidR="00D27852">
              <w:t>Y</w:t>
            </w:r>
            <w:r w:rsidRPr="00183A65" w:rsidR="002A0F9B">
              <w:t>es</w:t>
            </w:r>
            <w:r w:rsidR="002A0F9B">
              <w:tab/>
            </w:r>
            <w:r w:rsidR="002A0F9B">
              <w:tab/>
            </w:r>
            <w:sdt>
              <w:sdtPr>
                <w:id w:val="-6160610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3A65" w:rsidR="008926DA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183A65" w:rsidR="002A0F9B">
              <w:t xml:space="preserve"> </w:t>
            </w:r>
            <w:r w:rsidR="00D27852">
              <w:t>N</w:t>
            </w:r>
            <w:r w:rsidRPr="00183A65" w:rsidR="002A0F9B">
              <w:t>o</w:t>
            </w:r>
            <w:r w:rsidR="002A0F9B">
              <w:tab/>
            </w:r>
            <w:r w:rsidR="002A0F9B">
              <w:tab/>
            </w:r>
            <w:sdt>
              <w:sdtPr>
                <w:id w:val="13172313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3A65" w:rsidR="008926DA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183A65" w:rsidR="002A0F9B">
              <w:t xml:space="preserve"> </w:t>
            </w:r>
            <w:r w:rsidR="00D27852">
              <w:t>N</w:t>
            </w:r>
            <w:r w:rsidRPr="00183A65" w:rsidR="002A0F9B">
              <w:t>ot applicable</w:t>
            </w:r>
          </w:p>
        </w:tc>
      </w:tr>
      <w:tr w:rsidRPr="00183A65" w:rsidR="00183A65" w:rsidTr="007B3368" w14:paraId="303AC935" w14:textId="77777777">
        <w:trPr>
          <w:cantSplit/>
          <w:trHeight w:val="461"/>
        </w:trPr>
        <w:tc>
          <w:tcPr>
            <w:tcW w:w="1919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8E20E9" w:rsidR="00183A65" w:rsidP="00603276" w:rsidRDefault="00D27852" w14:paraId="7B76EFA8" w14:textId="38B88989">
            <w:r>
              <w:t>N</w:t>
            </w:r>
            <w:r w:rsidRPr="008E20E9" w:rsidR="002A0F9B">
              <w:t xml:space="preserve">umber of farm/ranch access points </w:t>
            </w:r>
          </w:p>
        </w:tc>
        <w:tc>
          <w:tcPr>
            <w:tcW w:w="3081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603276" w:rsidR="00183A65" w:rsidP="00603276" w:rsidRDefault="002A0F9B" w14:paraId="1CD4F153" w14:textId="6648D0A3">
            <w:r w:rsidRPr="00603276">
              <w:t>[</w:t>
            </w:r>
            <w:r w:rsidR="00D27852">
              <w:t>A</w:t>
            </w:r>
            <w:r w:rsidRPr="00603276">
              <w:t>dd number of access points]</w:t>
            </w:r>
          </w:p>
        </w:tc>
      </w:tr>
      <w:tr w:rsidRPr="00183A65" w:rsidR="00183A65" w:rsidTr="007B3368" w14:paraId="18033A2C" w14:textId="77777777">
        <w:trPr>
          <w:cantSplit/>
        </w:trPr>
        <w:tc>
          <w:tcPr>
            <w:tcW w:w="1919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8E20E9" w:rsidR="00183A65" w:rsidP="00603276" w:rsidRDefault="00D27852" w14:paraId="5A45B7BD" w14:textId="43E16319">
            <w:r>
              <w:t>T</w:t>
            </w:r>
            <w:r w:rsidRPr="008E20E9" w:rsidR="002A0F9B">
              <w:t>ype(s) of access point barriers</w:t>
            </w:r>
          </w:p>
        </w:tc>
        <w:tc>
          <w:tcPr>
            <w:tcW w:w="3081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603276" w:rsidR="008926DA" w:rsidP="00603276" w:rsidRDefault="002A0F9B" w14:paraId="3DBBC473" w14:textId="76FA5536">
            <w:r w:rsidRPr="00603276">
              <w:t>[</w:t>
            </w:r>
            <w:r w:rsidR="00D27852">
              <w:t>D</w:t>
            </w:r>
            <w:r w:rsidRPr="00603276">
              <w:t>escribe access point barriers – for example:</w:t>
            </w:r>
            <w:r>
              <w:t xml:space="preserve"> </w:t>
            </w:r>
            <w:r w:rsidRPr="00603276">
              <w:t>fence, gate, etc.]</w:t>
            </w:r>
          </w:p>
          <w:p w:rsidRPr="00603276" w:rsidR="007B3368" w:rsidP="00603276" w:rsidRDefault="007B3368" w14:paraId="7BCA3940" w14:textId="27994368"/>
        </w:tc>
      </w:tr>
      <w:tr w:rsidRPr="00183A65" w:rsidR="00183A65" w:rsidTr="007B3368" w14:paraId="69476F91" w14:textId="77777777">
        <w:trPr>
          <w:cantSplit/>
        </w:trPr>
        <w:tc>
          <w:tcPr>
            <w:tcW w:w="1919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8E20E9" w:rsidR="00183A65" w:rsidP="00603276" w:rsidRDefault="00D27852" w14:paraId="4EDB6F71" w14:textId="7398343F">
            <w:r>
              <w:t>L</w:t>
            </w:r>
            <w:r w:rsidRPr="008E20E9" w:rsidR="002A0F9B">
              <w:t xml:space="preserve">anguage(s) used for access </w:t>
            </w:r>
            <w:r>
              <w:br/>
            </w:r>
            <w:r w:rsidRPr="008E20E9" w:rsidR="002A0F9B">
              <w:t xml:space="preserve">point signs </w:t>
            </w:r>
          </w:p>
        </w:tc>
        <w:tc>
          <w:tcPr>
            <w:tcW w:w="3081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603276" w:rsidR="008926DA" w:rsidP="00603276" w:rsidRDefault="002A0F9B" w14:paraId="1F1E5249" w14:textId="1AE8A05B">
            <w:r w:rsidRPr="00603276">
              <w:t>[</w:t>
            </w:r>
            <w:r w:rsidR="00D27852">
              <w:t>A</w:t>
            </w:r>
            <w:r w:rsidRPr="00603276">
              <w:t xml:space="preserve">dd languages such as </w:t>
            </w:r>
            <w:r w:rsidRPr="00603276" w:rsidR="00D27852">
              <w:t>English</w:t>
            </w:r>
            <w:r w:rsidRPr="00603276">
              <w:t xml:space="preserve"> or </w:t>
            </w:r>
            <w:r w:rsidR="00D27852">
              <w:t>S</w:t>
            </w:r>
            <w:r w:rsidRPr="00603276">
              <w:t>panish]</w:t>
            </w:r>
          </w:p>
        </w:tc>
      </w:tr>
      <w:tr w:rsidRPr="00183A65" w:rsidR="00183A65" w:rsidTr="007B3368" w14:paraId="037E1F60" w14:textId="77777777">
        <w:trPr>
          <w:cantSplit/>
        </w:trPr>
        <w:tc>
          <w:tcPr>
            <w:tcW w:w="1919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8E20E9" w:rsidR="00183A65" w:rsidP="00603276" w:rsidRDefault="00D27852" w14:paraId="748FFE97" w14:textId="31193A6A">
            <w:r>
              <w:t>I</w:t>
            </w:r>
            <w:r w:rsidRPr="008E20E9" w:rsidR="002A0F9B">
              <w:t xml:space="preserve">nformation included on access </w:t>
            </w:r>
            <w:r>
              <w:br/>
            </w:r>
            <w:r w:rsidRPr="008E20E9" w:rsidR="002A0F9B">
              <w:t>point signs</w:t>
            </w:r>
          </w:p>
        </w:tc>
        <w:tc>
          <w:tcPr>
            <w:tcW w:w="3081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603276" w:rsidR="007B3368" w:rsidP="00603276" w:rsidRDefault="002A0F9B" w14:paraId="001F1B49" w14:textId="2BCAF5BB">
            <w:r w:rsidRPr="00603276">
              <w:t>[</w:t>
            </w:r>
            <w:r w:rsidR="00D27852">
              <w:t>D</w:t>
            </w:r>
            <w:r w:rsidRPr="00603276">
              <w:t>escribe what access point signs say – for example: phone number to call for entry, protocol for entering, etc.]</w:t>
            </w:r>
          </w:p>
          <w:p w:rsidRPr="00603276" w:rsidR="007B3368" w:rsidP="00603276" w:rsidRDefault="007B3368" w14:paraId="14F12DFE" w14:textId="0C825C64"/>
        </w:tc>
      </w:tr>
      <w:tr w:rsidRPr="00183A65" w:rsidR="00183A65" w:rsidTr="007B3368" w14:paraId="17D87971" w14:textId="77777777">
        <w:trPr>
          <w:cantSplit/>
        </w:trPr>
        <w:tc>
          <w:tcPr>
            <w:tcW w:w="1919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8E20E9" w:rsidR="00183A65" w:rsidP="00603276" w:rsidRDefault="00D27852" w14:paraId="18865EE6" w14:textId="093FD852">
            <w:r>
              <w:t>P</w:t>
            </w:r>
            <w:r w:rsidRPr="008E20E9" w:rsidR="002A0F9B">
              <w:t>arking area location</w:t>
            </w:r>
          </w:p>
        </w:tc>
        <w:tc>
          <w:tcPr>
            <w:tcW w:w="3081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603276" w:rsidR="008926DA" w:rsidP="00603276" w:rsidRDefault="002A0F9B" w14:paraId="3C79CE49" w14:textId="4259AAFD">
            <w:r w:rsidRPr="00603276">
              <w:t>[</w:t>
            </w:r>
            <w:r w:rsidR="00D27852">
              <w:t>D</w:t>
            </w:r>
            <w:r w:rsidRPr="00603276">
              <w:t>escribe where parking area is located (</w:t>
            </w:r>
            <w:r w:rsidR="007F77DD">
              <w:t>should</w:t>
            </w:r>
            <w:r w:rsidRPr="00603276">
              <w:t xml:space="preserve"> be away from animal areas)]</w:t>
            </w:r>
          </w:p>
          <w:p w:rsidRPr="00603276" w:rsidR="007B3368" w:rsidP="00603276" w:rsidRDefault="007B3368" w14:paraId="13C8C273" w14:textId="225BF2AE"/>
        </w:tc>
      </w:tr>
      <w:tr w:rsidRPr="00183A65" w:rsidR="00183A65" w:rsidTr="007B3368" w14:paraId="7F77960B" w14:textId="77777777">
        <w:trPr>
          <w:cantSplit/>
        </w:trPr>
        <w:tc>
          <w:tcPr>
            <w:tcW w:w="1919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8E20E9" w:rsidR="00183A65" w:rsidP="00603276" w:rsidRDefault="00D27852" w14:paraId="66B79859" w14:textId="253E7664">
            <w:r>
              <w:t>P</w:t>
            </w:r>
            <w:r w:rsidRPr="008E20E9" w:rsidR="002A0F9B">
              <w:t>arking area is labeled on the aerial map at the end of this plan</w:t>
            </w:r>
          </w:p>
        </w:tc>
        <w:tc>
          <w:tcPr>
            <w:tcW w:w="3081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183A65" w:rsidR="00183A65" w:rsidP="00603276" w:rsidRDefault="003F6CB9" w14:paraId="22B11B78" w14:textId="044CE463">
            <w:sdt>
              <w:sdtPr>
                <w:id w:val="-17238990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3A65" w:rsid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183A65" w:rsidR="002A0F9B">
              <w:t xml:space="preserve"> </w:t>
            </w:r>
            <w:r w:rsidR="00D27852">
              <w:t>Y</w:t>
            </w:r>
            <w:r w:rsidRPr="00183A65" w:rsidR="002A0F9B">
              <w:t>es</w:t>
            </w:r>
            <w:r w:rsidR="002A0F9B">
              <w:tab/>
            </w:r>
            <w:r w:rsidR="002A0F9B">
              <w:tab/>
            </w:r>
            <w:sdt>
              <w:sdtPr>
                <w:id w:val="-20101339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3A65" w:rsidR="008926DA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183A65" w:rsidR="002A0F9B">
              <w:t xml:space="preserve"> </w:t>
            </w:r>
            <w:r w:rsidR="00D27852">
              <w:t>N</w:t>
            </w:r>
            <w:r w:rsidRPr="00183A65" w:rsidR="002A0F9B">
              <w:t>o</w:t>
            </w:r>
            <w:r w:rsidR="002A0F9B">
              <w:tab/>
            </w:r>
            <w:r w:rsidR="002A0F9B">
              <w:tab/>
            </w:r>
            <w:sdt>
              <w:sdtPr>
                <w:id w:val="8059748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3A65" w:rsidR="008926DA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183A65" w:rsidR="002A0F9B">
              <w:t xml:space="preserve"> </w:t>
            </w:r>
            <w:r w:rsidR="00D27852">
              <w:t>N</w:t>
            </w:r>
            <w:r w:rsidRPr="00183A65" w:rsidR="002A0F9B">
              <w:t>ot applicable</w:t>
            </w:r>
          </w:p>
        </w:tc>
      </w:tr>
    </w:tbl>
    <w:bookmarkEnd w:id="5"/>
    <w:p w:rsidRPr="00183A65" w:rsidR="00183A65" w:rsidP="00603276" w:rsidRDefault="00183A65" w14:paraId="0E40C295" w14:textId="322BA67A">
      <w:pPr>
        <w:pStyle w:val="Heading2"/>
      </w:pPr>
      <w:r w:rsidRPr="00183A65">
        <w:t>ANIMAL HEALTH AND DISEASE MONITORING</w:t>
      </w:r>
    </w:p>
    <w:tbl>
      <w:tblPr>
        <w:tblStyle w:val="GridTable41"/>
        <w:tblW w:w="5000" w:type="pct"/>
        <w:tblLayout w:type="fixed"/>
        <w:tblLook w:val="0620" w:firstRow="1" w:lastRow="0" w:firstColumn="0" w:lastColumn="0" w:noHBand="1" w:noVBand="1"/>
        <w:tblCaption w:val="Animal Health and Disease Monitoring"/>
        <w:tblDescription w:val="Enter information on animal health and disease monitoring here."/>
      </w:tblPr>
      <w:tblGrid>
        <w:gridCol w:w="4430"/>
        <w:gridCol w:w="6360"/>
      </w:tblGrid>
      <w:tr w:rsidRPr="00183A65" w:rsidR="00183A65" w:rsidTr="7061A3EB" w14:paraId="7378D82A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53" w:type="pct"/>
            <w:shd w:val="clear" w:color="auto" w:fill="51823C"/>
            <w:tcMar/>
          </w:tcPr>
          <w:p w:rsidRPr="00183A65" w:rsidR="00183A65" w:rsidP="00603276" w:rsidRDefault="00183A65" w14:paraId="65758340" w14:textId="77777777"/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947" w:type="pct"/>
            <w:shd w:val="clear" w:color="auto" w:fill="51823C"/>
            <w:tcMar/>
          </w:tcPr>
          <w:p w:rsidRPr="00183A65" w:rsidR="00183A65" w:rsidP="00603276" w:rsidRDefault="00183A65" w14:paraId="68392622" w14:textId="77777777"/>
        </w:tc>
      </w:tr>
      <w:tr w:rsidRPr="00183A65" w:rsidR="00183A65" w:rsidTr="7061A3EB" w14:paraId="5779D76E" w14:textId="77777777">
        <w:trPr>
          <w:cantSplit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5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6D512C" w:rsidR="00183A65" w:rsidP="00603276" w:rsidRDefault="00D27852" w14:paraId="7E09C016" w14:textId="49A09B50">
            <w:r>
              <w:t>A</w:t>
            </w:r>
            <w:r w:rsidRPr="006D512C" w:rsidR="002A0F9B">
              <w:t>nimals have access to a clean, dry place to rest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947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183A65" w:rsidR="00183A65" w:rsidP="00603276" w:rsidRDefault="003F6CB9" w14:paraId="417C4542" w14:textId="2D05E758">
            <w:sdt>
              <w:sdtPr>
                <w:id w:val="-4762198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3A65" w:rsid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183A65" w:rsidR="002A0F9B">
              <w:t xml:space="preserve"> </w:t>
            </w:r>
            <w:r w:rsidR="00D27852">
              <w:t>Y</w:t>
            </w:r>
            <w:r w:rsidRPr="00183A65" w:rsidR="002A0F9B">
              <w:t>es</w:t>
            </w:r>
            <w:r w:rsidR="002A0F9B">
              <w:tab/>
            </w:r>
            <w:r w:rsidR="002A0F9B">
              <w:tab/>
            </w:r>
            <w:sdt>
              <w:sdtPr>
                <w:id w:val="1231731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3A65" w:rsidR="008926DA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183A65" w:rsidR="002A0F9B">
              <w:t xml:space="preserve"> </w:t>
            </w:r>
            <w:r w:rsidR="00D27852">
              <w:t>N</w:t>
            </w:r>
            <w:r w:rsidRPr="00183A65" w:rsidR="002A0F9B">
              <w:t>o</w:t>
            </w:r>
          </w:p>
        </w:tc>
      </w:tr>
      <w:tr w:rsidRPr="00183A65" w:rsidR="00183A65" w:rsidTr="7061A3EB" w14:paraId="61DCFDC2" w14:textId="77777777">
        <w:trPr>
          <w:cantSplit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5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6D512C" w:rsidR="00183A65" w:rsidP="00603276" w:rsidRDefault="00D27852" w14:paraId="784A8AB9" w14:textId="3735B5E0">
            <w:r>
              <w:t>A</w:t>
            </w:r>
            <w:r w:rsidRPr="006D512C" w:rsidR="002A0F9B">
              <w:t xml:space="preserve">nimals are fed based on age, growth, and health needs.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947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183A65" w:rsidR="00183A65" w:rsidP="00603276" w:rsidRDefault="003F6CB9" w14:paraId="72AC94FF" w14:textId="172A7D46">
            <w:sdt>
              <w:sdtPr>
                <w:id w:val="4822022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3A65" w:rsid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183A65" w:rsidR="002A0F9B">
              <w:t xml:space="preserve"> </w:t>
            </w:r>
            <w:r w:rsidR="00D27852">
              <w:t>Y</w:t>
            </w:r>
            <w:r w:rsidRPr="00183A65" w:rsidR="002A0F9B">
              <w:t>es</w:t>
            </w:r>
            <w:r w:rsidR="002A0F9B">
              <w:tab/>
            </w:r>
            <w:r w:rsidR="002A0F9B">
              <w:tab/>
            </w:r>
            <w:sdt>
              <w:sdtPr>
                <w:id w:val="2667500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3A65" w:rsidR="008926DA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183A65" w:rsidR="002A0F9B">
              <w:t xml:space="preserve"> </w:t>
            </w:r>
            <w:r w:rsidR="00D27852">
              <w:t>N</w:t>
            </w:r>
            <w:r w:rsidRPr="00183A65" w:rsidR="002A0F9B">
              <w:t>o</w:t>
            </w:r>
          </w:p>
        </w:tc>
      </w:tr>
      <w:tr w:rsidRPr="00183A65" w:rsidR="00183A65" w:rsidTr="7061A3EB" w14:paraId="31BE0D60" w14:textId="77777777">
        <w:trPr>
          <w:cantSplit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5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6D512C" w:rsidR="00183A65" w:rsidP="00603276" w:rsidRDefault="00D27852" w14:paraId="75FFF6E1" w14:textId="3A0C997B">
            <w:r>
              <w:t>A</w:t>
            </w:r>
            <w:r w:rsidRPr="006D512C" w:rsidR="002A0F9B">
              <w:t>nimal caretakers follow good animal handling practices like:</w:t>
            </w:r>
          </w:p>
          <w:p w:rsidRPr="006D512C" w:rsidR="00183A65" w:rsidP="00603276" w:rsidRDefault="00D27852" w14:paraId="77AF1C28" w14:textId="7C18C8F7">
            <w:pPr>
              <w:pStyle w:val="ListParagraph"/>
              <w:numPr>
                <w:ilvl w:val="0"/>
                <w:numId w:val="8"/>
              </w:numPr>
            </w:pPr>
            <w:r>
              <w:t>P</w:t>
            </w:r>
            <w:r w:rsidRPr="006D512C">
              <w:t>roper handling/ restraint</w:t>
            </w:r>
          </w:p>
          <w:p w:rsidRPr="00603276" w:rsidR="00183A65" w:rsidP="00603276" w:rsidRDefault="00D27852" w14:paraId="13D825A4" w14:textId="36034DFB">
            <w:pPr>
              <w:pStyle w:val="ListParagraph"/>
              <w:numPr>
                <w:ilvl w:val="0"/>
                <w:numId w:val="8"/>
              </w:numPr>
              <w:rPr>
                <w:b/>
              </w:rPr>
            </w:pPr>
            <w:r>
              <w:t>M</w:t>
            </w:r>
            <w:r w:rsidRPr="006D512C">
              <w:t xml:space="preserve">oving animals </w:t>
            </w:r>
            <w:r>
              <w:t>calmly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947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183A65" w:rsidR="00183A65" w:rsidP="00603276" w:rsidRDefault="003F6CB9" w14:paraId="45ADA5CA" w14:textId="5427749C">
            <w:sdt>
              <w:sdtPr>
                <w:id w:val="-1851292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3A65" w:rsid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183A65" w:rsidR="002A0F9B">
              <w:t xml:space="preserve"> </w:t>
            </w:r>
            <w:r w:rsidR="00D27852">
              <w:t>Y</w:t>
            </w:r>
            <w:r w:rsidRPr="00183A65" w:rsidR="002A0F9B">
              <w:t>es</w:t>
            </w:r>
            <w:r w:rsidR="002A0F9B">
              <w:tab/>
            </w:r>
            <w:r w:rsidR="002A0F9B">
              <w:tab/>
            </w:r>
            <w:sdt>
              <w:sdtPr>
                <w:id w:val="6351458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3A65" w:rsidR="008926DA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183A65" w:rsidR="002A0F9B">
              <w:t xml:space="preserve"> </w:t>
            </w:r>
            <w:r w:rsidR="00D27852">
              <w:t>N</w:t>
            </w:r>
            <w:r w:rsidRPr="00183A65" w:rsidR="002A0F9B">
              <w:t>o</w:t>
            </w:r>
          </w:p>
        </w:tc>
      </w:tr>
      <w:tr w:rsidRPr="00183A65" w:rsidR="00183A65" w:rsidTr="7061A3EB" w14:paraId="2EB56E01" w14:textId="77777777">
        <w:trPr>
          <w:cantSplit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5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6D512C" w:rsidR="00183A65" w:rsidP="00603276" w:rsidRDefault="00D27852" w14:paraId="6313F14B" w14:textId="1C5F0E4F">
            <w:r>
              <w:t>A</w:t>
            </w:r>
            <w:r w:rsidRPr="006D512C" w:rsidR="002A0F9B">
              <w:t xml:space="preserve">nimals are </w:t>
            </w:r>
            <w:r w:rsidR="007F77DD">
              <w:t>observed</w:t>
            </w:r>
          </w:p>
          <w:p w:rsidRPr="006D512C" w:rsidR="00183A65" w:rsidP="00603276" w:rsidRDefault="00183A65" w14:paraId="0F1CA6C9" w14:textId="77777777"/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947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183A65" w:rsidR="00183A65" w:rsidP="00603276" w:rsidRDefault="003F6CB9" w14:paraId="59372D02" w14:textId="60B8A63E">
            <w:sdt>
              <w:sdtPr>
                <w:id w:val="-16689289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3A65" w:rsid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183A65" w:rsidR="002A0F9B">
              <w:t xml:space="preserve"> </w:t>
            </w:r>
            <w:r w:rsidR="00D27852">
              <w:t>T</w:t>
            </w:r>
            <w:r w:rsidRPr="00183A65" w:rsidR="002A0F9B">
              <w:t>wice daily</w:t>
            </w:r>
          </w:p>
          <w:p w:rsidRPr="00183A65" w:rsidR="00183A65" w:rsidP="00603276" w:rsidRDefault="003F6CB9" w14:paraId="34C68436" w14:textId="59AA0416">
            <w:sdt>
              <w:sdtPr>
                <w:id w:val="12567045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3A65" w:rsid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183A65" w:rsidR="002A0F9B">
              <w:t xml:space="preserve"> </w:t>
            </w:r>
            <w:r w:rsidR="00D27852">
              <w:t>D</w:t>
            </w:r>
            <w:r w:rsidRPr="00183A65" w:rsidR="002A0F9B">
              <w:t>aily</w:t>
            </w:r>
          </w:p>
          <w:p w:rsidRPr="00183A65" w:rsidR="00183A65" w:rsidP="00603276" w:rsidRDefault="003F6CB9" w14:paraId="3ECAE754" w14:textId="3C32FAFA">
            <w:sdt>
              <w:sdtPr>
                <w:id w:val="18414366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3A65" w:rsid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183A65" w:rsidR="002A0F9B">
              <w:t xml:space="preserve"> </w:t>
            </w:r>
            <w:r w:rsidR="00D27852">
              <w:t>W</w:t>
            </w:r>
            <w:r w:rsidRPr="00183A65" w:rsidR="002A0F9B">
              <w:t>eekly</w:t>
            </w:r>
          </w:p>
          <w:p w:rsidRPr="00183A65" w:rsidR="008926DA" w:rsidP="00603276" w:rsidRDefault="003F6CB9" w14:paraId="091967F2" w14:textId="0827C2A8">
            <w:sdt>
              <w:sdtPr>
                <w:id w:val="13609326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3A65" w:rsid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183A65" w:rsidR="002A0F9B">
              <w:t xml:space="preserve"> </w:t>
            </w:r>
            <w:r w:rsidR="00D27852">
              <w:t>Ot</w:t>
            </w:r>
            <w:r w:rsidRPr="00183A65" w:rsidR="002A0F9B">
              <w:t>her</w:t>
            </w:r>
          </w:p>
        </w:tc>
      </w:tr>
      <w:tr w:rsidRPr="00183A65" w:rsidR="00183A65" w:rsidTr="7061A3EB" w14:paraId="1EE25009" w14:textId="77777777">
        <w:trPr>
          <w:cantSplit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5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6D512C" w:rsidR="00183A65" w:rsidP="00603276" w:rsidRDefault="00D27852" w14:paraId="0149F3F5" w14:textId="61301129">
            <w:r w:rsidR="7061A3EB">
              <w:rPr/>
              <w:t xml:space="preserve">Animal caretakers work with the healthiest/youngest animals first, followed by older animals and sick </w:t>
            </w:r>
            <w:r w:rsidR="7061A3EB">
              <w:rPr/>
              <w:t>animals</w:t>
            </w:r>
            <w:r w:rsidR="7061A3EB">
              <w:rPr/>
              <w:t xml:space="preserve"> last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947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183A65" w:rsidR="00183A65" w:rsidP="00603276" w:rsidRDefault="003F6CB9" w14:paraId="3C36D6FC" w14:textId="1639EBCE">
            <w:sdt>
              <w:sdtPr>
                <w:id w:val="19626051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3A65" w:rsid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183A65" w:rsidR="002A0F9B">
              <w:t xml:space="preserve"> </w:t>
            </w:r>
            <w:r w:rsidR="00D27852">
              <w:t>Y</w:t>
            </w:r>
            <w:r w:rsidRPr="00183A65" w:rsidR="002A0F9B">
              <w:t>es</w:t>
            </w:r>
            <w:r w:rsidR="002A0F9B">
              <w:tab/>
            </w:r>
            <w:r w:rsidR="002A0F9B">
              <w:tab/>
            </w:r>
            <w:sdt>
              <w:sdtPr>
                <w:id w:val="14902854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3A65" w:rsidR="008926DA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183A65" w:rsidR="002A0F9B">
              <w:t xml:space="preserve"> </w:t>
            </w:r>
            <w:r w:rsidR="00D27852">
              <w:t>N</w:t>
            </w:r>
            <w:r w:rsidRPr="00183A65" w:rsidR="002A0F9B">
              <w:t>o</w:t>
            </w:r>
          </w:p>
        </w:tc>
      </w:tr>
      <w:tr w:rsidRPr="00183A65" w:rsidR="00183A65" w:rsidTr="7061A3EB" w14:paraId="00EEDC44" w14:textId="77777777">
        <w:trPr>
          <w:cantSplit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5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6D512C" w:rsidR="00183A65" w:rsidP="00603276" w:rsidRDefault="00D27852" w14:paraId="6B253A31" w14:textId="46AAACBF">
            <w:r>
              <w:lastRenderedPageBreak/>
              <w:t>F</w:t>
            </w:r>
            <w:r w:rsidRPr="006D512C" w:rsidR="002A0F9B">
              <w:t>arm/ranch has an isolation area for sick animal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947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183A65" w:rsidR="008926DA" w:rsidP="00603276" w:rsidRDefault="003F6CB9" w14:paraId="02C2A98B" w14:textId="5ADEE633">
            <w:sdt>
              <w:sdtPr>
                <w:id w:val="1642109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3A65" w:rsid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183A65" w:rsidR="002A0F9B">
              <w:t xml:space="preserve"> </w:t>
            </w:r>
            <w:r w:rsidR="00D27852">
              <w:t>Y</w:t>
            </w:r>
            <w:r w:rsidRPr="00183A65" w:rsidR="002A0F9B">
              <w:t>es</w:t>
            </w:r>
            <w:r w:rsidR="002A0F9B">
              <w:tab/>
            </w:r>
            <w:r w:rsidR="002A0F9B">
              <w:tab/>
            </w:r>
            <w:sdt>
              <w:sdtPr>
                <w:id w:val="11955789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3A65" w:rsidR="008926DA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183A65" w:rsidR="002A0F9B">
              <w:t xml:space="preserve"> </w:t>
            </w:r>
            <w:r w:rsidR="00D27852">
              <w:t>N</w:t>
            </w:r>
            <w:r w:rsidRPr="00183A65" w:rsidR="002A0F9B">
              <w:t>o</w:t>
            </w:r>
          </w:p>
        </w:tc>
      </w:tr>
      <w:tr w:rsidRPr="00183A65" w:rsidR="00E71066" w:rsidTr="7061A3EB" w14:paraId="1DD7F1E3" w14:textId="77777777">
        <w:trPr>
          <w:cantSplit/>
          <w:trHeight w:val="2375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5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6D512C" w:rsidR="00E71066" w:rsidP="00603276" w:rsidRDefault="00D27852" w14:paraId="1C080B49" w14:textId="7383B372">
            <w:r>
              <w:t>I</w:t>
            </w:r>
            <w:r w:rsidRPr="006D512C" w:rsidR="002A0F9B">
              <w:t>f farm/ranch as an isolation area: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947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="008926DA" w:rsidP="00603276" w:rsidRDefault="00D27852" w14:paraId="066F1230" w14:textId="035E324B">
            <w:r>
              <w:t>I</w:t>
            </w:r>
            <w:r w:rsidRPr="00183A65" w:rsidR="002A0F9B">
              <w:t>solation area is located:</w:t>
            </w:r>
            <w:r w:rsidRPr="00603276" w:rsidR="002A0F9B">
              <w:t xml:space="preserve"> [describe where isolation area is located]</w:t>
            </w:r>
          </w:p>
          <w:p w:rsidR="00D47190" w:rsidP="00603276" w:rsidRDefault="00D47190" w14:paraId="491F7D9F" w14:textId="77777777"/>
          <w:p w:rsidR="00D47190" w:rsidP="00603276" w:rsidRDefault="00D47190" w14:paraId="2840C5B4" w14:textId="77777777"/>
          <w:p w:rsidRPr="000B46A4" w:rsidR="008926DA" w:rsidP="00603276" w:rsidRDefault="00D27852" w14:paraId="20B07CE2" w14:textId="7D76E718">
            <w:pPr>
              <w:rPr>
                <w:color w:val="808080" w:themeColor="background1" w:themeShade="80"/>
              </w:rPr>
            </w:pPr>
            <w:r>
              <w:t>T</w:t>
            </w:r>
            <w:r w:rsidRPr="00183A65" w:rsidR="002A0F9B">
              <w:t>he isolation area can house</w:t>
            </w:r>
            <w:r w:rsidRPr="00603276" w:rsidR="002A0F9B">
              <w:t>: [describe how many animals can be housed in isolation area]</w:t>
            </w:r>
          </w:p>
          <w:p w:rsidRPr="008B6CC4" w:rsidR="008926DA" w:rsidP="00603276" w:rsidRDefault="008926DA" w14:paraId="7BA5AC82" w14:textId="6F6F6CDE"/>
        </w:tc>
      </w:tr>
    </w:tbl>
    <w:p w:rsidR="00E71066" w:rsidP="00603276" w:rsidRDefault="008926DA" w14:paraId="2E69FCEA" w14:textId="341D515A">
      <w:pPr>
        <w:pStyle w:val="Heading2"/>
      </w:pPr>
      <w:r>
        <w:t>MEDICATIONS</w:t>
      </w:r>
      <w:r w:rsidR="00EE34F9">
        <w:t xml:space="preserve">, </w:t>
      </w:r>
      <w:r w:rsidR="00DF5D0E">
        <w:t>VACCINES</w:t>
      </w:r>
      <w:r w:rsidR="00EE34F9">
        <w:t xml:space="preserve">, AND </w:t>
      </w:r>
      <w:r w:rsidR="00DF5D0E">
        <w:t>DEWORMERS</w:t>
      </w:r>
    </w:p>
    <w:tbl>
      <w:tblPr>
        <w:tblStyle w:val="GridTable41"/>
        <w:tblW w:w="5000" w:type="pct"/>
        <w:tblLayout w:type="fixed"/>
        <w:tblCellMar>
          <w:left w:w="115" w:type="dxa"/>
          <w:right w:w="115" w:type="dxa"/>
        </w:tblCellMar>
        <w:tblLook w:val="0620" w:firstRow="1" w:lastRow="0" w:firstColumn="0" w:lastColumn="0" w:noHBand="1" w:noVBand="1"/>
        <w:tblCaption w:val="Medications, Vaccines, and Dewormers"/>
        <w:tblDescription w:val="Enter information on medications, vaccines, and dewormers here."/>
      </w:tblPr>
      <w:tblGrid>
        <w:gridCol w:w="4430"/>
        <w:gridCol w:w="6360"/>
      </w:tblGrid>
      <w:tr w:rsidRPr="00183A65" w:rsidR="008B6CC4" w:rsidTr="7061A3EB" w14:paraId="5B5029C9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21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53" w:type="pct"/>
            <w:shd w:val="clear" w:color="auto" w:fill="51823C"/>
            <w:tcMar>
              <w:top w:w="0" w:type="dxa"/>
              <w:left w:w="115" w:type="dxa"/>
              <w:right w:w="115" w:type="dxa"/>
            </w:tcMar>
            <w:vAlign w:val="center"/>
          </w:tcPr>
          <w:p w:rsidRPr="00183A65" w:rsidR="008B6CC4" w:rsidP="00603276" w:rsidRDefault="008B6CC4" w14:paraId="1CE7D138" w14:textId="77777777"/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947" w:type="pct"/>
            <w:shd w:val="clear" w:color="auto" w:fill="51823C"/>
            <w:tcMar>
              <w:top w:w="0" w:type="dxa"/>
              <w:left w:w="115" w:type="dxa"/>
              <w:right w:w="115" w:type="dxa"/>
            </w:tcMar>
            <w:vAlign w:val="center"/>
          </w:tcPr>
          <w:p w:rsidRPr="00183A65" w:rsidR="008B6CC4" w:rsidP="00603276" w:rsidRDefault="008B6CC4" w14:paraId="04521083" w14:textId="77777777"/>
        </w:tc>
      </w:tr>
      <w:tr w:rsidRPr="00183A65" w:rsidR="000572A4" w:rsidTr="7061A3EB" w14:paraId="68149952" w14:textId="77777777">
        <w:trPr>
          <w:cantSplit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5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6D512C" w:rsidR="000572A4" w:rsidP="00603276" w:rsidRDefault="00D27852" w14:paraId="6684DAF8" w14:textId="01FE5C1D">
            <w:r>
              <w:t>R</w:t>
            </w:r>
            <w:r w:rsidRPr="006D512C" w:rsidR="002A0F9B">
              <w:t xml:space="preserve">efrigerated medications are kept at </w:t>
            </w:r>
            <w:r>
              <w:br/>
            </w:r>
            <w:r w:rsidRPr="006D512C" w:rsidR="002A0F9B">
              <w:t>36-46</w:t>
            </w:r>
            <w:r w:rsidRPr="006D512C" w:rsidR="002A0F9B">
              <w:rPr>
                <w:vertAlign w:val="superscript"/>
              </w:rPr>
              <w:t>o</w:t>
            </w:r>
            <w:r>
              <w:t>F</w:t>
            </w:r>
            <w:r>
              <w:rPr>
                <w:vertAlign w:val="superscript"/>
              </w:rPr>
              <w:t xml:space="preserve"> 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947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183A65" w:rsidR="000572A4" w:rsidP="00603276" w:rsidRDefault="003F6CB9" w14:paraId="252DC613" w14:textId="2556ED9B">
            <w:sdt>
              <w:sdtPr>
                <w:id w:val="-2165833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3A65" w:rsidR="000572A4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183A65" w:rsidR="002A0F9B">
              <w:t xml:space="preserve"> </w:t>
            </w:r>
            <w:r w:rsidR="00D8386E">
              <w:t>Y</w:t>
            </w:r>
            <w:r w:rsidRPr="00183A65" w:rsidR="002A0F9B">
              <w:t>es</w:t>
            </w:r>
            <w:r w:rsidR="002A0F9B">
              <w:tab/>
            </w:r>
            <w:r w:rsidR="002A0F9B">
              <w:tab/>
            </w:r>
            <w:sdt>
              <w:sdtPr>
                <w:id w:val="-16623001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3A65" w:rsidR="000572A4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183A65" w:rsidR="002A0F9B">
              <w:t xml:space="preserve"> </w:t>
            </w:r>
            <w:r w:rsidR="00D8386E">
              <w:t>N</w:t>
            </w:r>
            <w:r w:rsidRPr="00183A65" w:rsidR="002A0F9B">
              <w:t>o</w:t>
            </w:r>
          </w:p>
        </w:tc>
      </w:tr>
      <w:tr w:rsidRPr="00183A65" w:rsidR="000572A4" w:rsidTr="7061A3EB" w14:paraId="75415666" w14:textId="77777777">
        <w:trPr>
          <w:cantSplit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5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6D512C" w:rsidR="000572A4" w:rsidP="00603276" w:rsidRDefault="00D8386E" w14:paraId="50DB25FF" w14:textId="44187900">
            <w:r>
              <w:t>R</w:t>
            </w:r>
            <w:r w:rsidRPr="006D512C" w:rsidR="002A0F9B">
              <w:t>efrigerator location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947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603276" w:rsidR="000572A4" w:rsidP="00603276" w:rsidRDefault="002A0F9B" w14:paraId="05DDC393" w14:textId="1DFDFA6D">
            <w:r w:rsidRPr="00603276">
              <w:t>[</w:t>
            </w:r>
            <w:r w:rsidR="00D8386E">
              <w:t>D</w:t>
            </w:r>
            <w:r w:rsidRPr="00603276">
              <w:t>escribe where refrigerator is located]</w:t>
            </w:r>
          </w:p>
          <w:p w:rsidRPr="00603276" w:rsidR="000B46A4" w:rsidP="00603276" w:rsidRDefault="000B46A4" w14:paraId="024D945D" w14:textId="2A331C9F"/>
        </w:tc>
      </w:tr>
      <w:tr w:rsidRPr="00183A65" w:rsidR="000572A4" w:rsidTr="7061A3EB" w14:paraId="05974D8C" w14:textId="77777777">
        <w:trPr>
          <w:cantSplit/>
          <w:trHeight w:val="1358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5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6D512C" w:rsidR="000572A4" w:rsidP="00603276" w:rsidRDefault="00D8386E" w14:paraId="6707A317" w14:textId="256C0D5C">
            <w:r>
              <w:t>L</w:t>
            </w:r>
            <w:r w:rsidRPr="006D512C" w:rsidR="002A0F9B">
              <w:t>ocation of non-refrigerated medication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947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603276" w:rsidR="000B46A4" w:rsidP="00603276" w:rsidRDefault="002A0F9B" w14:paraId="2B08A464" w14:textId="5A79BC37">
            <w:r w:rsidRPr="00603276">
              <w:t>[</w:t>
            </w:r>
            <w:r w:rsidR="00D8386E">
              <w:t>D</w:t>
            </w:r>
            <w:r w:rsidRPr="00603276">
              <w:t>escribe where non-refrigerated medications are kept]</w:t>
            </w:r>
          </w:p>
        </w:tc>
      </w:tr>
      <w:tr w:rsidRPr="00183A65" w:rsidR="000572A4" w:rsidTr="7061A3EB" w14:paraId="1C6A7207" w14:textId="77777777">
        <w:trPr>
          <w:cantSplit/>
          <w:trHeight w:val="1224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5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6D512C" w:rsidR="000572A4" w:rsidP="00603276" w:rsidRDefault="00D8386E" w14:paraId="794AD77F" w14:textId="3E323861">
            <w:r>
              <w:t>V</w:t>
            </w:r>
            <w:r w:rsidRPr="006D512C" w:rsidR="002A0F9B">
              <w:t>accination program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947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6D512C" w:rsidR="000B46A4" w:rsidP="00603276" w:rsidRDefault="002A0F9B" w14:paraId="1A3FCB64" w14:textId="4902D97A">
            <w:r w:rsidRPr="006D512C">
              <w:t>[</w:t>
            </w:r>
            <w:r w:rsidR="00D8386E">
              <w:t>D</w:t>
            </w:r>
            <w:r w:rsidRPr="006D512C">
              <w:t xml:space="preserve">escribe species vaccinated, which products used, how often vaccines are given, </w:t>
            </w:r>
            <w:r>
              <w:t>if any</w:t>
            </w:r>
            <w:r w:rsidR="00D8386E">
              <w:t>]</w:t>
            </w:r>
          </w:p>
        </w:tc>
      </w:tr>
      <w:tr w:rsidRPr="00183A65" w:rsidR="000572A4" w:rsidTr="7061A3EB" w14:paraId="1C77EE91" w14:textId="77777777">
        <w:trPr>
          <w:cantSplit/>
          <w:trHeight w:val="1224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5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6D512C" w:rsidR="000572A4" w:rsidP="00603276" w:rsidRDefault="002A0F9B" w14:paraId="3AA540F3" w14:textId="242C66D4">
            <w:r w:rsidR="7061A3EB">
              <w:rPr/>
              <w:t>Parasite control program</w:t>
            </w:r>
          </w:p>
          <w:p w:rsidRPr="006D512C" w:rsidR="000572A4" w:rsidP="00603276" w:rsidRDefault="000572A4" w14:paraId="70B96BE9" w14:textId="77777777"/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947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6D512C" w:rsidR="00400C50" w:rsidP="00603276" w:rsidRDefault="002A0F9B" w14:paraId="5391D3D2" w14:textId="3806CABD">
            <w:r w:rsidRPr="006D512C">
              <w:t>[</w:t>
            </w:r>
            <w:r w:rsidR="00D8386E">
              <w:t>D</w:t>
            </w:r>
            <w:r w:rsidRPr="006D512C">
              <w:t>escribe species that are dewormed, which products used, how often dewormers are given</w:t>
            </w:r>
            <w:r w:rsidR="00D8386E">
              <w:t>]</w:t>
            </w:r>
          </w:p>
        </w:tc>
      </w:tr>
    </w:tbl>
    <w:p w:rsidRPr="00183A65" w:rsidR="00183A65" w:rsidP="00603276" w:rsidRDefault="00183A65" w14:paraId="4007EAE5" w14:textId="77777777">
      <w:pPr>
        <w:pStyle w:val="Heading2"/>
      </w:pPr>
      <w:r w:rsidRPr="00183A65">
        <w:t>VEHICLES AND EQUIPMENT</w:t>
      </w:r>
    </w:p>
    <w:tbl>
      <w:tblPr>
        <w:tblStyle w:val="GridTable41"/>
        <w:tblW w:w="5000" w:type="pct"/>
        <w:tblLayout w:type="fixed"/>
        <w:tblLook w:val="0620" w:firstRow="1" w:lastRow="0" w:firstColumn="0" w:lastColumn="0" w:noHBand="1" w:noVBand="1"/>
        <w:tblCaption w:val="Vehicles and Equipment"/>
        <w:tblDescription w:val="Enter information on vehicles and equipment here."/>
      </w:tblPr>
      <w:tblGrid>
        <w:gridCol w:w="4430"/>
        <w:gridCol w:w="6360"/>
      </w:tblGrid>
      <w:tr w:rsidRPr="00183A65" w:rsidR="00183A65" w:rsidTr="00D8386E" w14:paraId="498C5A9C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2053" w:type="pct"/>
            <w:shd w:val="clear" w:color="auto" w:fill="51823C"/>
          </w:tcPr>
          <w:p w:rsidRPr="00183A65" w:rsidR="00183A65" w:rsidP="00603276" w:rsidRDefault="00183A65" w14:paraId="0ACB3234" w14:textId="77777777"/>
        </w:tc>
        <w:tc>
          <w:tcPr>
            <w:tcW w:w="2947" w:type="pct"/>
            <w:shd w:val="clear" w:color="auto" w:fill="51823C"/>
          </w:tcPr>
          <w:p w:rsidRPr="00183A65" w:rsidR="00183A65" w:rsidP="00603276" w:rsidRDefault="00183A65" w14:paraId="3051B4A8" w14:textId="77777777"/>
        </w:tc>
      </w:tr>
      <w:tr w:rsidRPr="00183A65" w:rsidR="00D8386E" w:rsidTr="000B46A4" w14:paraId="4000B8AF" w14:textId="77777777">
        <w:trPr>
          <w:cantSplit/>
        </w:trPr>
        <w:tc>
          <w:tcPr>
            <w:tcW w:w="205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6D512C" w:rsidR="00D8386E" w:rsidP="00D8386E" w:rsidRDefault="00D8386E" w14:paraId="287CFAC0" w14:textId="6AB15C9D">
            <w:r>
              <w:t>E</w:t>
            </w:r>
            <w:r w:rsidRPr="006D512C">
              <w:t>ntry of dirty vehicles, machinery, and equipment is limited</w:t>
            </w:r>
          </w:p>
        </w:tc>
        <w:tc>
          <w:tcPr>
            <w:tcW w:w="2947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183A65" w:rsidR="00D8386E" w:rsidP="00D8386E" w:rsidRDefault="003F6CB9" w14:paraId="37868DF5" w14:textId="2E95B019">
            <w:sdt>
              <w:sdtPr>
                <w:id w:val="-20190654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3A65" w:rsidR="00D8386E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183A65" w:rsidR="00D8386E">
              <w:t xml:space="preserve"> </w:t>
            </w:r>
            <w:r w:rsidR="00D8386E">
              <w:t>Y</w:t>
            </w:r>
            <w:r w:rsidRPr="00183A65" w:rsidR="00D8386E">
              <w:t>es</w:t>
            </w:r>
            <w:r w:rsidR="00D8386E">
              <w:tab/>
            </w:r>
            <w:r w:rsidR="00D8386E">
              <w:tab/>
            </w:r>
            <w:sdt>
              <w:sdtPr>
                <w:id w:val="17438305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3A65" w:rsidR="00D8386E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183A65" w:rsidR="00D8386E">
              <w:t xml:space="preserve"> </w:t>
            </w:r>
            <w:r w:rsidR="00D8386E">
              <w:t>N</w:t>
            </w:r>
            <w:r w:rsidRPr="00183A65" w:rsidR="00D8386E">
              <w:t>o</w:t>
            </w:r>
          </w:p>
        </w:tc>
      </w:tr>
      <w:tr w:rsidRPr="00183A65" w:rsidR="00D8386E" w:rsidTr="000B46A4" w14:paraId="2B4E588B" w14:textId="77777777">
        <w:trPr>
          <w:cantSplit/>
        </w:trPr>
        <w:tc>
          <w:tcPr>
            <w:tcW w:w="205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6D512C" w:rsidR="00D8386E" w:rsidP="00D8386E" w:rsidRDefault="00D8386E" w14:paraId="76B9F2C1" w14:textId="0535BCCF">
            <w:r>
              <w:t>E</w:t>
            </w:r>
            <w:r w:rsidRPr="006D512C">
              <w:t>quipment is shared with other operations</w:t>
            </w:r>
          </w:p>
        </w:tc>
        <w:tc>
          <w:tcPr>
            <w:tcW w:w="2947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183A65" w:rsidR="00D8386E" w:rsidP="00D8386E" w:rsidRDefault="003F6CB9" w14:paraId="56A2C681" w14:textId="711FC626">
            <w:sdt>
              <w:sdtPr>
                <w:id w:val="-10895416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3A65" w:rsidR="00D8386E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183A65" w:rsidR="00D8386E">
              <w:t xml:space="preserve"> </w:t>
            </w:r>
            <w:r w:rsidR="00D8386E">
              <w:t>Y</w:t>
            </w:r>
            <w:r w:rsidRPr="00183A65" w:rsidR="00D8386E">
              <w:t>es</w:t>
            </w:r>
            <w:r w:rsidR="00D8386E">
              <w:tab/>
            </w:r>
            <w:r w:rsidR="00D8386E">
              <w:tab/>
            </w:r>
            <w:sdt>
              <w:sdtPr>
                <w:id w:val="-2123565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3A65" w:rsidR="00D8386E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183A65" w:rsidR="00D8386E">
              <w:t xml:space="preserve"> </w:t>
            </w:r>
            <w:r w:rsidR="00D8386E">
              <w:t>N</w:t>
            </w:r>
            <w:r w:rsidRPr="00183A65" w:rsidR="00D8386E">
              <w:t>o</w:t>
            </w:r>
          </w:p>
          <w:p w:rsidRPr="00183A65" w:rsidR="00D8386E" w:rsidP="00D8386E" w:rsidRDefault="00D8386E" w14:paraId="3DA62E63" w14:textId="73DB85B0"/>
        </w:tc>
      </w:tr>
      <w:tr w:rsidRPr="00183A65" w:rsidR="00D8386E" w:rsidTr="000B46A4" w14:paraId="79061A25" w14:textId="77777777">
        <w:trPr>
          <w:cantSplit/>
        </w:trPr>
        <w:tc>
          <w:tcPr>
            <w:tcW w:w="205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6D512C" w:rsidR="00D8386E" w:rsidP="00D8386E" w:rsidRDefault="00D8386E" w14:paraId="77A79865" w14:textId="3548025F">
            <w:r>
              <w:t>I</w:t>
            </w:r>
            <w:r w:rsidRPr="006D512C">
              <w:t>f equipment is shared, it is cleaned and disinfected before entering our property</w:t>
            </w:r>
          </w:p>
        </w:tc>
        <w:tc>
          <w:tcPr>
            <w:tcW w:w="2947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183A65" w:rsidR="00D8386E" w:rsidP="00D8386E" w:rsidRDefault="003F6CB9" w14:paraId="3744B4BC" w14:textId="6952FCF9">
            <w:sdt>
              <w:sdtPr>
                <w:id w:val="-21369387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3A65" w:rsidR="00D8386E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183A65" w:rsidR="00D8386E">
              <w:t xml:space="preserve"> </w:t>
            </w:r>
            <w:r w:rsidR="00D8386E">
              <w:t>Y</w:t>
            </w:r>
            <w:r w:rsidRPr="00183A65" w:rsidR="00D8386E">
              <w:t>es</w:t>
            </w:r>
            <w:r w:rsidR="00D8386E">
              <w:tab/>
            </w:r>
            <w:r w:rsidR="00D8386E">
              <w:tab/>
            </w:r>
            <w:sdt>
              <w:sdtPr>
                <w:id w:val="-10183149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3A65" w:rsidR="00D8386E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183A65" w:rsidR="00D8386E">
              <w:t xml:space="preserve"> </w:t>
            </w:r>
            <w:r w:rsidR="00D8386E">
              <w:t>N</w:t>
            </w:r>
            <w:r w:rsidRPr="00183A65" w:rsidR="00D8386E">
              <w:t>o</w:t>
            </w:r>
            <w:r w:rsidR="00D8386E">
              <w:tab/>
            </w:r>
            <w:r w:rsidR="00D8386E">
              <w:tab/>
            </w:r>
            <w:sdt>
              <w:sdtPr>
                <w:id w:val="14852811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3A65" w:rsidR="00D8386E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183A65" w:rsidR="00D8386E">
              <w:t xml:space="preserve"> </w:t>
            </w:r>
            <w:r w:rsidR="00D8386E">
              <w:t>N</w:t>
            </w:r>
            <w:r w:rsidRPr="00183A65" w:rsidR="00D8386E">
              <w:t>ot applicable</w:t>
            </w:r>
          </w:p>
          <w:p w:rsidRPr="00183A65" w:rsidR="00D8386E" w:rsidP="00D8386E" w:rsidRDefault="00D8386E" w14:paraId="61D665A3" w14:textId="5B8F96AF"/>
        </w:tc>
      </w:tr>
    </w:tbl>
    <w:p w:rsidRPr="00183A65" w:rsidR="00183A65" w:rsidP="00603276" w:rsidRDefault="00183A65" w14:paraId="7A25E7E9" w14:textId="77777777">
      <w:pPr>
        <w:pStyle w:val="Heading2"/>
      </w:pPr>
      <w:r w:rsidRPr="00183A65">
        <w:lastRenderedPageBreak/>
        <w:t>CLEANING AND DISINFECTION</w:t>
      </w:r>
    </w:p>
    <w:tbl>
      <w:tblPr>
        <w:tblStyle w:val="GridTable41"/>
        <w:tblW w:w="5000" w:type="pct"/>
        <w:tblLayout w:type="fixed"/>
        <w:tblLook w:val="0620" w:firstRow="1" w:lastRow="0" w:firstColumn="0" w:lastColumn="0" w:noHBand="1" w:noVBand="1"/>
        <w:tblCaption w:val="Cleaning and Disinfection"/>
        <w:tblDescription w:val="Enter cleaning and disinfection information here."/>
      </w:tblPr>
      <w:tblGrid>
        <w:gridCol w:w="4430"/>
        <w:gridCol w:w="6360"/>
      </w:tblGrid>
      <w:tr w:rsidRPr="00183A65" w:rsidR="00183A65" w:rsidTr="00D8386E" w14:paraId="63E986C8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2053" w:type="pct"/>
            <w:shd w:val="clear" w:color="auto" w:fill="51823C"/>
          </w:tcPr>
          <w:p w:rsidRPr="00183A65" w:rsidR="00183A65" w:rsidP="00603276" w:rsidRDefault="00183A65" w14:paraId="1B3EDA32" w14:textId="77777777"/>
        </w:tc>
        <w:tc>
          <w:tcPr>
            <w:tcW w:w="2947" w:type="pct"/>
            <w:shd w:val="clear" w:color="auto" w:fill="51823C"/>
          </w:tcPr>
          <w:p w:rsidRPr="00183A65" w:rsidR="00183A65" w:rsidP="00603276" w:rsidRDefault="00183A65" w14:paraId="55457014" w14:textId="77777777"/>
        </w:tc>
      </w:tr>
      <w:tr w:rsidRPr="00183A65" w:rsidR="00183A65" w:rsidTr="000B46A4" w14:paraId="138D064E" w14:textId="77777777">
        <w:trPr>
          <w:cantSplit/>
        </w:trPr>
        <w:tc>
          <w:tcPr>
            <w:tcW w:w="205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6D512C" w:rsidR="00183A65" w:rsidP="00603276" w:rsidRDefault="00D8386E" w14:paraId="10E4867E" w14:textId="6E16B5D9">
            <w:r>
              <w:t>O</w:t>
            </w:r>
            <w:r w:rsidRPr="006D512C" w:rsidR="002A0F9B">
              <w:t>bjects/equipment are thoroughly cleaned (visible debris removed) before disinfectant is applied</w:t>
            </w:r>
          </w:p>
        </w:tc>
        <w:tc>
          <w:tcPr>
            <w:tcW w:w="2947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183A65" w:rsidR="00183A65" w:rsidP="00603276" w:rsidRDefault="003F6CB9" w14:paraId="1BDD4AD8" w14:textId="65208DDE">
            <w:sdt>
              <w:sdtPr>
                <w:id w:val="-1142911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3A65" w:rsid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183A65" w:rsidR="002A0F9B">
              <w:t xml:space="preserve"> </w:t>
            </w:r>
            <w:r w:rsidR="00D8386E">
              <w:t>Y</w:t>
            </w:r>
            <w:r w:rsidRPr="00183A65" w:rsidR="002A0F9B">
              <w:t>es</w:t>
            </w:r>
            <w:r w:rsidR="002A0F9B">
              <w:tab/>
            </w:r>
            <w:r w:rsidR="002A0F9B">
              <w:tab/>
            </w:r>
            <w:sdt>
              <w:sdtPr>
                <w:id w:val="17604763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3A65" w:rsidR="00DF5D0E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183A65" w:rsidR="002A0F9B">
              <w:t xml:space="preserve"> </w:t>
            </w:r>
            <w:r w:rsidR="00D8386E">
              <w:t>N</w:t>
            </w:r>
            <w:r w:rsidRPr="00183A65" w:rsidR="002A0F9B">
              <w:t>o</w:t>
            </w:r>
          </w:p>
        </w:tc>
      </w:tr>
      <w:tr w:rsidRPr="00183A65" w:rsidR="00183A65" w:rsidTr="000B46A4" w14:paraId="4BBBF2AC" w14:textId="77777777">
        <w:trPr>
          <w:cantSplit/>
        </w:trPr>
        <w:tc>
          <w:tcPr>
            <w:tcW w:w="205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6D512C" w:rsidR="00183A65" w:rsidP="00603276" w:rsidRDefault="00D8386E" w14:paraId="24379CE7" w14:textId="4EAF16BC">
            <w:r>
              <w:t>D</w:t>
            </w:r>
            <w:r w:rsidRPr="006D512C" w:rsidR="002A0F9B">
              <w:t xml:space="preserve">isinfectants are used according to the product label (mixing, concentration, rinsing, storage, etc.) </w:t>
            </w:r>
          </w:p>
        </w:tc>
        <w:tc>
          <w:tcPr>
            <w:tcW w:w="2947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183A65" w:rsidR="00183A65" w:rsidP="00603276" w:rsidRDefault="003F6CB9" w14:paraId="6701D101" w14:textId="6439D6C4">
            <w:sdt>
              <w:sdtPr>
                <w:id w:val="2544165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3A65" w:rsid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183A65" w:rsidR="002A0F9B">
              <w:t xml:space="preserve"> </w:t>
            </w:r>
            <w:r w:rsidR="00D8386E">
              <w:t>Y</w:t>
            </w:r>
            <w:r w:rsidRPr="00183A65" w:rsidR="002A0F9B">
              <w:t>es</w:t>
            </w:r>
            <w:r w:rsidR="002A0F9B">
              <w:tab/>
            </w:r>
            <w:r w:rsidR="002A0F9B">
              <w:tab/>
            </w:r>
            <w:sdt>
              <w:sdtPr>
                <w:id w:val="-18145643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3A65" w:rsidR="00DF5D0E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183A65" w:rsidR="002A0F9B">
              <w:t xml:space="preserve"> </w:t>
            </w:r>
            <w:r w:rsidR="00D8386E">
              <w:t>N</w:t>
            </w:r>
            <w:r w:rsidRPr="00183A65" w:rsidR="002A0F9B">
              <w:t>o</w:t>
            </w:r>
          </w:p>
        </w:tc>
      </w:tr>
      <w:tr w:rsidRPr="00183A65" w:rsidR="00183A65" w:rsidTr="000B46A4" w14:paraId="158E4C2A" w14:textId="77777777">
        <w:trPr>
          <w:cantSplit/>
        </w:trPr>
        <w:tc>
          <w:tcPr>
            <w:tcW w:w="205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6D512C" w:rsidR="00183A65" w:rsidP="00603276" w:rsidRDefault="00D8386E" w14:paraId="04598C20" w14:textId="0357529E">
            <w:r>
              <w:t>D</w:t>
            </w:r>
            <w:r w:rsidRPr="006D512C" w:rsidR="002A0F9B">
              <w:t xml:space="preserve">isinfectants are allowed to “sit” and work for the proper contact time </w:t>
            </w:r>
          </w:p>
        </w:tc>
        <w:tc>
          <w:tcPr>
            <w:tcW w:w="2947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183A65" w:rsidR="00183A65" w:rsidP="00603276" w:rsidRDefault="003F6CB9" w14:paraId="04C85C6C" w14:textId="436C1F1D">
            <w:sdt>
              <w:sdtPr>
                <w:id w:val="-18513351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3A65" w:rsid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183A65" w:rsidR="002A0F9B">
              <w:t xml:space="preserve"> </w:t>
            </w:r>
            <w:r w:rsidR="00D8386E">
              <w:t>Y</w:t>
            </w:r>
            <w:r w:rsidRPr="00183A65" w:rsidR="002A0F9B">
              <w:t>es</w:t>
            </w:r>
            <w:r w:rsidR="002A0F9B">
              <w:tab/>
            </w:r>
            <w:r w:rsidR="002A0F9B">
              <w:tab/>
            </w:r>
            <w:sdt>
              <w:sdtPr>
                <w:id w:val="17836096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3A65" w:rsidR="00DF5D0E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183A65" w:rsidR="002A0F9B">
              <w:t xml:space="preserve"> </w:t>
            </w:r>
            <w:r w:rsidR="00D8386E">
              <w:t>N</w:t>
            </w:r>
            <w:r w:rsidRPr="00183A65" w:rsidR="002A0F9B">
              <w:t>o</w:t>
            </w:r>
          </w:p>
        </w:tc>
      </w:tr>
      <w:tr w:rsidRPr="00183A65" w:rsidR="00183A65" w:rsidTr="00577186" w14:paraId="6C0D586B" w14:textId="77777777">
        <w:trPr>
          <w:cantSplit/>
          <w:trHeight w:val="1979"/>
        </w:trPr>
        <w:tc>
          <w:tcPr>
            <w:tcW w:w="205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6D512C" w:rsidR="00183A65" w:rsidP="00603276" w:rsidRDefault="00D8386E" w14:paraId="0F0CB230" w14:textId="219F31FB">
            <w:r>
              <w:t>D</w:t>
            </w:r>
            <w:r w:rsidRPr="006D512C" w:rsidR="002A0F9B">
              <w:t>isinfectant products regularly used on the farm/ranch</w:t>
            </w:r>
          </w:p>
        </w:tc>
        <w:tc>
          <w:tcPr>
            <w:tcW w:w="2947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183A65" w:rsidR="000B46A4" w:rsidP="00603276" w:rsidRDefault="002A0F9B" w14:paraId="5B9130E3" w14:textId="30723BE2">
            <w:r w:rsidRPr="006D512C">
              <w:t>[</w:t>
            </w:r>
            <w:r w:rsidR="00D8386E">
              <w:t>L</w:t>
            </w:r>
            <w:r w:rsidRPr="006D512C">
              <w:t>ist products here]</w:t>
            </w:r>
          </w:p>
        </w:tc>
      </w:tr>
      <w:tr w:rsidRPr="00183A65" w:rsidR="00183A65" w:rsidTr="00577186" w14:paraId="53CAE44B" w14:textId="77777777">
        <w:trPr>
          <w:cantSplit/>
          <w:trHeight w:val="2573"/>
        </w:trPr>
        <w:tc>
          <w:tcPr>
            <w:tcW w:w="205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6D512C" w:rsidR="00183A65" w:rsidP="00603276" w:rsidRDefault="00D8386E" w14:paraId="5705E68C" w14:textId="0312AF5D">
            <w:r>
              <w:t>C</w:t>
            </w:r>
            <w:r w:rsidRPr="006D512C" w:rsidR="002A0F9B">
              <w:t>&amp;</w:t>
            </w:r>
            <w:r>
              <w:t xml:space="preserve">D </w:t>
            </w:r>
            <w:r w:rsidRPr="006D512C" w:rsidR="002A0F9B">
              <w:t>safety measures followed:</w:t>
            </w:r>
          </w:p>
          <w:p w:rsidRPr="006D512C" w:rsidR="00183A65" w:rsidP="00603276" w:rsidRDefault="00183A65" w14:paraId="186A756F" w14:textId="77777777"/>
        </w:tc>
        <w:tc>
          <w:tcPr>
            <w:tcW w:w="2947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183A65" w:rsidR="00183A65" w:rsidP="00603276" w:rsidRDefault="00D8386E" w14:paraId="4727DE5E" w14:textId="4C091A73">
            <w:r>
              <w:t>R</w:t>
            </w:r>
            <w:r w:rsidRPr="00183A65" w:rsidR="002A0F9B">
              <w:t>ead all product labels</w:t>
            </w:r>
            <w:r w:rsidR="002A0F9B">
              <w:t xml:space="preserve"> before using</w:t>
            </w:r>
          </w:p>
          <w:p w:rsidRPr="00183A65" w:rsidR="00E65D6E" w:rsidP="00603276" w:rsidRDefault="003F6CB9" w14:paraId="717638F9" w14:textId="29D1158E">
            <w:sdt>
              <w:sdtPr>
                <w:id w:val="4233123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3A65" w:rsid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183A65" w:rsidR="002A0F9B">
              <w:t xml:space="preserve"> </w:t>
            </w:r>
            <w:r w:rsidR="00D8386E">
              <w:t>Y</w:t>
            </w:r>
            <w:r w:rsidRPr="00183A65" w:rsidR="002A0F9B">
              <w:t>es</w:t>
            </w:r>
            <w:r w:rsidR="002A0F9B">
              <w:tab/>
            </w:r>
            <w:r w:rsidR="002A0F9B">
              <w:tab/>
            </w:r>
            <w:sdt>
              <w:sdtPr>
                <w:id w:val="20642892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3A65" w:rsidR="00E65D6E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183A65" w:rsidR="002A0F9B">
              <w:t xml:space="preserve"> </w:t>
            </w:r>
            <w:r w:rsidR="00D8386E">
              <w:t>N</w:t>
            </w:r>
            <w:r w:rsidRPr="00183A65" w:rsidR="002A0F9B">
              <w:t>o</w:t>
            </w:r>
          </w:p>
          <w:p w:rsidRPr="00183A65" w:rsidR="00183A65" w:rsidP="00603276" w:rsidRDefault="00183A65" w14:paraId="4DD73A15" w14:textId="77777777"/>
          <w:p w:rsidRPr="00183A65" w:rsidR="00183A65" w:rsidP="00603276" w:rsidRDefault="00D8386E" w14:paraId="54DC1F54" w14:textId="19EE490B">
            <w:r>
              <w:t>W</w:t>
            </w:r>
            <w:r w:rsidRPr="00183A65" w:rsidR="002A0F9B">
              <w:t>ear recommended protective gear</w:t>
            </w:r>
            <w:r w:rsidR="002A0F9B">
              <w:t xml:space="preserve"> (rubber gloves, aprons, goggles, etc.)</w:t>
            </w:r>
          </w:p>
          <w:p w:rsidRPr="00183A65" w:rsidR="00E65D6E" w:rsidP="00603276" w:rsidRDefault="003F6CB9" w14:paraId="2A4692E4" w14:textId="1D633D29">
            <w:sdt>
              <w:sdtPr>
                <w:id w:val="-1302154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3A65" w:rsid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183A65" w:rsidR="002A0F9B">
              <w:t xml:space="preserve"> </w:t>
            </w:r>
            <w:r w:rsidR="00D8386E">
              <w:t>Y</w:t>
            </w:r>
            <w:r w:rsidRPr="00183A65" w:rsidR="002A0F9B">
              <w:t>es</w:t>
            </w:r>
            <w:r w:rsidR="002A0F9B">
              <w:tab/>
            </w:r>
            <w:r w:rsidR="002A0F9B">
              <w:tab/>
            </w:r>
            <w:sdt>
              <w:sdtPr>
                <w:id w:val="4838238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3A65" w:rsidR="00E65D6E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183A65" w:rsidR="002A0F9B">
              <w:t xml:space="preserve"> </w:t>
            </w:r>
            <w:r w:rsidR="00D8386E">
              <w:t>N</w:t>
            </w:r>
            <w:r w:rsidRPr="00183A65" w:rsidR="002A0F9B">
              <w:t>o</w:t>
            </w:r>
          </w:p>
          <w:p w:rsidRPr="00183A65" w:rsidR="00183A65" w:rsidP="00603276" w:rsidRDefault="00183A65" w14:paraId="542D4874" w14:textId="77777777"/>
          <w:p w:rsidRPr="00183A65" w:rsidR="00183A65" w:rsidP="00603276" w:rsidRDefault="00D8386E" w14:paraId="68417CEE" w14:textId="6BA6BC27">
            <w:r>
              <w:t>K</w:t>
            </w:r>
            <w:r w:rsidRPr="00183A65" w:rsidR="002A0F9B">
              <w:t>eep run-off away from animal areas, drinking water, waterways, etc.</w:t>
            </w:r>
          </w:p>
          <w:p w:rsidRPr="00183A65" w:rsidR="00183A65" w:rsidP="00603276" w:rsidRDefault="003F6CB9" w14:paraId="6A90E5C0" w14:textId="6DEB0038">
            <w:sdt>
              <w:sdtPr>
                <w:id w:val="-13787023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3A65" w:rsid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183A65" w:rsidR="002A0F9B">
              <w:t xml:space="preserve"> </w:t>
            </w:r>
            <w:r w:rsidR="00D8386E">
              <w:t>Y</w:t>
            </w:r>
            <w:r w:rsidRPr="00183A65" w:rsidR="002A0F9B">
              <w:t>es</w:t>
            </w:r>
            <w:r w:rsidR="002A0F9B">
              <w:tab/>
            </w:r>
            <w:r w:rsidR="002A0F9B">
              <w:tab/>
            </w:r>
            <w:sdt>
              <w:sdtPr>
                <w:id w:val="-13785541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3A65" w:rsidR="00E65D6E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183A65" w:rsidR="002A0F9B">
              <w:t xml:space="preserve"> </w:t>
            </w:r>
            <w:r w:rsidR="00D8386E">
              <w:t>N</w:t>
            </w:r>
            <w:r w:rsidRPr="00183A65" w:rsidR="002A0F9B">
              <w:t>o</w:t>
            </w:r>
          </w:p>
        </w:tc>
      </w:tr>
    </w:tbl>
    <w:p w:rsidRPr="00183A65" w:rsidR="00183A65" w:rsidP="00603276" w:rsidRDefault="00183A65" w14:paraId="29A50084" w14:textId="3DA262D2">
      <w:pPr>
        <w:pStyle w:val="Heading2"/>
      </w:pPr>
      <w:r w:rsidRPr="00183A65">
        <w:t>PERSONNEL: FAMILY MEMBERS, EMPLOYEES, VISITORS</w:t>
      </w:r>
    </w:p>
    <w:tbl>
      <w:tblPr>
        <w:tblStyle w:val="GridTable41"/>
        <w:tblW w:w="5000" w:type="pct"/>
        <w:tblLayout w:type="fixed"/>
        <w:tblLook w:val="0620" w:firstRow="1" w:lastRow="0" w:firstColumn="0" w:lastColumn="0" w:noHBand="1" w:noVBand="1"/>
        <w:tblCaption w:val="Personnel: Family Members, Employees, Visitors"/>
        <w:tblDescription w:val="Enter information on personnel here."/>
      </w:tblPr>
      <w:tblGrid>
        <w:gridCol w:w="4141"/>
        <w:gridCol w:w="6649"/>
      </w:tblGrid>
      <w:tr w:rsidRPr="00183A65" w:rsidR="00183A65" w:rsidTr="00D8386E" w14:paraId="78729D0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1919" w:type="pct"/>
            <w:shd w:val="clear" w:color="auto" w:fill="51823C"/>
          </w:tcPr>
          <w:p w:rsidRPr="00183A65" w:rsidR="00183A65" w:rsidP="00603276" w:rsidRDefault="00183A65" w14:paraId="3A1197AD" w14:textId="77777777"/>
        </w:tc>
        <w:tc>
          <w:tcPr>
            <w:tcW w:w="3081" w:type="pct"/>
            <w:shd w:val="clear" w:color="auto" w:fill="51823C"/>
          </w:tcPr>
          <w:p w:rsidRPr="00183A65" w:rsidR="00183A65" w:rsidP="00603276" w:rsidRDefault="00183A65" w14:paraId="4FF4ABE0" w14:textId="77777777"/>
        </w:tc>
      </w:tr>
      <w:tr w:rsidRPr="00183A65" w:rsidR="00183A65" w:rsidTr="000B46A4" w14:paraId="03CCDA1D" w14:textId="77777777">
        <w:trPr>
          <w:cantSplit/>
        </w:trPr>
        <w:tc>
          <w:tcPr>
            <w:tcW w:w="1919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6D512C" w:rsidR="00183A65" w:rsidP="00603276" w:rsidRDefault="00D8386E" w14:paraId="5FFEB131" w14:textId="0D6CF9B1">
            <w:r>
              <w:t>A</w:t>
            </w:r>
            <w:r w:rsidRPr="006D512C" w:rsidR="002A0F9B">
              <w:t>nimal contact is limited to animal caretakers</w:t>
            </w:r>
          </w:p>
        </w:tc>
        <w:tc>
          <w:tcPr>
            <w:tcW w:w="3081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183A65" w:rsidR="00183A65" w:rsidP="00603276" w:rsidRDefault="003F6CB9" w14:paraId="678F6970" w14:textId="5E47B4FD">
            <w:sdt>
              <w:sdtPr>
                <w:id w:val="-15162997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3A65" w:rsid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183A65" w:rsidR="002A0F9B">
              <w:t xml:space="preserve"> </w:t>
            </w:r>
            <w:r w:rsidR="00D8386E">
              <w:t>Y</w:t>
            </w:r>
            <w:r w:rsidRPr="00183A65" w:rsidR="002A0F9B">
              <w:t>es</w:t>
            </w:r>
            <w:r w:rsidR="002A0F9B">
              <w:tab/>
            </w:r>
            <w:r w:rsidR="002A0F9B">
              <w:tab/>
            </w:r>
            <w:sdt>
              <w:sdtPr>
                <w:id w:val="-2774061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3A65" w:rsidR="00E65D6E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183A65" w:rsidR="002A0F9B">
              <w:t xml:space="preserve"> </w:t>
            </w:r>
            <w:r w:rsidR="00D8386E">
              <w:t>N</w:t>
            </w:r>
            <w:r w:rsidRPr="00183A65" w:rsidR="002A0F9B">
              <w:t>o</w:t>
            </w:r>
          </w:p>
        </w:tc>
      </w:tr>
      <w:tr w:rsidRPr="00183A65" w:rsidR="00183A65" w:rsidTr="000B46A4" w14:paraId="66FB286C" w14:textId="77777777">
        <w:trPr>
          <w:cantSplit/>
        </w:trPr>
        <w:tc>
          <w:tcPr>
            <w:tcW w:w="1919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6D512C" w:rsidR="00183A65" w:rsidP="00603276" w:rsidRDefault="00D8386E" w14:paraId="64D837A4" w14:textId="10AF352F">
            <w:r>
              <w:t>A</w:t>
            </w:r>
            <w:r w:rsidRPr="006D512C" w:rsidR="002A0F9B">
              <w:t>ll people that handle animals wear clean clothing and footwear, and have clean hands</w:t>
            </w:r>
          </w:p>
        </w:tc>
        <w:tc>
          <w:tcPr>
            <w:tcW w:w="3081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183A65" w:rsidR="00183A65" w:rsidP="00603276" w:rsidRDefault="003F6CB9" w14:paraId="5F414B85" w14:textId="3F63CAC2">
            <w:sdt>
              <w:sdtPr>
                <w:id w:val="-797517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3A65" w:rsid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183A65" w:rsidR="002A0F9B">
              <w:t xml:space="preserve"> </w:t>
            </w:r>
            <w:r w:rsidR="00D8386E">
              <w:t>Y</w:t>
            </w:r>
            <w:r w:rsidRPr="00183A65" w:rsidR="002A0F9B">
              <w:t>es</w:t>
            </w:r>
            <w:r w:rsidR="002A0F9B">
              <w:tab/>
            </w:r>
            <w:r w:rsidR="002A0F9B">
              <w:tab/>
            </w:r>
            <w:sdt>
              <w:sdtPr>
                <w:id w:val="-12488059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3A65" w:rsidR="00E65D6E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183A65" w:rsidR="002A0F9B">
              <w:t xml:space="preserve"> </w:t>
            </w:r>
            <w:r w:rsidR="00D8386E">
              <w:t>N</w:t>
            </w:r>
            <w:r w:rsidRPr="00183A65" w:rsidR="002A0F9B">
              <w:t>o</w:t>
            </w:r>
          </w:p>
        </w:tc>
      </w:tr>
      <w:tr w:rsidRPr="00183A65" w:rsidR="00183A65" w:rsidTr="00557AFF" w14:paraId="3FEF5FAD" w14:textId="77777777">
        <w:trPr>
          <w:cantSplit/>
          <w:trHeight w:val="1826"/>
        </w:trPr>
        <w:tc>
          <w:tcPr>
            <w:tcW w:w="1919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6D512C" w:rsidR="00183A65" w:rsidP="00603276" w:rsidRDefault="00D8386E" w14:paraId="4C4AA1C8" w14:textId="11797327">
            <w:r>
              <w:t>H</w:t>
            </w:r>
            <w:r w:rsidRPr="006D512C" w:rsidR="002A0F9B">
              <w:t>andwashing station with running water and soap is available</w:t>
            </w:r>
          </w:p>
        </w:tc>
        <w:tc>
          <w:tcPr>
            <w:tcW w:w="3081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183A65" w:rsidR="00183A65" w:rsidP="00603276" w:rsidRDefault="003F6CB9" w14:paraId="662D5ABC" w14:textId="6C9A0FDF">
            <w:sdt>
              <w:sdtPr>
                <w:id w:val="9182957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3A65" w:rsid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183A65" w:rsidR="002A0F9B">
              <w:t xml:space="preserve"> </w:t>
            </w:r>
            <w:r w:rsidR="00D8386E">
              <w:t>Y</w:t>
            </w:r>
            <w:r w:rsidRPr="00183A65" w:rsidR="002A0F9B">
              <w:t>es</w:t>
            </w:r>
            <w:r w:rsidR="002A0F9B">
              <w:tab/>
            </w:r>
            <w:r w:rsidR="002A0F9B">
              <w:tab/>
            </w:r>
            <w:sdt>
              <w:sdtPr>
                <w:id w:val="15000089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3A65" w:rsidR="00E65D6E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183A65" w:rsidR="002A0F9B">
              <w:t xml:space="preserve"> </w:t>
            </w:r>
            <w:r w:rsidR="00D8386E">
              <w:t>N</w:t>
            </w:r>
            <w:r w:rsidRPr="00183A65" w:rsidR="002A0F9B">
              <w:t>o</w:t>
            </w:r>
          </w:p>
          <w:p w:rsidR="000B46A4" w:rsidP="00603276" w:rsidRDefault="000B46A4" w14:paraId="1795AB77" w14:textId="77777777"/>
          <w:p w:rsidRPr="00603276" w:rsidR="00183A65" w:rsidP="00603276" w:rsidRDefault="00D8386E" w14:paraId="6B1BC630" w14:textId="0149AEC3">
            <w:r>
              <w:t>I</w:t>
            </w:r>
            <w:r w:rsidRPr="00603276" w:rsidR="002A0F9B">
              <w:t xml:space="preserve">f </w:t>
            </w:r>
            <w:r w:rsidR="002A0F9B">
              <w:t>yes</w:t>
            </w:r>
            <w:r w:rsidRPr="00603276" w:rsidR="002A0F9B">
              <w:t>, handwashing station is located: [describe where]</w:t>
            </w:r>
          </w:p>
          <w:p w:rsidRPr="00183A65" w:rsidR="00183A65" w:rsidP="00603276" w:rsidRDefault="00183A65" w14:paraId="238EFF93" w14:textId="77777777"/>
        </w:tc>
      </w:tr>
      <w:tr w:rsidRPr="00183A65" w:rsidR="00183A65" w:rsidTr="00557AFF" w14:paraId="106B6010" w14:textId="77777777">
        <w:trPr>
          <w:cantSplit/>
          <w:trHeight w:val="2402"/>
        </w:trPr>
        <w:tc>
          <w:tcPr>
            <w:tcW w:w="1919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6D512C" w:rsidR="00183A65" w:rsidP="00603276" w:rsidRDefault="00D8386E" w14:paraId="5D364F4E" w14:textId="11FE3C14">
            <w:r>
              <w:lastRenderedPageBreak/>
              <w:t>A</w:t>
            </w:r>
            <w:r w:rsidRPr="006D512C" w:rsidR="002A0F9B">
              <w:t>dditional supplies available for personnel</w:t>
            </w:r>
            <w:r>
              <w:t>:</w:t>
            </w:r>
          </w:p>
        </w:tc>
        <w:tc>
          <w:tcPr>
            <w:tcW w:w="3081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183A65" w:rsidR="00183A65" w:rsidP="00603276" w:rsidRDefault="003F6CB9" w14:paraId="078D4CEA" w14:textId="58A742FF">
            <w:sdt>
              <w:sdtPr>
                <w:id w:val="7151634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3A65" w:rsid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183A65" w:rsidR="002A0F9B">
              <w:t xml:space="preserve"> </w:t>
            </w:r>
            <w:r w:rsidR="00D8386E">
              <w:t>G</w:t>
            </w:r>
            <w:r w:rsidRPr="00183A65" w:rsidR="002A0F9B">
              <w:t>loves</w:t>
            </w:r>
          </w:p>
          <w:p w:rsidRPr="00183A65" w:rsidR="00183A65" w:rsidP="00603276" w:rsidRDefault="003F6CB9" w14:paraId="52CC5DDC" w14:textId="67EA670A">
            <w:sdt>
              <w:sdtPr>
                <w:id w:val="-80596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3A65" w:rsid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183A65" w:rsidR="002A0F9B">
              <w:t xml:space="preserve"> </w:t>
            </w:r>
            <w:r w:rsidR="00D8386E">
              <w:t>H</w:t>
            </w:r>
            <w:r w:rsidRPr="00183A65" w:rsidR="002A0F9B">
              <w:t>and wipes</w:t>
            </w:r>
          </w:p>
          <w:p w:rsidR="00183A65" w:rsidP="00603276" w:rsidRDefault="003F6CB9" w14:paraId="0497A635" w14:textId="5ECCC72E">
            <w:sdt>
              <w:sdtPr>
                <w:id w:val="-18040717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3A65" w:rsid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183A65" w:rsidR="002A0F9B">
              <w:t xml:space="preserve"> </w:t>
            </w:r>
            <w:r w:rsidR="00D8386E">
              <w:t>A</w:t>
            </w:r>
            <w:r w:rsidRPr="00183A65" w:rsidR="002A0F9B">
              <w:t>lcohol-based hand sanitizer</w:t>
            </w:r>
          </w:p>
          <w:p w:rsidR="008F2051" w:rsidP="00603276" w:rsidRDefault="003F6CB9" w14:paraId="178DE3A9" w14:textId="791DB665">
            <w:sdt>
              <w:sdtPr>
                <w:id w:val="-18517957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3A65" w:rsidR="008F2051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183A65" w:rsidR="002A0F9B">
              <w:t xml:space="preserve"> </w:t>
            </w:r>
            <w:r w:rsidR="00D8386E">
              <w:t>O</w:t>
            </w:r>
            <w:r w:rsidR="002A0F9B">
              <w:t>ther (describe)</w:t>
            </w:r>
          </w:p>
          <w:p w:rsidR="00557AFF" w:rsidRDefault="002A0F9B" w14:paraId="53436C80" w14:textId="7AD40762">
            <w:r>
              <w:t>_________________________________________________________</w:t>
            </w:r>
          </w:p>
          <w:p w:rsidRPr="00183A65" w:rsidR="00557AFF" w:rsidP="00557AFF" w:rsidRDefault="002A0F9B" w14:paraId="0539AB40" w14:textId="6F7FD3A9">
            <w:pPr>
              <w:spacing w:before="240"/>
            </w:pPr>
            <w:r>
              <w:t>_________________________________________________________</w:t>
            </w:r>
          </w:p>
        </w:tc>
      </w:tr>
    </w:tbl>
    <w:p w:rsidRPr="00183A65" w:rsidR="00183A65" w:rsidP="00603276" w:rsidRDefault="00183A65" w14:paraId="025106EE" w14:textId="01919879">
      <w:pPr>
        <w:pStyle w:val="Heading2"/>
      </w:pPr>
      <w:r w:rsidRPr="00183A65">
        <w:t xml:space="preserve">ZOONOTIC DISEASES AND AGRITOURISM </w:t>
      </w:r>
    </w:p>
    <w:tbl>
      <w:tblPr>
        <w:tblStyle w:val="GridTable41"/>
        <w:tblW w:w="5000" w:type="pct"/>
        <w:tblLayout w:type="fixed"/>
        <w:tblLook w:val="0620" w:firstRow="1" w:lastRow="0" w:firstColumn="0" w:lastColumn="0" w:noHBand="1" w:noVBand="1"/>
        <w:tblCaption w:val="Zoonotic Diseases and Agritourism"/>
        <w:tblDescription w:val="Enter information on zoonotic disease prevention and agritourism here."/>
      </w:tblPr>
      <w:tblGrid>
        <w:gridCol w:w="4141"/>
        <w:gridCol w:w="6649"/>
      </w:tblGrid>
      <w:tr w:rsidRPr="00183A65" w:rsidR="00183A65" w:rsidTr="00102986" w14:paraId="6CC305F3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1919" w:type="pct"/>
            <w:shd w:val="clear" w:color="auto" w:fill="51823C"/>
          </w:tcPr>
          <w:p w:rsidRPr="00183A65" w:rsidR="00183A65" w:rsidP="00603276" w:rsidRDefault="00183A65" w14:paraId="79838604" w14:textId="77777777"/>
        </w:tc>
        <w:tc>
          <w:tcPr>
            <w:tcW w:w="3081" w:type="pct"/>
            <w:shd w:val="clear" w:color="auto" w:fill="51823C"/>
          </w:tcPr>
          <w:p w:rsidRPr="00183A65" w:rsidR="00183A65" w:rsidP="00603276" w:rsidRDefault="00183A65" w14:paraId="45B93214" w14:textId="77777777"/>
        </w:tc>
      </w:tr>
      <w:tr w:rsidRPr="00183A65" w:rsidR="00183A65" w:rsidTr="000B46A4" w14:paraId="7ABB572F" w14:textId="77777777">
        <w:trPr>
          <w:cantSplit/>
        </w:trPr>
        <w:tc>
          <w:tcPr>
            <w:tcW w:w="1919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6D512C" w:rsidR="00183A65" w:rsidP="00603276" w:rsidRDefault="00D8386E" w14:paraId="10C82F92" w14:textId="741C97D0">
            <w:r>
              <w:t>A</w:t>
            </w:r>
            <w:r w:rsidRPr="006D512C" w:rsidR="002A0F9B">
              <w:t>re visitors allowed on the farm/ranch?</w:t>
            </w:r>
          </w:p>
        </w:tc>
        <w:tc>
          <w:tcPr>
            <w:tcW w:w="3081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183A65" w:rsidR="00183A65" w:rsidP="00603276" w:rsidRDefault="003F6CB9" w14:paraId="5689ACE9" w14:textId="73A8D683">
            <w:sdt>
              <w:sdtPr>
                <w:id w:val="19824251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3A65" w:rsid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183A65" w:rsidR="002A0F9B">
              <w:t xml:space="preserve"> </w:t>
            </w:r>
            <w:r w:rsidR="00D8386E">
              <w:t>Y</w:t>
            </w:r>
            <w:r w:rsidRPr="00183A65" w:rsidR="002A0F9B">
              <w:t>es</w:t>
            </w:r>
            <w:r w:rsidR="002A0F9B">
              <w:tab/>
            </w:r>
            <w:r w:rsidR="002A0F9B">
              <w:tab/>
            </w:r>
            <w:sdt>
              <w:sdtPr>
                <w:id w:val="-18793096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3A65" w:rsidR="00E65D6E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183A65" w:rsidR="002A0F9B">
              <w:t xml:space="preserve"> </w:t>
            </w:r>
            <w:r w:rsidR="00D8386E">
              <w:t>N</w:t>
            </w:r>
            <w:r w:rsidRPr="00183A65" w:rsidR="002A0F9B">
              <w:t>o</w:t>
            </w:r>
          </w:p>
        </w:tc>
      </w:tr>
      <w:tr w:rsidRPr="00183A65" w:rsidR="00183A65" w:rsidTr="000B46A4" w14:paraId="5DF27F86" w14:textId="77777777">
        <w:trPr>
          <w:cantSplit/>
        </w:trPr>
        <w:tc>
          <w:tcPr>
            <w:tcW w:w="1919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6D512C" w:rsidR="00183A65" w:rsidP="00603276" w:rsidRDefault="00D8386E" w14:paraId="000C9F8A" w14:textId="7720C366">
            <w:r>
              <w:t>I</w:t>
            </w:r>
            <w:r w:rsidRPr="006D512C" w:rsidR="002A0F9B">
              <w:t>f visitors are allowed:</w:t>
            </w:r>
          </w:p>
        </w:tc>
        <w:tc>
          <w:tcPr>
            <w:tcW w:w="3081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183A65" w:rsidR="00183A65" w:rsidP="00603276" w:rsidRDefault="00D8386E" w14:paraId="7F510F2D" w14:textId="66961BAD">
            <w:r>
              <w:t>B</w:t>
            </w:r>
            <w:r w:rsidRPr="00183A65" w:rsidR="002A0F9B">
              <w:t>arriers are in place to limit contact between animals and visitors</w:t>
            </w:r>
          </w:p>
          <w:p w:rsidRPr="00183A65" w:rsidR="00D8386E" w:rsidP="00D8386E" w:rsidRDefault="003F6CB9" w14:paraId="7D489FD7" w14:textId="77777777">
            <w:sdt>
              <w:sdtPr>
                <w:id w:val="3698203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3A65" w:rsidR="00D8386E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183A65" w:rsidR="00D8386E">
              <w:t xml:space="preserve"> </w:t>
            </w:r>
            <w:r w:rsidR="00D8386E">
              <w:t>Y</w:t>
            </w:r>
            <w:r w:rsidRPr="00183A65" w:rsidR="00D8386E">
              <w:t>es</w:t>
            </w:r>
            <w:r w:rsidR="00D8386E">
              <w:tab/>
            </w:r>
            <w:r w:rsidR="00D8386E">
              <w:tab/>
            </w:r>
            <w:sdt>
              <w:sdtPr>
                <w:id w:val="12531606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3A65" w:rsidR="00D8386E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183A65" w:rsidR="00D8386E">
              <w:t xml:space="preserve"> </w:t>
            </w:r>
            <w:r w:rsidR="00D8386E">
              <w:t>N</w:t>
            </w:r>
            <w:r w:rsidRPr="00183A65" w:rsidR="00D8386E">
              <w:t>o</w:t>
            </w:r>
            <w:r w:rsidR="00D8386E">
              <w:tab/>
            </w:r>
            <w:r w:rsidR="00D8386E">
              <w:tab/>
            </w:r>
            <w:sdt>
              <w:sdtPr>
                <w:id w:val="6332194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3A65" w:rsidR="00D8386E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183A65" w:rsidR="00D8386E">
              <w:t xml:space="preserve"> </w:t>
            </w:r>
            <w:r w:rsidR="00D8386E">
              <w:t>N</w:t>
            </w:r>
            <w:r w:rsidRPr="00183A65" w:rsidR="00D8386E">
              <w:t>ot applicable</w:t>
            </w:r>
          </w:p>
          <w:p w:rsidRPr="00183A65" w:rsidR="00183A65" w:rsidP="00603276" w:rsidRDefault="00183A65" w14:paraId="5E4B386A" w14:textId="77777777"/>
          <w:p w:rsidRPr="00183A65" w:rsidR="00183A65" w:rsidP="00603276" w:rsidRDefault="00D8386E" w14:paraId="06C020DD" w14:textId="4838AFF2">
            <w:r>
              <w:t>Si</w:t>
            </w:r>
            <w:r w:rsidRPr="00183A65" w:rsidR="002A0F9B">
              <w:t>gns are posted to promote handwashing before and after animal contact</w:t>
            </w:r>
          </w:p>
          <w:p w:rsidRPr="00183A65" w:rsidR="00D8386E" w:rsidP="00D8386E" w:rsidRDefault="003F6CB9" w14:paraId="5F814BE1" w14:textId="77777777">
            <w:sdt>
              <w:sdtPr>
                <w:id w:val="-19480775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3A65" w:rsidR="00D8386E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183A65" w:rsidR="00D8386E">
              <w:t xml:space="preserve"> </w:t>
            </w:r>
            <w:r w:rsidR="00D8386E">
              <w:t>Y</w:t>
            </w:r>
            <w:r w:rsidRPr="00183A65" w:rsidR="00D8386E">
              <w:t>es</w:t>
            </w:r>
            <w:r w:rsidR="00D8386E">
              <w:tab/>
            </w:r>
            <w:r w:rsidR="00D8386E">
              <w:tab/>
            </w:r>
            <w:sdt>
              <w:sdtPr>
                <w:id w:val="21229550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3A65" w:rsidR="00D8386E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183A65" w:rsidR="00D8386E">
              <w:t xml:space="preserve"> </w:t>
            </w:r>
            <w:r w:rsidR="00D8386E">
              <w:t>N</w:t>
            </w:r>
            <w:r w:rsidRPr="00183A65" w:rsidR="00D8386E">
              <w:t>o</w:t>
            </w:r>
            <w:r w:rsidR="00D8386E">
              <w:tab/>
            </w:r>
            <w:r w:rsidR="00D8386E">
              <w:tab/>
            </w:r>
            <w:sdt>
              <w:sdtPr>
                <w:id w:val="-15809711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3A65" w:rsidR="00D8386E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183A65" w:rsidR="00D8386E">
              <w:t xml:space="preserve"> </w:t>
            </w:r>
            <w:r w:rsidR="00D8386E">
              <w:t>N</w:t>
            </w:r>
            <w:r w:rsidRPr="00183A65" w:rsidR="00D8386E">
              <w:t>ot applicable</w:t>
            </w:r>
          </w:p>
          <w:p w:rsidRPr="00183A65" w:rsidR="00183A65" w:rsidP="00603276" w:rsidRDefault="00183A65" w14:paraId="4D004F7E" w14:textId="77777777"/>
          <w:p w:rsidRPr="00183A65" w:rsidR="00183A65" w:rsidP="00603276" w:rsidRDefault="00D8386E" w14:paraId="1FF67B34" w14:textId="72CEA561">
            <w:r>
              <w:t>H</w:t>
            </w:r>
            <w:r w:rsidRPr="00183A65" w:rsidR="002A0F9B">
              <w:t>andwashing station with running water and soap is available</w:t>
            </w:r>
          </w:p>
          <w:p w:rsidRPr="00183A65" w:rsidR="00D8386E" w:rsidP="00D8386E" w:rsidRDefault="003F6CB9" w14:paraId="753319CA" w14:textId="77777777">
            <w:sdt>
              <w:sdtPr>
                <w:id w:val="2552527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3A65" w:rsidR="00D8386E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183A65" w:rsidR="00D8386E">
              <w:t xml:space="preserve"> </w:t>
            </w:r>
            <w:r w:rsidR="00D8386E">
              <w:t>Y</w:t>
            </w:r>
            <w:r w:rsidRPr="00183A65" w:rsidR="00D8386E">
              <w:t>es</w:t>
            </w:r>
            <w:r w:rsidR="00D8386E">
              <w:tab/>
            </w:r>
            <w:r w:rsidR="00D8386E">
              <w:tab/>
            </w:r>
            <w:sdt>
              <w:sdtPr>
                <w:id w:val="-13598914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3A65" w:rsidR="00D8386E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183A65" w:rsidR="00D8386E">
              <w:t xml:space="preserve"> </w:t>
            </w:r>
            <w:r w:rsidR="00D8386E">
              <w:t>N</w:t>
            </w:r>
            <w:r w:rsidRPr="00183A65" w:rsidR="00D8386E">
              <w:t>o</w:t>
            </w:r>
            <w:r w:rsidR="00D8386E">
              <w:tab/>
            </w:r>
            <w:r w:rsidR="00D8386E">
              <w:tab/>
            </w:r>
            <w:sdt>
              <w:sdtPr>
                <w:id w:val="-3217444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3A65" w:rsidR="00D8386E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183A65" w:rsidR="00D8386E">
              <w:t xml:space="preserve"> </w:t>
            </w:r>
            <w:r w:rsidR="00D8386E">
              <w:t>N</w:t>
            </w:r>
            <w:r w:rsidRPr="00183A65" w:rsidR="00D8386E">
              <w:t>ot applicable</w:t>
            </w:r>
          </w:p>
          <w:p w:rsidRPr="00183A65" w:rsidR="00183A65" w:rsidP="00603276" w:rsidRDefault="00183A65" w14:paraId="5453CCC6" w14:textId="77777777"/>
          <w:p w:rsidRPr="00183A65" w:rsidR="00183A65" w:rsidP="00603276" w:rsidRDefault="00D8386E" w14:paraId="2DE3AEBC" w14:textId="4D2BA856">
            <w:r>
              <w:t>H</w:t>
            </w:r>
            <w:r w:rsidRPr="00183A65" w:rsidR="002A0F9B">
              <w:t>uman food is not allowed in animal areas</w:t>
            </w:r>
          </w:p>
          <w:p w:rsidRPr="00183A65" w:rsidR="00D8386E" w:rsidP="00D8386E" w:rsidRDefault="003F6CB9" w14:paraId="36BE9C10" w14:textId="77777777">
            <w:sdt>
              <w:sdtPr>
                <w:id w:val="-6835122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3A65" w:rsidR="00D8386E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183A65" w:rsidR="00D8386E">
              <w:t xml:space="preserve"> </w:t>
            </w:r>
            <w:r w:rsidR="00D8386E">
              <w:t>Y</w:t>
            </w:r>
            <w:r w:rsidRPr="00183A65" w:rsidR="00D8386E">
              <w:t>es</w:t>
            </w:r>
            <w:r w:rsidR="00D8386E">
              <w:tab/>
            </w:r>
            <w:r w:rsidR="00D8386E">
              <w:tab/>
            </w:r>
            <w:sdt>
              <w:sdtPr>
                <w:id w:val="14972271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3A65" w:rsidR="00D8386E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183A65" w:rsidR="00D8386E">
              <w:t xml:space="preserve"> </w:t>
            </w:r>
            <w:r w:rsidR="00D8386E">
              <w:t>N</w:t>
            </w:r>
            <w:r w:rsidRPr="00183A65" w:rsidR="00D8386E">
              <w:t>o</w:t>
            </w:r>
            <w:r w:rsidR="00D8386E">
              <w:tab/>
            </w:r>
            <w:r w:rsidR="00D8386E">
              <w:tab/>
            </w:r>
            <w:sdt>
              <w:sdtPr>
                <w:id w:val="-21176582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3A65" w:rsidR="00D8386E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183A65" w:rsidR="00D8386E">
              <w:t xml:space="preserve"> </w:t>
            </w:r>
            <w:r w:rsidR="00D8386E">
              <w:t>N</w:t>
            </w:r>
            <w:r w:rsidRPr="00183A65" w:rsidR="00D8386E">
              <w:t>ot applicable</w:t>
            </w:r>
          </w:p>
          <w:p w:rsidRPr="00183A65" w:rsidR="00183A65" w:rsidP="00603276" w:rsidRDefault="00183A65" w14:paraId="7C8D90A2" w14:textId="77777777"/>
        </w:tc>
      </w:tr>
    </w:tbl>
    <w:p w:rsidRPr="00183A65" w:rsidR="00183A65" w:rsidP="00603276" w:rsidRDefault="00183A65" w14:paraId="69E97B11" w14:textId="2B2FD1AA">
      <w:pPr>
        <w:pStyle w:val="Heading2"/>
      </w:pPr>
      <w:r w:rsidRPr="00183A65">
        <w:t>ANIMALS AND ANIMAL MOVEMENT</w:t>
      </w:r>
    </w:p>
    <w:tbl>
      <w:tblPr>
        <w:tblStyle w:val="GridTable41"/>
        <w:tblW w:w="5000" w:type="pct"/>
        <w:tblLayout w:type="fixed"/>
        <w:tblLook w:val="0620" w:firstRow="1" w:lastRow="0" w:firstColumn="0" w:lastColumn="0" w:noHBand="1" w:noVBand="1"/>
        <w:tblCaption w:val="Animals and Animal Movement"/>
        <w:tblDescription w:val="Enter information on animals and animal movement here."/>
      </w:tblPr>
      <w:tblGrid>
        <w:gridCol w:w="4141"/>
        <w:gridCol w:w="6649"/>
      </w:tblGrid>
      <w:tr w:rsidRPr="00183A65" w:rsidR="00183A65" w:rsidTr="7061A3EB" w14:paraId="7096DBB6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19" w:type="pct"/>
            <w:shd w:val="clear" w:color="auto" w:fill="51823C"/>
            <w:tcMar/>
          </w:tcPr>
          <w:p w:rsidRPr="00183A65" w:rsidR="00183A65" w:rsidP="00603276" w:rsidRDefault="00183A65" w14:paraId="3D232919" w14:textId="77777777"/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81" w:type="pct"/>
            <w:shd w:val="clear" w:color="auto" w:fill="51823C"/>
            <w:tcMar/>
          </w:tcPr>
          <w:p w:rsidRPr="00183A65" w:rsidR="00183A65" w:rsidP="00603276" w:rsidRDefault="00183A65" w14:paraId="08EC6978" w14:textId="77777777"/>
        </w:tc>
      </w:tr>
      <w:tr w:rsidRPr="00183A65" w:rsidR="00183A65" w:rsidTr="7061A3EB" w14:paraId="1A207F09" w14:textId="77777777">
        <w:trPr>
          <w:cantSplit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19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6D512C" w:rsidR="00183A65" w:rsidP="00603276" w:rsidRDefault="00102986" w14:paraId="6677BB05" w14:textId="0FA6775E">
            <w:r>
              <w:t>N</w:t>
            </w:r>
            <w:r w:rsidRPr="006D512C" w:rsidR="002A0F9B">
              <w:t>ew animals are always born on the farm, not purchased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81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183A65" w:rsidR="00183A65" w:rsidP="00603276" w:rsidRDefault="003F6CB9" w14:paraId="520B64A2" w14:textId="2C64B9BE">
            <w:sdt>
              <w:sdtPr>
                <w:id w:val="-2511984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3A65" w:rsid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183A65" w:rsidR="002A0F9B">
              <w:t xml:space="preserve"> </w:t>
            </w:r>
            <w:r w:rsidR="00102986">
              <w:t>Y</w:t>
            </w:r>
            <w:r w:rsidRPr="00183A65" w:rsidR="002A0F9B">
              <w:t>es</w:t>
            </w:r>
            <w:r w:rsidR="002A0F9B">
              <w:tab/>
            </w:r>
            <w:r w:rsidR="002A0F9B">
              <w:tab/>
            </w:r>
            <w:sdt>
              <w:sdtPr>
                <w:id w:val="-960260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3A65" w:rsidR="008F2051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183A65" w:rsidR="002A0F9B">
              <w:t xml:space="preserve"> </w:t>
            </w:r>
            <w:r w:rsidR="00102986">
              <w:t>N</w:t>
            </w:r>
            <w:r w:rsidRPr="00183A65" w:rsidR="002A0F9B">
              <w:t>o</w:t>
            </w:r>
          </w:p>
        </w:tc>
      </w:tr>
      <w:tr w:rsidRPr="00183A65" w:rsidR="00183A65" w:rsidTr="7061A3EB" w14:paraId="19CE7400" w14:textId="77777777">
        <w:trPr>
          <w:cantSplit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19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6D512C" w:rsidR="00183A65" w:rsidP="00603276" w:rsidRDefault="00102986" w14:paraId="6BB62A20" w14:textId="64AEF208">
            <w:r>
              <w:t>N</w:t>
            </w:r>
            <w:r w:rsidRPr="006D512C" w:rsidR="002A0F9B">
              <w:t xml:space="preserve">ew animals are purchased but come from places with strict </w:t>
            </w:r>
            <w:r w:rsidR="002A0F9B">
              <w:t xml:space="preserve">disease prevention </w:t>
            </w:r>
            <w:r w:rsidRPr="006D512C" w:rsidR="002A0F9B">
              <w:t>program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81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183A65" w:rsidR="00102986" w:rsidP="00102986" w:rsidRDefault="003F6CB9" w14:paraId="1A393DC4" w14:textId="77777777">
            <w:sdt>
              <w:sdtPr>
                <w:id w:val="16665107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3A65" w:rsidR="00102986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183A65" w:rsidR="00102986">
              <w:t xml:space="preserve"> </w:t>
            </w:r>
            <w:r w:rsidR="00102986">
              <w:t>Y</w:t>
            </w:r>
            <w:r w:rsidRPr="00183A65" w:rsidR="00102986">
              <w:t>es</w:t>
            </w:r>
            <w:r w:rsidR="00102986">
              <w:tab/>
            </w:r>
            <w:r w:rsidR="00102986">
              <w:tab/>
            </w:r>
            <w:sdt>
              <w:sdtPr>
                <w:id w:val="-4474656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3A65" w:rsidR="00102986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183A65" w:rsidR="00102986">
              <w:t xml:space="preserve"> </w:t>
            </w:r>
            <w:r w:rsidR="00102986">
              <w:t>N</w:t>
            </w:r>
            <w:r w:rsidRPr="00183A65" w:rsidR="00102986">
              <w:t>o</w:t>
            </w:r>
            <w:r w:rsidR="00102986">
              <w:tab/>
            </w:r>
            <w:r w:rsidR="00102986">
              <w:tab/>
            </w:r>
            <w:sdt>
              <w:sdtPr>
                <w:id w:val="15970558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3A65" w:rsidR="00102986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183A65" w:rsidR="00102986">
              <w:t xml:space="preserve"> </w:t>
            </w:r>
            <w:r w:rsidR="00102986">
              <w:t>N</w:t>
            </w:r>
            <w:r w:rsidRPr="00183A65" w:rsidR="00102986">
              <w:t>ot applicable</w:t>
            </w:r>
          </w:p>
          <w:p w:rsidRPr="00183A65" w:rsidR="00183A65" w:rsidP="00603276" w:rsidRDefault="00183A65" w14:paraId="1D1DC2FF" w14:textId="5056EC0D"/>
        </w:tc>
      </w:tr>
      <w:tr w:rsidRPr="00183A65" w:rsidR="00183A65" w:rsidTr="7061A3EB" w14:paraId="4B537FCD" w14:textId="77777777">
        <w:trPr>
          <w:cantSplit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19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6D512C" w:rsidR="00183A65" w:rsidP="00603276" w:rsidRDefault="00102986" w14:paraId="2044E2CB" w14:textId="1CD9C8EE">
            <w:r>
              <w:t>N</w:t>
            </w:r>
            <w:r w:rsidRPr="006D512C" w:rsidR="002A0F9B">
              <w:t xml:space="preserve">ew or returning animals are quarantined before being mixed </w:t>
            </w:r>
            <w:r>
              <w:br/>
            </w:r>
            <w:r w:rsidRPr="006D512C" w:rsidR="002A0F9B">
              <w:t xml:space="preserve">with the home herd/flock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81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183A65" w:rsidR="00102986" w:rsidP="00102986" w:rsidRDefault="003F6CB9" w14:paraId="6D90E9F0" w14:textId="77777777">
            <w:sdt>
              <w:sdtPr>
                <w:id w:val="954522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3A65" w:rsidR="00102986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183A65" w:rsidR="00102986">
              <w:t xml:space="preserve"> </w:t>
            </w:r>
            <w:r w:rsidR="00102986">
              <w:t>Y</w:t>
            </w:r>
            <w:r w:rsidRPr="00183A65" w:rsidR="00102986">
              <w:t>es</w:t>
            </w:r>
            <w:r w:rsidR="00102986">
              <w:tab/>
            </w:r>
            <w:r w:rsidR="00102986">
              <w:tab/>
            </w:r>
            <w:sdt>
              <w:sdtPr>
                <w:id w:val="9825935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3A65" w:rsidR="00102986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183A65" w:rsidR="00102986">
              <w:t xml:space="preserve"> </w:t>
            </w:r>
            <w:r w:rsidR="00102986">
              <w:t>N</w:t>
            </w:r>
            <w:r w:rsidRPr="00183A65" w:rsidR="00102986">
              <w:t>o</w:t>
            </w:r>
            <w:r w:rsidR="00102986">
              <w:tab/>
            </w:r>
            <w:r w:rsidR="00102986">
              <w:tab/>
            </w:r>
            <w:sdt>
              <w:sdtPr>
                <w:id w:val="-6896036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3A65" w:rsidR="00102986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183A65" w:rsidR="00102986">
              <w:t xml:space="preserve"> </w:t>
            </w:r>
            <w:r w:rsidR="00102986">
              <w:t>N</w:t>
            </w:r>
            <w:r w:rsidRPr="00183A65" w:rsidR="00102986">
              <w:t>ot applicable</w:t>
            </w:r>
          </w:p>
          <w:p w:rsidR="000B46A4" w:rsidP="00603276" w:rsidRDefault="000B46A4" w14:paraId="4DF0673C" w14:textId="77777777"/>
          <w:p w:rsidRPr="00183A65" w:rsidR="00183A65" w:rsidP="00603276" w:rsidRDefault="002A0F9B" w14:paraId="053E8A7D" w14:textId="561290AA">
            <w:r w:rsidRPr="00183A65">
              <w:t xml:space="preserve">if yes, the quarantine period is: </w:t>
            </w:r>
            <w:r w:rsidRPr="004B177D">
              <w:t>[describe how long new or returning animals are quarantined]</w:t>
            </w:r>
          </w:p>
        </w:tc>
      </w:tr>
      <w:tr w:rsidRPr="00183A65" w:rsidR="00183A65" w:rsidTr="7061A3EB" w14:paraId="2D791CE4" w14:textId="77777777">
        <w:trPr>
          <w:cantSplit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19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6D512C" w:rsidR="00183A65" w:rsidP="00603276" w:rsidRDefault="00102986" w14:paraId="5D5AC39F" w14:textId="2C3E0923">
            <w:r>
              <w:t>S</w:t>
            </w:r>
            <w:r w:rsidRPr="006D512C" w:rsidR="002A0F9B">
              <w:t xml:space="preserve">eparate feed/water equipment is </w:t>
            </w:r>
            <w:r>
              <w:br/>
            </w:r>
            <w:r w:rsidRPr="006D512C" w:rsidR="002A0F9B">
              <w:t xml:space="preserve">used for quarantined animals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81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183A65" w:rsidR="00183A65" w:rsidP="00603276" w:rsidRDefault="003F6CB9" w14:paraId="3721F9CE" w14:textId="1D210D09">
            <w:sdt>
              <w:sdtPr>
                <w:id w:val="-20298619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3A65" w:rsid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183A65" w:rsidR="002A0F9B">
              <w:t xml:space="preserve"> </w:t>
            </w:r>
            <w:r w:rsidR="00102986">
              <w:t>Y</w:t>
            </w:r>
            <w:r w:rsidRPr="00183A65" w:rsidR="002A0F9B">
              <w:t>es</w:t>
            </w:r>
            <w:r w:rsidR="002A0F9B">
              <w:tab/>
            </w:r>
            <w:r w:rsidR="002A0F9B">
              <w:tab/>
            </w:r>
            <w:sdt>
              <w:sdtPr>
                <w:id w:val="3916246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3A65" w:rsidR="00E65D6E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183A65" w:rsidR="002A0F9B">
              <w:t xml:space="preserve"> </w:t>
            </w:r>
            <w:r w:rsidR="00102986">
              <w:t>N</w:t>
            </w:r>
            <w:r w:rsidRPr="00183A65" w:rsidR="002A0F9B">
              <w:t>o</w:t>
            </w:r>
          </w:p>
        </w:tc>
      </w:tr>
      <w:tr w:rsidRPr="00183A65" w:rsidR="00183A65" w:rsidTr="7061A3EB" w14:paraId="1331BF20" w14:textId="77777777">
        <w:trPr>
          <w:cantSplit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19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6D512C" w:rsidR="00183A65" w:rsidP="00603276" w:rsidRDefault="00102986" w14:paraId="1A56347E" w14:textId="67A0339F">
            <w:r>
              <w:t>I</w:t>
            </w:r>
            <w:r w:rsidRPr="006D512C" w:rsidR="002A0F9B">
              <w:t xml:space="preserve">f feed/water equipment is shared </w:t>
            </w:r>
            <w:r>
              <w:br/>
            </w:r>
            <w:r w:rsidRPr="006D512C" w:rsidR="002A0F9B">
              <w:t xml:space="preserve">it is cleaned and disinfected </w:t>
            </w:r>
            <w:r>
              <w:br/>
            </w:r>
            <w:r w:rsidRPr="006D512C" w:rsidR="002A0F9B">
              <w:t xml:space="preserve">between groups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81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183A65" w:rsidR="00102986" w:rsidP="00102986" w:rsidRDefault="003F6CB9" w14:paraId="69EEA812" w14:textId="77777777">
            <w:sdt>
              <w:sdtPr>
                <w:id w:val="1326132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3A65" w:rsidR="00102986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183A65" w:rsidR="00102986">
              <w:t xml:space="preserve"> </w:t>
            </w:r>
            <w:r w:rsidR="00102986">
              <w:t>Y</w:t>
            </w:r>
            <w:r w:rsidRPr="00183A65" w:rsidR="00102986">
              <w:t>es</w:t>
            </w:r>
            <w:r w:rsidR="00102986">
              <w:tab/>
            </w:r>
            <w:r w:rsidR="00102986">
              <w:tab/>
            </w:r>
            <w:sdt>
              <w:sdtPr>
                <w:id w:val="7133174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3A65" w:rsidR="00102986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183A65" w:rsidR="00102986">
              <w:t xml:space="preserve"> </w:t>
            </w:r>
            <w:r w:rsidR="00102986">
              <w:t>N</w:t>
            </w:r>
            <w:r w:rsidRPr="00183A65" w:rsidR="00102986">
              <w:t>o</w:t>
            </w:r>
            <w:r w:rsidR="00102986">
              <w:tab/>
            </w:r>
            <w:r w:rsidR="00102986">
              <w:tab/>
            </w:r>
            <w:sdt>
              <w:sdtPr>
                <w:id w:val="5698554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3A65" w:rsidR="00102986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183A65" w:rsidR="00102986">
              <w:t xml:space="preserve"> </w:t>
            </w:r>
            <w:r w:rsidR="00102986">
              <w:t>N</w:t>
            </w:r>
            <w:r w:rsidRPr="00183A65" w:rsidR="00102986">
              <w:t>ot applicable</w:t>
            </w:r>
          </w:p>
          <w:p w:rsidRPr="00183A65" w:rsidR="00183A65" w:rsidP="00603276" w:rsidRDefault="00183A65" w14:paraId="7906C147" w14:textId="1976F725"/>
        </w:tc>
      </w:tr>
      <w:tr w:rsidRPr="00183A65" w:rsidR="00183A65" w:rsidTr="7061A3EB" w14:paraId="4CF6FF4B" w14:textId="77777777">
        <w:trPr>
          <w:cantSplit/>
          <w:trHeight w:val="1898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19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6D512C" w:rsidR="00183A65" w:rsidP="00603276" w:rsidRDefault="00102986" w14:paraId="767DEBB0" w14:textId="5BF40EF2">
            <w:r w:rsidR="7061A3EB">
              <w:rPr/>
              <w:t xml:space="preserve">An emergency preparedness and </w:t>
            </w:r>
            <w:r w:rsidR="7061A3EB">
              <w:rPr/>
              <w:t>response</w:t>
            </w:r>
            <w:r w:rsidR="7061A3EB">
              <w:rPr/>
              <w:t xml:space="preserve"> plan</w:t>
            </w:r>
            <w:r w:rsidR="7061A3EB">
              <w:rPr/>
              <w:t xml:space="preserve"> is in place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81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183A65" w:rsidR="00E65D6E" w:rsidP="00603276" w:rsidRDefault="003F6CB9" w14:paraId="017A2462" w14:textId="01A5B360">
            <w:sdt>
              <w:sdtPr>
                <w:id w:val="11747636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3A65" w:rsid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183A65" w:rsidR="002A0F9B">
              <w:t xml:space="preserve"> </w:t>
            </w:r>
            <w:r w:rsidR="00102986">
              <w:t>Y</w:t>
            </w:r>
            <w:r w:rsidRPr="00183A65" w:rsidR="002A0F9B">
              <w:t>es</w:t>
            </w:r>
            <w:r w:rsidR="002A0F9B">
              <w:tab/>
            </w:r>
            <w:r w:rsidR="002A0F9B">
              <w:tab/>
            </w:r>
            <w:sdt>
              <w:sdtPr>
                <w:id w:val="-12142686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2986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Pr="00183A65" w:rsidR="002A0F9B">
              <w:t xml:space="preserve"> </w:t>
            </w:r>
            <w:r w:rsidR="00102986">
              <w:t>N</w:t>
            </w:r>
            <w:r w:rsidRPr="00183A65" w:rsidR="002A0F9B">
              <w:t xml:space="preserve">o </w:t>
            </w:r>
          </w:p>
          <w:p w:rsidR="000B46A4" w:rsidP="00603276" w:rsidRDefault="000B46A4" w14:paraId="36431EF7" w14:textId="77777777"/>
          <w:p w:rsidRPr="00183A65" w:rsidR="00183A65" w:rsidP="00603276" w:rsidRDefault="00102986" w14:paraId="704ADEEF" w14:textId="50D6CF58">
            <w:r w:rsidR="7061A3EB">
              <w:rPr/>
              <w:t xml:space="preserve">If yes, the emergency preparedness and </w:t>
            </w:r>
            <w:r w:rsidR="7061A3EB">
              <w:rPr/>
              <w:t>response</w:t>
            </w:r>
            <w:r w:rsidR="7061A3EB">
              <w:rPr/>
              <w:t xml:space="preserve"> plan</w:t>
            </w:r>
            <w:r w:rsidR="7061A3EB">
              <w:rPr/>
              <w:t xml:space="preserve"> is kept: [describe where emergency plan is kept]</w:t>
            </w:r>
          </w:p>
          <w:p w:rsidRPr="00183A65" w:rsidR="00183A65" w:rsidP="00603276" w:rsidRDefault="00183A65" w14:paraId="03577382" w14:textId="77777777"/>
        </w:tc>
      </w:tr>
    </w:tbl>
    <w:p w:rsidRPr="00183A65" w:rsidR="00183A65" w:rsidP="00603276" w:rsidRDefault="00183A65" w14:paraId="6078C211" w14:textId="77777777">
      <w:pPr>
        <w:pStyle w:val="Heading2"/>
      </w:pPr>
      <w:r w:rsidRPr="00183A65">
        <w:t>CARCASS DISPOSAL</w:t>
      </w:r>
    </w:p>
    <w:tbl>
      <w:tblPr>
        <w:tblStyle w:val="GridTable41"/>
        <w:tblW w:w="5000" w:type="pct"/>
        <w:tblLayout w:type="fixed"/>
        <w:tblLook w:val="0620" w:firstRow="1" w:lastRow="0" w:firstColumn="0" w:lastColumn="0" w:noHBand="1" w:noVBand="1"/>
        <w:tblCaption w:val="Carcass Disposal"/>
        <w:tblDescription w:val="Enter carcass disposal information here."/>
      </w:tblPr>
      <w:tblGrid>
        <w:gridCol w:w="4141"/>
        <w:gridCol w:w="6649"/>
      </w:tblGrid>
      <w:tr w:rsidRPr="00183A65" w:rsidR="00183A65" w:rsidTr="00102986" w14:paraId="78775A97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1919" w:type="pct"/>
            <w:shd w:val="clear" w:color="auto" w:fill="51823C"/>
          </w:tcPr>
          <w:p w:rsidRPr="00183A65" w:rsidR="00183A65" w:rsidP="00603276" w:rsidRDefault="00183A65" w14:paraId="13BA01E3" w14:textId="77777777"/>
        </w:tc>
        <w:tc>
          <w:tcPr>
            <w:tcW w:w="3081" w:type="pct"/>
            <w:shd w:val="clear" w:color="auto" w:fill="51823C"/>
          </w:tcPr>
          <w:p w:rsidRPr="00183A65" w:rsidR="00183A65" w:rsidP="00603276" w:rsidRDefault="00183A65" w14:paraId="61E710AB" w14:textId="77777777"/>
        </w:tc>
      </w:tr>
      <w:tr w:rsidRPr="00183A65" w:rsidR="00183A65" w:rsidTr="000B46A4" w14:paraId="01B46E74" w14:textId="77777777">
        <w:trPr>
          <w:cantSplit/>
        </w:trPr>
        <w:tc>
          <w:tcPr>
            <w:tcW w:w="1919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4B177D" w:rsidR="00183A65" w:rsidP="00603276" w:rsidRDefault="00102986" w14:paraId="15DB5755" w14:textId="76D85E60">
            <w:r>
              <w:t>C</w:t>
            </w:r>
            <w:r w:rsidRPr="004B177D" w:rsidR="002A0F9B">
              <w:t>arcass handling and disposal follows local and state rules</w:t>
            </w:r>
          </w:p>
        </w:tc>
        <w:tc>
          <w:tcPr>
            <w:tcW w:w="3081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183A65" w:rsidR="00E65D6E" w:rsidP="00603276" w:rsidRDefault="003F6CB9" w14:paraId="19F9A5AA" w14:textId="5DD9834A">
            <w:sdt>
              <w:sdtPr>
                <w:id w:val="14340872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3A65" w:rsid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183A65" w:rsidR="002A0F9B">
              <w:t xml:space="preserve"> </w:t>
            </w:r>
            <w:r w:rsidR="00102986">
              <w:t>Y</w:t>
            </w:r>
            <w:r w:rsidRPr="00183A65" w:rsidR="002A0F9B">
              <w:t>es</w:t>
            </w:r>
            <w:r w:rsidR="002A0F9B">
              <w:tab/>
            </w:r>
            <w:r w:rsidR="002A0F9B">
              <w:tab/>
            </w:r>
            <w:sdt>
              <w:sdtPr>
                <w:id w:val="11189640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3A65" w:rsidR="00E65D6E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183A65" w:rsidR="002A0F9B">
              <w:t xml:space="preserve"> </w:t>
            </w:r>
            <w:r w:rsidR="00102986">
              <w:t>N</w:t>
            </w:r>
            <w:r w:rsidRPr="00183A65" w:rsidR="002A0F9B">
              <w:t>o</w:t>
            </w:r>
          </w:p>
          <w:p w:rsidRPr="00183A65" w:rsidR="00183A65" w:rsidP="00603276" w:rsidRDefault="00183A65" w14:paraId="3C396A6B" w14:textId="664A101A"/>
        </w:tc>
      </w:tr>
      <w:tr w:rsidRPr="00183A65" w:rsidR="00183A65" w:rsidTr="000B46A4" w14:paraId="7BFF698F" w14:textId="77777777">
        <w:trPr>
          <w:cantSplit/>
        </w:trPr>
        <w:tc>
          <w:tcPr>
            <w:tcW w:w="1919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4B177D" w:rsidR="00183A65" w:rsidP="00603276" w:rsidRDefault="00102986" w14:paraId="01FE1AFB" w14:textId="2947AC33">
            <w:r>
              <w:t>D</w:t>
            </w:r>
            <w:r w:rsidRPr="004B177D" w:rsidR="002A0F9B">
              <w:t xml:space="preserve">ead animals are disposed </w:t>
            </w:r>
            <w:r>
              <w:br/>
            </w:r>
            <w:r w:rsidRPr="004B177D" w:rsidR="002A0F9B">
              <w:t>of promptly</w:t>
            </w:r>
          </w:p>
        </w:tc>
        <w:tc>
          <w:tcPr>
            <w:tcW w:w="3081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183A65" w:rsidR="00E65D6E" w:rsidP="00603276" w:rsidRDefault="003F6CB9" w14:paraId="355446D5" w14:textId="5C6FF585">
            <w:sdt>
              <w:sdtPr>
                <w:id w:val="13077452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3A65" w:rsid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183A65" w:rsidR="002A0F9B">
              <w:t xml:space="preserve"> </w:t>
            </w:r>
            <w:r w:rsidR="00102986">
              <w:t>Y</w:t>
            </w:r>
            <w:r w:rsidRPr="00183A65" w:rsidR="002A0F9B">
              <w:t>es</w:t>
            </w:r>
            <w:r w:rsidR="002A0F9B">
              <w:tab/>
            </w:r>
            <w:r w:rsidR="002A0F9B">
              <w:tab/>
            </w:r>
            <w:sdt>
              <w:sdtPr>
                <w:id w:val="8636377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3A65" w:rsidR="00E65D6E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183A65" w:rsidR="002A0F9B">
              <w:t xml:space="preserve"> </w:t>
            </w:r>
            <w:r w:rsidR="00102986">
              <w:t>N</w:t>
            </w:r>
            <w:r w:rsidRPr="00183A65" w:rsidR="002A0F9B">
              <w:t>o</w:t>
            </w:r>
          </w:p>
          <w:p w:rsidRPr="00183A65" w:rsidR="00183A65" w:rsidP="00603276" w:rsidRDefault="00183A65" w14:paraId="04243484" w14:textId="7574F060"/>
        </w:tc>
      </w:tr>
      <w:tr w:rsidRPr="00183A65" w:rsidR="00183A65" w:rsidTr="000B46A4" w14:paraId="6018E114" w14:textId="77777777">
        <w:trPr>
          <w:cantSplit/>
        </w:trPr>
        <w:tc>
          <w:tcPr>
            <w:tcW w:w="1919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4B177D" w:rsidR="00183A65" w:rsidP="00603276" w:rsidRDefault="00102986" w14:paraId="10819725" w14:textId="275C5BE6">
            <w:r>
              <w:t>M</w:t>
            </w:r>
            <w:r w:rsidRPr="004B177D" w:rsidR="002A0F9B">
              <w:t>ethods used for disposal:</w:t>
            </w:r>
          </w:p>
        </w:tc>
        <w:tc>
          <w:tcPr>
            <w:tcW w:w="3081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183A65" w:rsidR="00183A65" w:rsidP="00603276" w:rsidRDefault="00102986" w14:paraId="56902202" w14:textId="59C19D38">
            <w:r>
              <w:t>M</w:t>
            </w:r>
            <w:r w:rsidRPr="00183A65" w:rsidR="002A0F9B">
              <w:t>ark all that apply:</w:t>
            </w:r>
          </w:p>
          <w:p w:rsidRPr="00183A65" w:rsidR="00183A65" w:rsidP="00603276" w:rsidRDefault="003F6CB9" w14:paraId="72759013" w14:textId="29A6FCD0">
            <w:sdt>
              <w:sdtPr>
                <w:id w:val="-14068301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3A65" w:rsid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183A65" w:rsidR="002A0F9B">
              <w:t xml:space="preserve"> </w:t>
            </w:r>
            <w:r w:rsidR="00102986">
              <w:t>B</w:t>
            </w:r>
            <w:r w:rsidRPr="00183A65" w:rsidR="002A0F9B">
              <w:t>urning</w:t>
            </w:r>
          </w:p>
          <w:p w:rsidRPr="00183A65" w:rsidR="00183A65" w:rsidP="00603276" w:rsidRDefault="003F6CB9" w14:paraId="23251194" w14:textId="7F231A93">
            <w:sdt>
              <w:sdtPr>
                <w:id w:val="12067560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3A65" w:rsid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183A65" w:rsidR="002A0F9B">
              <w:t xml:space="preserve"> </w:t>
            </w:r>
            <w:r w:rsidR="00102986">
              <w:t>B</w:t>
            </w:r>
            <w:r w:rsidRPr="00183A65" w:rsidR="002A0F9B">
              <w:t>urial</w:t>
            </w:r>
          </w:p>
          <w:p w:rsidRPr="00183A65" w:rsidR="00183A65" w:rsidP="00603276" w:rsidRDefault="003F6CB9" w14:paraId="60202B29" w14:textId="4C52C4EF">
            <w:sdt>
              <w:sdtPr>
                <w:id w:val="11335219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3A65" w:rsid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183A65" w:rsidR="002A0F9B">
              <w:t xml:space="preserve"> </w:t>
            </w:r>
            <w:r w:rsidR="00102986">
              <w:t>R</w:t>
            </w:r>
            <w:r w:rsidRPr="00183A65" w:rsidR="002A0F9B">
              <w:t>endering</w:t>
            </w:r>
          </w:p>
          <w:p w:rsidRPr="00183A65" w:rsidR="00183A65" w:rsidP="00603276" w:rsidRDefault="003F6CB9" w14:paraId="4D24C046" w14:textId="7B01C2E5">
            <w:sdt>
              <w:sdtPr>
                <w:id w:val="5829610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3A65" w:rsid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183A65" w:rsidR="002A0F9B">
              <w:t xml:space="preserve"> </w:t>
            </w:r>
            <w:r w:rsidR="00102986">
              <w:t>C</w:t>
            </w:r>
            <w:r w:rsidRPr="00183A65" w:rsidR="002A0F9B">
              <w:t>ompost</w:t>
            </w:r>
          </w:p>
          <w:p w:rsidR="00183A65" w:rsidP="00603276" w:rsidRDefault="003F6CB9" w14:paraId="1F98FBEA" w14:textId="2101A706">
            <w:sdt>
              <w:sdtPr>
                <w:id w:val="-21264585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3A65" w:rsid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183A65" w:rsidR="002A0F9B">
              <w:t xml:space="preserve"> </w:t>
            </w:r>
            <w:r w:rsidR="00102986">
              <w:t>L</w:t>
            </w:r>
            <w:r w:rsidRPr="00183A65" w:rsidR="002A0F9B">
              <w:t>andfill</w:t>
            </w:r>
          </w:p>
          <w:p w:rsidR="00E65D6E" w:rsidP="00603276" w:rsidRDefault="003F6CB9" w14:paraId="46EF9C1A" w14:textId="345199EE">
            <w:sdt>
              <w:sdtPr>
                <w:id w:val="-17777824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3A65" w:rsidR="00E65D6E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183A65" w:rsidR="002A0F9B">
              <w:t xml:space="preserve"> </w:t>
            </w:r>
            <w:r w:rsidR="00102986">
              <w:t>O</w:t>
            </w:r>
            <w:r w:rsidR="002A0F9B">
              <w:t>ther (describe)</w:t>
            </w:r>
          </w:p>
          <w:p w:rsidRPr="00183A65" w:rsidR="00557AFF" w:rsidP="00557AFF" w:rsidRDefault="002A0F9B" w14:paraId="15F12B5A" w14:textId="3B103849">
            <w:pPr>
              <w:spacing w:before="240"/>
            </w:pPr>
            <w:r>
              <w:t>_________________________________________________________</w:t>
            </w:r>
          </w:p>
        </w:tc>
      </w:tr>
      <w:tr w:rsidRPr="00183A65" w:rsidR="00183A65" w:rsidTr="000B46A4" w14:paraId="5B9936E2" w14:textId="77777777">
        <w:trPr>
          <w:cantSplit/>
        </w:trPr>
        <w:tc>
          <w:tcPr>
            <w:tcW w:w="1919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4B177D" w:rsidR="00183A65" w:rsidP="00603276" w:rsidRDefault="00102986" w14:paraId="357F9DC0" w14:textId="7930A076">
            <w:r>
              <w:t>V</w:t>
            </w:r>
            <w:r w:rsidRPr="004B177D" w:rsidR="002A0F9B">
              <w:t xml:space="preserve">ehicles that haul dead animals are not allowed to enter the farm/ranch </w:t>
            </w:r>
          </w:p>
        </w:tc>
        <w:tc>
          <w:tcPr>
            <w:tcW w:w="3081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183A65" w:rsidR="00E65D6E" w:rsidP="00603276" w:rsidRDefault="003F6CB9" w14:paraId="2E3D61EA" w14:textId="78543F8F">
            <w:sdt>
              <w:sdtPr>
                <w:id w:val="-7882810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3A65" w:rsid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183A65" w:rsidR="002A0F9B">
              <w:t xml:space="preserve"> </w:t>
            </w:r>
            <w:r w:rsidR="00102986">
              <w:t>Y</w:t>
            </w:r>
            <w:r w:rsidRPr="00183A65" w:rsidR="002A0F9B">
              <w:t>es</w:t>
            </w:r>
            <w:r w:rsidR="002A0F9B">
              <w:tab/>
            </w:r>
            <w:r w:rsidR="002A0F9B">
              <w:tab/>
            </w:r>
            <w:sdt>
              <w:sdtPr>
                <w:id w:val="8692582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3A65" w:rsidR="00E65D6E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183A65" w:rsidR="002A0F9B">
              <w:t xml:space="preserve"> </w:t>
            </w:r>
            <w:r w:rsidR="00102986">
              <w:t>N</w:t>
            </w:r>
            <w:r w:rsidRPr="00183A65" w:rsidR="002A0F9B">
              <w:t>o</w:t>
            </w:r>
          </w:p>
          <w:p w:rsidRPr="00183A65" w:rsidR="00183A65" w:rsidP="00603276" w:rsidRDefault="00183A65" w14:paraId="7BD38E49" w14:textId="332E7FC0"/>
          <w:p w:rsidRPr="00183A65" w:rsidR="00183A65" w:rsidP="00603276" w:rsidRDefault="00183A65" w14:paraId="7E0687EB" w14:textId="7671FC08"/>
        </w:tc>
      </w:tr>
    </w:tbl>
    <w:p w:rsidRPr="00183A65" w:rsidR="00183A65" w:rsidP="00603276" w:rsidRDefault="00102986" w14:paraId="1FDB6754" w14:textId="26F368B6">
      <w:pPr>
        <w:pStyle w:val="Heading2"/>
      </w:pPr>
      <w:r>
        <w:br/>
      </w:r>
      <w:r>
        <w:br/>
      </w:r>
      <w:r>
        <w:br/>
      </w:r>
      <w:r>
        <w:br/>
      </w:r>
      <w:r w:rsidRPr="00183A65" w:rsidR="00183A65">
        <w:t xml:space="preserve">MANURE, LITTER, AND BEDDING </w:t>
      </w:r>
    </w:p>
    <w:tbl>
      <w:tblPr>
        <w:tblStyle w:val="GridTable41"/>
        <w:tblW w:w="5000" w:type="pct"/>
        <w:tblLayout w:type="fixed"/>
        <w:tblLook w:val="0620" w:firstRow="1" w:lastRow="0" w:firstColumn="0" w:lastColumn="0" w:noHBand="1" w:noVBand="1"/>
        <w:tblCaption w:val="Manure, Litter, and Bedding"/>
        <w:tblDescription w:val="Enter information on manure, litter, and bedding management here."/>
      </w:tblPr>
      <w:tblGrid>
        <w:gridCol w:w="4141"/>
        <w:gridCol w:w="6649"/>
      </w:tblGrid>
      <w:tr w:rsidRPr="00183A65" w:rsidR="00183A65" w:rsidTr="00102986" w14:paraId="6F65E059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1919" w:type="pct"/>
            <w:shd w:val="clear" w:color="auto" w:fill="51823C"/>
          </w:tcPr>
          <w:p w:rsidRPr="00183A65" w:rsidR="00183A65" w:rsidP="00603276" w:rsidRDefault="00183A65" w14:paraId="3F17B238" w14:textId="77777777"/>
        </w:tc>
        <w:tc>
          <w:tcPr>
            <w:tcW w:w="3081" w:type="pct"/>
            <w:shd w:val="clear" w:color="auto" w:fill="51823C"/>
          </w:tcPr>
          <w:p w:rsidRPr="00183A65" w:rsidR="00183A65" w:rsidP="00603276" w:rsidRDefault="00183A65" w14:paraId="0B1CEABC" w14:textId="77777777"/>
        </w:tc>
      </w:tr>
      <w:tr w:rsidRPr="00183A65" w:rsidR="00183A65" w:rsidTr="000B46A4" w14:paraId="2C6EB93A" w14:textId="77777777">
        <w:trPr>
          <w:cantSplit/>
        </w:trPr>
        <w:tc>
          <w:tcPr>
            <w:tcW w:w="1919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4B177D" w:rsidR="00183A65" w:rsidP="00603276" w:rsidRDefault="00102986" w14:paraId="325C9D0F" w14:textId="08859344">
            <w:r>
              <w:t>M</w:t>
            </w:r>
            <w:r w:rsidRPr="004B177D" w:rsidR="002A0F9B">
              <w:t>anure handling and disposal follows local and state rules</w:t>
            </w:r>
          </w:p>
        </w:tc>
        <w:tc>
          <w:tcPr>
            <w:tcW w:w="3081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183A65" w:rsidR="00E65D6E" w:rsidP="00603276" w:rsidRDefault="003F6CB9" w14:paraId="3011CFDE" w14:textId="3FA23299">
            <w:sdt>
              <w:sdtPr>
                <w:id w:val="8508406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3A65" w:rsid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183A65" w:rsidR="002A0F9B">
              <w:t xml:space="preserve"> </w:t>
            </w:r>
            <w:r w:rsidR="00102986">
              <w:t>Y</w:t>
            </w:r>
            <w:r w:rsidRPr="00183A65" w:rsidR="002A0F9B">
              <w:t>es</w:t>
            </w:r>
            <w:r w:rsidR="002A0F9B">
              <w:tab/>
            </w:r>
            <w:r w:rsidR="002A0F9B">
              <w:tab/>
            </w:r>
            <w:sdt>
              <w:sdtPr>
                <w:id w:val="-4191096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3A65" w:rsidR="00E65D6E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183A65" w:rsidR="002A0F9B">
              <w:t xml:space="preserve"> </w:t>
            </w:r>
            <w:r w:rsidR="00102986">
              <w:t>N</w:t>
            </w:r>
            <w:r w:rsidRPr="00183A65" w:rsidR="002A0F9B">
              <w:t>o</w:t>
            </w:r>
          </w:p>
          <w:p w:rsidRPr="00183A65" w:rsidR="00183A65" w:rsidP="00603276" w:rsidRDefault="00183A65" w14:paraId="2602237D" w14:textId="143C973C"/>
          <w:p w:rsidRPr="00183A65" w:rsidR="00183A65" w:rsidP="00603276" w:rsidRDefault="00183A65" w14:paraId="3B18407C" w14:textId="36604CB1"/>
        </w:tc>
      </w:tr>
      <w:tr w:rsidRPr="00183A65" w:rsidR="00183A65" w:rsidTr="000B46A4" w14:paraId="17A283F2" w14:textId="77777777">
        <w:trPr>
          <w:cantSplit/>
        </w:trPr>
        <w:tc>
          <w:tcPr>
            <w:tcW w:w="1919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4B177D" w:rsidR="00183A65" w:rsidP="00603276" w:rsidRDefault="00102986" w14:paraId="2EC4BA4B" w14:textId="5519A492">
            <w:r>
              <w:t>A</w:t>
            </w:r>
            <w:r w:rsidRPr="004B177D" w:rsidR="002A0F9B">
              <w:t>nimal housing areas are cleaned regularly</w:t>
            </w:r>
          </w:p>
        </w:tc>
        <w:tc>
          <w:tcPr>
            <w:tcW w:w="3081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183A65" w:rsidR="00102986" w:rsidP="00102986" w:rsidRDefault="003F6CB9" w14:paraId="30D14226" w14:textId="77777777">
            <w:sdt>
              <w:sdtPr>
                <w:id w:val="20105598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3A65" w:rsidR="00102986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183A65" w:rsidR="00102986">
              <w:t xml:space="preserve"> </w:t>
            </w:r>
            <w:r w:rsidR="00102986">
              <w:t>Y</w:t>
            </w:r>
            <w:r w:rsidRPr="00183A65" w:rsidR="00102986">
              <w:t>es</w:t>
            </w:r>
            <w:r w:rsidR="00102986">
              <w:tab/>
            </w:r>
            <w:r w:rsidR="00102986">
              <w:tab/>
            </w:r>
            <w:sdt>
              <w:sdtPr>
                <w:id w:val="-12810328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3A65" w:rsidR="00102986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183A65" w:rsidR="00102986">
              <w:t xml:space="preserve"> </w:t>
            </w:r>
            <w:r w:rsidR="00102986">
              <w:t>N</w:t>
            </w:r>
            <w:r w:rsidRPr="00183A65" w:rsidR="00102986">
              <w:t>o</w:t>
            </w:r>
            <w:r w:rsidR="00102986">
              <w:tab/>
            </w:r>
            <w:r w:rsidR="00102986">
              <w:tab/>
            </w:r>
            <w:sdt>
              <w:sdtPr>
                <w:id w:val="-11465131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3A65" w:rsidR="00102986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183A65" w:rsidR="00102986">
              <w:t xml:space="preserve"> </w:t>
            </w:r>
            <w:r w:rsidR="00102986">
              <w:t>N</w:t>
            </w:r>
            <w:r w:rsidRPr="00183A65" w:rsidR="00102986">
              <w:t>ot applicable</w:t>
            </w:r>
          </w:p>
          <w:p w:rsidRPr="00183A65" w:rsidR="00183A65" w:rsidP="00603276" w:rsidRDefault="00183A65" w14:paraId="3D343A04" w14:textId="460506E2"/>
        </w:tc>
      </w:tr>
      <w:tr w:rsidRPr="00183A65" w:rsidR="00183A65" w:rsidTr="000B46A4" w14:paraId="2F35294A" w14:textId="77777777">
        <w:trPr>
          <w:cantSplit/>
        </w:trPr>
        <w:tc>
          <w:tcPr>
            <w:tcW w:w="1919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4B177D" w:rsidR="00183A65" w:rsidP="00603276" w:rsidRDefault="00102986" w14:paraId="50ACA23F" w14:textId="39C05DDC">
            <w:r>
              <w:lastRenderedPageBreak/>
              <w:t>Y</w:t>
            </w:r>
            <w:r w:rsidRPr="004B177D" w:rsidR="002A0F9B">
              <w:t xml:space="preserve">oung animals are </w:t>
            </w:r>
            <w:r w:rsidR="002A0F9B">
              <w:t xml:space="preserve">prevented from </w:t>
            </w:r>
            <w:proofErr w:type="gramStart"/>
            <w:r w:rsidR="002A0F9B">
              <w:t>coming into contact with</w:t>
            </w:r>
            <w:proofErr w:type="gramEnd"/>
            <w:r w:rsidR="002A0F9B">
              <w:t xml:space="preserve"> manure, litter and bedding from older animals</w:t>
            </w:r>
          </w:p>
        </w:tc>
        <w:tc>
          <w:tcPr>
            <w:tcW w:w="3081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183A65" w:rsidR="00E65D6E" w:rsidP="00603276" w:rsidRDefault="003F6CB9" w14:paraId="002A10CC" w14:textId="5B616CAA">
            <w:sdt>
              <w:sdtPr>
                <w:id w:val="-19841469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3A65" w:rsid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183A65" w:rsidR="002A0F9B">
              <w:t xml:space="preserve"> </w:t>
            </w:r>
            <w:r w:rsidR="00102986">
              <w:t>Y</w:t>
            </w:r>
            <w:r w:rsidRPr="00183A65" w:rsidR="002A0F9B">
              <w:t>es</w:t>
            </w:r>
            <w:r w:rsidR="002A0F9B">
              <w:tab/>
            </w:r>
            <w:r w:rsidR="002A0F9B">
              <w:tab/>
            </w:r>
            <w:sdt>
              <w:sdtPr>
                <w:id w:val="3748999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3A65" w:rsidR="00E65D6E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183A65" w:rsidR="002A0F9B">
              <w:t xml:space="preserve"> </w:t>
            </w:r>
            <w:r w:rsidR="00102986">
              <w:t>N</w:t>
            </w:r>
            <w:r w:rsidRPr="00183A65" w:rsidR="002A0F9B">
              <w:t>o</w:t>
            </w:r>
          </w:p>
          <w:p w:rsidRPr="00183A65" w:rsidR="00183A65" w:rsidP="00603276" w:rsidRDefault="00183A65" w14:paraId="09D921BB" w14:textId="55FAA22D"/>
          <w:p w:rsidRPr="00183A65" w:rsidR="00183A65" w:rsidP="00603276" w:rsidRDefault="00183A65" w14:paraId="69EFCA6A" w14:textId="0D6A4D4D"/>
        </w:tc>
      </w:tr>
      <w:tr w:rsidRPr="00183A65" w:rsidR="00183A65" w:rsidTr="000B46A4" w14:paraId="2142B83C" w14:textId="77777777">
        <w:trPr>
          <w:cantSplit/>
        </w:trPr>
        <w:tc>
          <w:tcPr>
            <w:tcW w:w="1919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4B177D" w:rsidR="00183A65" w:rsidP="00603276" w:rsidRDefault="00102986" w14:paraId="257DBB20" w14:textId="05CC506F">
            <w:r>
              <w:t>B</w:t>
            </w:r>
            <w:r w:rsidRPr="004B177D" w:rsidR="002A0F9B">
              <w:t>edding is purchased from a trustworthy source with a quality control program</w:t>
            </w:r>
          </w:p>
        </w:tc>
        <w:tc>
          <w:tcPr>
            <w:tcW w:w="3081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183A65" w:rsidR="00E65D6E" w:rsidP="00603276" w:rsidRDefault="003F6CB9" w14:paraId="49D8A6DC" w14:textId="6971C56C">
            <w:sdt>
              <w:sdtPr>
                <w:id w:val="-1436674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3A65" w:rsid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183A65" w:rsidR="002A0F9B">
              <w:t xml:space="preserve"> </w:t>
            </w:r>
            <w:r w:rsidR="00102986">
              <w:t>Y</w:t>
            </w:r>
            <w:r w:rsidRPr="00183A65" w:rsidR="002A0F9B">
              <w:t>es</w:t>
            </w:r>
            <w:r w:rsidR="002A0F9B">
              <w:tab/>
            </w:r>
            <w:r w:rsidR="002A0F9B">
              <w:tab/>
            </w:r>
            <w:sdt>
              <w:sdtPr>
                <w:id w:val="2126422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3A65" w:rsidR="00E65D6E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183A65" w:rsidR="002A0F9B">
              <w:t xml:space="preserve"> </w:t>
            </w:r>
            <w:r w:rsidR="00102986">
              <w:t>N</w:t>
            </w:r>
            <w:r w:rsidRPr="00183A65" w:rsidR="002A0F9B">
              <w:t>o</w:t>
            </w:r>
          </w:p>
          <w:p w:rsidRPr="00183A65" w:rsidR="00183A65" w:rsidP="00603276" w:rsidRDefault="00183A65" w14:paraId="52CD18F1" w14:textId="17862263"/>
        </w:tc>
      </w:tr>
      <w:tr w:rsidRPr="00183A65" w:rsidR="00183A65" w:rsidTr="000B46A4" w14:paraId="28FA00E2" w14:textId="77777777">
        <w:trPr>
          <w:cantSplit/>
        </w:trPr>
        <w:tc>
          <w:tcPr>
            <w:tcW w:w="1919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4B177D" w:rsidR="00183A65" w:rsidP="00603276" w:rsidRDefault="00102986" w14:paraId="17A291BE" w14:textId="613A5A2E">
            <w:r>
              <w:t>M</w:t>
            </w:r>
            <w:r w:rsidRPr="004B177D" w:rsidR="002A0F9B">
              <w:t>anure storage procedures:</w:t>
            </w:r>
          </w:p>
        </w:tc>
        <w:tc>
          <w:tcPr>
            <w:tcW w:w="3081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="00183A65" w:rsidP="00603276" w:rsidRDefault="00102986" w14:paraId="52BDE57D" w14:textId="75312FF0">
            <w:r>
              <w:t>M</w:t>
            </w:r>
            <w:r w:rsidRPr="00183A65" w:rsidR="002A0F9B">
              <w:t xml:space="preserve">anure is stored: </w:t>
            </w:r>
            <w:r w:rsidRPr="004B177D" w:rsidR="002A0F9B">
              <w:t>[describe how manure is stored – for example: piling, bunker, composted on site, hauled to another site]</w:t>
            </w:r>
          </w:p>
          <w:p w:rsidRPr="00183A65" w:rsidR="00A97604" w:rsidP="00603276" w:rsidRDefault="00A97604" w14:paraId="7061A323" w14:textId="77777777"/>
          <w:p w:rsidRPr="004B177D" w:rsidR="00183A65" w:rsidP="00603276" w:rsidRDefault="00102986" w14:paraId="10A37C8F" w14:textId="22F20652">
            <w:pPr>
              <w:rPr>
                <w:color w:val="808080" w:themeColor="background1" w:themeShade="80"/>
              </w:rPr>
            </w:pPr>
            <w:r>
              <w:t>I</w:t>
            </w:r>
            <w:r w:rsidRPr="00183A65" w:rsidR="002A0F9B">
              <w:t xml:space="preserve">f needed, manure can be stored onsite for: </w:t>
            </w:r>
            <w:r w:rsidRPr="00603276" w:rsidR="002A0F9B">
              <w:t>[list number of weeks, months, etc.]</w:t>
            </w:r>
          </w:p>
          <w:p w:rsidR="00A97604" w:rsidP="00603276" w:rsidRDefault="00A97604" w14:paraId="4EB33BDF" w14:textId="77777777"/>
          <w:p w:rsidRPr="00183A65" w:rsidR="001C0A37" w:rsidP="001C0A37" w:rsidRDefault="003F6CB9" w14:paraId="520224EA" w14:textId="46D5B7E5">
            <w:sdt>
              <w:sdtPr>
                <w:id w:val="-11165206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2986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Pr="00183A65" w:rsidR="002A0F9B">
              <w:t xml:space="preserve"> </w:t>
            </w:r>
            <w:r w:rsidR="00102986">
              <w:t>N</w:t>
            </w:r>
            <w:r w:rsidRPr="00183A65" w:rsidR="002A0F9B">
              <w:t>ot applicable</w:t>
            </w:r>
          </w:p>
          <w:p w:rsidR="00A97604" w:rsidP="00603276" w:rsidRDefault="00A97604" w14:paraId="07D8D0D7" w14:textId="77777777"/>
          <w:p w:rsidRPr="00183A65" w:rsidR="00400C50" w:rsidP="00603276" w:rsidRDefault="00400C50" w14:paraId="5A19C07A" w14:textId="465D642C"/>
        </w:tc>
      </w:tr>
    </w:tbl>
    <w:p w:rsidRPr="00183A65" w:rsidR="00183A65" w:rsidP="00603276" w:rsidRDefault="00183A65" w14:paraId="77C22188" w14:textId="4453B421">
      <w:pPr>
        <w:pStyle w:val="Heading2"/>
      </w:pPr>
      <w:r w:rsidRPr="00183A65">
        <w:t>WILDLIFE, RODENT</w:t>
      </w:r>
      <w:r w:rsidR="00EE34F9">
        <w:t>S</w:t>
      </w:r>
      <w:r w:rsidRPr="00183A65">
        <w:t>, AND OTHER ANIMALS</w:t>
      </w:r>
    </w:p>
    <w:tbl>
      <w:tblPr>
        <w:tblStyle w:val="GridTable41"/>
        <w:tblW w:w="5000" w:type="pct"/>
        <w:tblLayout w:type="fixed"/>
        <w:tblLook w:val="0620" w:firstRow="1" w:lastRow="0" w:firstColumn="0" w:lastColumn="0" w:noHBand="1" w:noVBand="1"/>
        <w:tblCaption w:val="Wildlife, Rodents, and Other Animals"/>
        <w:tblDescription w:val="Enter information on wildlife, rodents, and other animals here. "/>
      </w:tblPr>
      <w:tblGrid>
        <w:gridCol w:w="4141"/>
        <w:gridCol w:w="6649"/>
      </w:tblGrid>
      <w:tr w:rsidRPr="00183A65" w:rsidR="00183A65" w:rsidTr="7061A3EB" w14:paraId="7E870D8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19" w:type="pct"/>
            <w:shd w:val="clear" w:color="auto" w:fill="51823C"/>
            <w:tcMar/>
          </w:tcPr>
          <w:p w:rsidRPr="00183A65" w:rsidR="00183A65" w:rsidP="00603276" w:rsidRDefault="00183A65" w14:paraId="6D8D5E75" w14:textId="77777777"/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81" w:type="pct"/>
            <w:shd w:val="clear" w:color="auto" w:fill="51823C"/>
            <w:tcMar/>
          </w:tcPr>
          <w:p w:rsidRPr="00183A65" w:rsidR="00183A65" w:rsidP="00603276" w:rsidRDefault="00183A65" w14:paraId="636D98AD" w14:textId="77777777"/>
        </w:tc>
      </w:tr>
      <w:tr w:rsidRPr="00183A65" w:rsidR="00183A65" w:rsidTr="7061A3EB" w14:paraId="0B699F73" w14:textId="77777777">
        <w:trPr>
          <w:cantSplit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19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4B177D" w:rsidR="00183A65" w:rsidP="00603276" w:rsidRDefault="00102986" w14:paraId="1E1E9E01" w14:textId="64D0FCDC">
            <w:r>
              <w:t>R</w:t>
            </w:r>
            <w:r w:rsidRPr="004B177D" w:rsidR="002A0F9B">
              <w:t xml:space="preserve">odent/pest bait use is performed </w:t>
            </w:r>
            <w:r>
              <w:br/>
            </w:r>
            <w:r w:rsidRPr="004B177D" w:rsidR="002A0F9B">
              <w:t xml:space="preserve">by farm personnel according to </w:t>
            </w:r>
            <w:r>
              <w:br/>
            </w:r>
            <w:r w:rsidRPr="004B177D" w:rsidR="002A0F9B">
              <w:t>label direction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81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183A65" w:rsidR="00E65D6E" w:rsidP="00603276" w:rsidRDefault="003F6CB9" w14:paraId="29DFD7B2" w14:textId="505CE865">
            <w:sdt>
              <w:sdtPr>
                <w:id w:val="2084621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3A65" w:rsid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183A65" w:rsidR="002A0F9B">
              <w:t xml:space="preserve"> </w:t>
            </w:r>
            <w:r w:rsidR="00102986">
              <w:t>Y</w:t>
            </w:r>
            <w:r w:rsidRPr="00183A65" w:rsidR="002A0F9B">
              <w:t>es</w:t>
            </w:r>
            <w:r w:rsidR="002A0F9B">
              <w:tab/>
            </w:r>
            <w:r w:rsidR="002A0F9B">
              <w:tab/>
            </w:r>
            <w:sdt>
              <w:sdtPr>
                <w:id w:val="-14270282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3A65" w:rsidR="00E65D6E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183A65" w:rsidR="002A0F9B">
              <w:t xml:space="preserve"> </w:t>
            </w:r>
            <w:r w:rsidR="00102986">
              <w:t>N</w:t>
            </w:r>
            <w:r w:rsidRPr="00183A65" w:rsidR="002A0F9B">
              <w:t>o</w:t>
            </w:r>
          </w:p>
          <w:p w:rsidRPr="00183A65" w:rsidR="00183A65" w:rsidP="00603276" w:rsidRDefault="00183A65" w14:paraId="7DDFBD2F" w14:textId="0B6299B7"/>
        </w:tc>
      </w:tr>
      <w:tr w:rsidRPr="00183A65" w:rsidR="00183A65" w:rsidTr="7061A3EB" w14:paraId="76A65509" w14:textId="77777777">
        <w:trPr>
          <w:cantSplit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19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4B177D" w:rsidR="00183A65" w:rsidP="00603276" w:rsidRDefault="00102986" w14:paraId="6E16BD7D" w14:textId="40817105">
            <w:r>
              <w:t>R</w:t>
            </w:r>
            <w:r w:rsidRPr="004B177D" w:rsidR="002A0F9B">
              <w:t xml:space="preserve">odent/pest bait use is performed </w:t>
            </w:r>
            <w:r>
              <w:br/>
            </w:r>
            <w:r w:rsidRPr="004B177D" w:rsidR="002A0F9B">
              <w:t>by an outside company according to package label direction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81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183A65" w:rsidR="00E65D6E" w:rsidP="00603276" w:rsidRDefault="003F6CB9" w14:paraId="7369073C" w14:textId="5369F8A5">
            <w:sdt>
              <w:sdtPr>
                <w:id w:val="13007327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3A65" w:rsid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183A65" w:rsidR="002A0F9B">
              <w:t xml:space="preserve"> </w:t>
            </w:r>
            <w:r w:rsidR="00102986">
              <w:t>Y</w:t>
            </w:r>
            <w:r w:rsidRPr="00183A65" w:rsidR="002A0F9B">
              <w:t>es</w:t>
            </w:r>
            <w:r w:rsidR="002A0F9B">
              <w:tab/>
            </w:r>
            <w:r w:rsidR="002A0F9B">
              <w:tab/>
            </w:r>
            <w:sdt>
              <w:sdtPr>
                <w:id w:val="-5503129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3A65" w:rsidR="00E65D6E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183A65" w:rsidR="002A0F9B">
              <w:t xml:space="preserve"> </w:t>
            </w:r>
            <w:r w:rsidR="00102986">
              <w:t>N</w:t>
            </w:r>
            <w:r w:rsidRPr="00183A65" w:rsidR="002A0F9B">
              <w:t>o</w:t>
            </w:r>
          </w:p>
          <w:p w:rsidR="00400C50" w:rsidP="00603276" w:rsidRDefault="00400C50" w14:paraId="12F07479" w14:textId="77777777"/>
          <w:p w:rsidRPr="00603276" w:rsidR="00A97604" w:rsidP="00603276" w:rsidRDefault="00102986" w14:paraId="05750DFD" w14:textId="4FF4520C">
            <w:pPr>
              <w:rPr>
                <w:color w:val="808080" w:themeColor="background1" w:themeShade="80"/>
              </w:rPr>
            </w:pPr>
            <w:r>
              <w:t>I</w:t>
            </w:r>
            <w:r w:rsidRPr="00183A65" w:rsidR="002A0F9B">
              <w:t xml:space="preserve">f yes, company name is: </w:t>
            </w:r>
            <w:r w:rsidRPr="00603276" w:rsidR="002A0F9B">
              <w:t>[add company name]</w:t>
            </w:r>
          </w:p>
        </w:tc>
      </w:tr>
      <w:tr w:rsidRPr="00183A65" w:rsidR="00183A65" w:rsidTr="7061A3EB" w14:paraId="62C838EA" w14:textId="77777777">
        <w:trPr>
          <w:cantSplit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19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4B177D" w:rsidR="00183A65" w:rsidP="00603276" w:rsidRDefault="00102986" w14:paraId="661927F6" w14:textId="3E45A470">
            <w:r>
              <w:t>T</w:t>
            </w:r>
            <w:r w:rsidRPr="004B177D" w:rsidR="002A0F9B">
              <w:t>rash is removed: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81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183A65" w:rsidR="00183A65" w:rsidP="00603276" w:rsidRDefault="003F6CB9" w14:paraId="6E1F0592" w14:textId="00B3501E">
            <w:sdt>
              <w:sdtPr>
                <w:id w:val="-13695298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3A65" w:rsid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183A65" w:rsidR="002A0F9B">
              <w:t xml:space="preserve"> </w:t>
            </w:r>
            <w:r w:rsidR="00102986">
              <w:t>T</w:t>
            </w:r>
            <w:r w:rsidRPr="00183A65" w:rsidR="002A0F9B">
              <w:t>wice daily</w:t>
            </w:r>
          </w:p>
          <w:p w:rsidRPr="00183A65" w:rsidR="00183A65" w:rsidP="00603276" w:rsidRDefault="003F6CB9" w14:paraId="37259FE3" w14:textId="08B191F9">
            <w:sdt>
              <w:sdtPr>
                <w:id w:val="4674018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3A65" w:rsid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183A65" w:rsidR="002A0F9B">
              <w:t xml:space="preserve"> </w:t>
            </w:r>
            <w:r w:rsidR="00102986">
              <w:t>D</w:t>
            </w:r>
            <w:r w:rsidRPr="00183A65" w:rsidR="002A0F9B">
              <w:t>aily</w:t>
            </w:r>
          </w:p>
          <w:p w:rsidRPr="00183A65" w:rsidR="00183A65" w:rsidP="00603276" w:rsidRDefault="003F6CB9" w14:paraId="39738608" w14:textId="6AD2A42A">
            <w:sdt>
              <w:sdtPr>
                <w:id w:val="-7814138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3A65" w:rsid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183A65" w:rsidR="002A0F9B">
              <w:t xml:space="preserve"> </w:t>
            </w:r>
            <w:r w:rsidR="00102986">
              <w:t>W</w:t>
            </w:r>
            <w:r w:rsidRPr="00183A65" w:rsidR="002A0F9B">
              <w:t>eekly</w:t>
            </w:r>
          </w:p>
          <w:p w:rsidRPr="00183A65" w:rsidR="00183A65" w:rsidP="00603276" w:rsidRDefault="003F6CB9" w14:paraId="1FE9AE16" w14:textId="64DB6C3A">
            <w:sdt>
              <w:sdtPr>
                <w:id w:val="7090715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3A65" w:rsid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183A65" w:rsidR="002A0F9B">
              <w:t xml:space="preserve"> </w:t>
            </w:r>
            <w:r w:rsidR="00102986">
              <w:t>O</w:t>
            </w:r>
            <w:r w:rsidRPr="00183A65" w:rsidR="002A0F9B">
              <w:t>ther</w:t>
            </w:r>
          </w:p>
        </w:tc>
      </w:tr>
      <w:tr w:rsidRPr="00183A65" w:rsidR="00183A65" w:rsidTr="7061A3EB" w14:paraId="29E99ADF" w14:textId="77777777">
        <w:trPr>
          <w:cantSplit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19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4B177D" w:rsidR="00183A65" w:rsidP="00603276" w:rsidRDefault="00102986" w14:paraId="363C4851" w14:textId="2EBC79F5">
            <w:r>
              <w:t>B</w:t>
            </w:r>
            <w:r w:rsidRPr="004B177D" w:rsidR="002A0F9B">
              <w:t xml:space="preserve">ird and rodent nesting </w:t>
            </w:r>
            <w:proofErr w:type="gramStart"/>
            <w:r w:rsidRPr="004B177D" w:rsidR="002A0F9B">
              <w:t>is</w:t>
            </w:r>
            <w:proofErr w:type="gramEnd"/>
            <w:r w:rsidRPr="004B177D" w:rsidR="002A0F9B">
              <w:t xml:space="preserve"> </w:t>
            </w:r>
            <w:r>
              <w:br/>
            </w:r>
            <w:r w:rsidRPr="004B177D" w:rsidR="002A0F9B">
              <w:t>prevented by: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81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4B177D" w:rsidR="00183A65" w:rsidP="00603276" w:rsidRDefault="002A0F9B" w14:paraId="41AF2710" w14:textId="7449335F">
            <w:r w:rsidRPr="004B177D">
              <w:t>[</w:t>
            </w:r>
            <w:r w:rsidR="00102986">
              <w:t>L</w:t>
            </w:r>
            <w:r w:rsidRPr="004B177D">
              <w:t>ist preventive measures like screens, bird spikes, etc.]</w:t>
            </w:r>
          </w:p>
          <w:p w:rsidR="00183A65" w:rsidP="00603276" w:rsidRDefault="00183A65" w14:paraId="777A7045" w14:textId="57B3AFAF"/>
          <w:p w:rsidRPr="00183A65" w:rsidR="00400C50" w:rsidP="00603276" w:rsidRDefault="00400C50" w14:paraId="2367A5AB" w14:textId="77777777"/>
          <w:p w:rsidRPr="00183A65" w:rsidR="00183A65" w:rsidP="00603276" w:rsidRDefault="00183A65" w14:paraId="2F31F0A4" w14:textId="77777777"/>
        </w:tc>
      </w:tr>
      <w:tr w:rsidRPr="00183A65" w:rsidR="00183A65" w:rsidTr="7061A3EB" w14:paraId="5FE75C82" w14:textId="77777777">
        <w:trPr>
          <w:cantSplit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19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4B177D" w:rsidR="00183A65" w:rsidP="00603276" w:rsidRDefault="002A0F9B" w14:paraId="01E727F2" w14:textId="73A98CDF">
            <w:r w:rsidR="7061A3EB">
              <w:rPr/>
              <w:t>Dogs, cats, and other animals are prevented from entering animal area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81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183A65" w:rsidR="00102986" w:rsidP="00102986" w:rsidRDefault="003F6CB9" w14:paraId="418B6AF2" w14:textId="77777777">
            <w:sdt>
              <w:sdtPr>
                <w:id w:val="3697337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3A65" w:rsidR="00102986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183A65" w:rsidR="00102986">
              <w:t xml:space="preserve"> </w:t>
            </w:r>
            <w:r w:rsidR="00102986">
              <w:t>Y</w:t>
            </w:r>
            <w:r w:rsidRPr="00183A65" w:rsidR="00102986">
              <w:t>es</w:t>
            </w:r>
            <w:r w:rsidR="00102986">
              <w:tab/>
            </w:r>
            <w:r w:rsidR="00102986">
              <w:tab/>
            </w:r>
            <w:sdt>
              <w:sdtPr>
                <w:id w:val="4391908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3A65" w:rsidR="00102986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183A65" w:rsidR="00102986">
              <w:t xml:space="preserve"> </w:t>
            </w:r>
            <w:r w:rsidR="00102986">
              <w:t>N</w:t>
            </w:r>
            <w:r w:rsidRPr="00183A65" w:rsidR="00102986">
              <w:t>o</w:t>
            </w:r>
            <w:r w:rsidR="00102986">
              <w:tab/>
            </w:r>
            <w:r w:rsidR="00102986">
              <w:tab/>
            </w:r>
            <w:sdt>
              <w:sdtPr>
                <w:id w:val="1740519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3A65" w:rsidR="00102986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183A65" w:rsidR="00102986">
              <w:t xml:space="preserve"> </w:t>
            </w:r>
            <w:r w:rsidR="00102986">
              <w:t>N</w:t>
            </w:r>
            <w:r w:rsidRPr="00183A65" w:rsidR="00102986">
              <w:t>ot applicable</w:t>
            </w:r>
          </w:p>
          <w:p w:rsidRPr="00183A65" w:rsidR="00E65D6E" w:rsidP="00603276" w:rsidRDefault="00E65D6E" w14:paraId="46765C7E" w14:textId="21A0849C"/>
          <w:p w:rsidRPr="00183A65" w:rsidR="00183A65" w:rsidP="00603276" w:rsidRDefault="00183A65" w14:paraId="7DC73FCB" w14:textId="45C71DDF"/>
        </w:tc>
      </w:tr>
    </w:tbl>
    <w:p w:rsidRPr="00183A65" w:rsidR="00183A65" w:rsidP="00603276" w:rsidRDefault="00183A65" w14:paraId="49D4DA8A" w14:textId="77777777">
      <w:pPr>
        <w:pStyle w:val="Heading2"/>
      </w:pPr>
      <w:r w:rsidRPr="00183A65">
        <w:t>FEED AND WATER</w:t>
      </w:r>
    </w:p>
    <w:tbl>
      <w:tblPr>
        <w:tblStyle w:val="GridTable41"/>
        <w:tblW w:w="5000" w:type="pct"/>
        <w:tblLayout w:type="fixed"/>
        <w:tblLook w:val="0620" w:firstRow="1" w:lastRow="0" w:firstColumn="0" w:lastColumn="0" w:noHBand="1" w:noVBand="1"/>
        <w:tblCaption w:val="Feed and Water"/>
        <w:tblDescription w:val="Enter information on feed and water management here."/>
      </w:tblPr>
      <w:tblGrid>
        <w:gridCol w:w="4141"/>
        <w:gridCol w:w="6649"/>
      </w:tblGrid>
      <w:tr w:rsidRPr="00183A65" w:rsidR="00183A65" w:rsidTr="00102986" w14:paraId="4C87CDDF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1919" w:type="pct"/>
            <w:shd w:val="clear" w:color="auto" w:fill="51823C"/>
          </w:tcPr>
          <w:p w:rsidRPr="00183A65" w:rsidR="00183A65" w:rsidP="00603276" w:rsidRDefault="00183A65" w14:paraId="05D0CEE1" w14:textId="77777777"/>
        </w:tc>
        <w:tc>
          <w:tcPr>
            <w:tcW w:w="3081" w:type="pct"/>
            <w:shd w:val="clear" w:color="auto" w:fill="51823C"/>
          </w:tcPr>
          <w:p w:rsidRPr="00183A65" w:rsidR="00183A65" w:rsidP="00603276" w:rsidRDefault="00183A65" w14:paraId="369D530C" w14:textId="77777777"/>
        </w:tc>
      </w:tr>
      <w:tr w:rsidRPr="00183A65" w:rsidR="00183A65" w:rsidTr="00A10A6C" w14:paraId="0249ECA9" w14:textId="77777777">
        <w:trPr>
          <w:cantSplit/>
        </w:trPr>
        <w:tc>
          <w:tcPr>
            <w:tcW w:w="1919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4B177D" w:rsidR="00183A65" w:rsidP="00603276" w:rsidRDefault="00102986" w14:paraId="10F1CE0A" w14:textId="4622A12D">
            <w:r>
              <w:t>F</w:t>
            </w:r>
            <w:r w:rsidRPr="004B177D" w:rsidR="002A0F9B">
              <w:t>resh, clean water is available to animals throughout the day</w:t>
            </w:r>
          </w:p>
        </w:tc>
        <w:tc>
          <w:tcPr>
            <w:tcW w:w="3081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183A65" w:rsidR="00E65D6E" w:rsidP="00603276" w:rsidRDefault="003F6CB9" w14:paraId="410D6BD0" w14:textId="6780DF11">
            <w:sdt>
              <w:sdtPr>
                <w:id w:val="-16081060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3A65" w:rsid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183A65" w:rsidR="002A0F9B">
              <w:t xml:space="preserve"> </w:t>
            </w:r>
            <w:r w:rsidR="00102986">
              <w:t>Y</w:t>
            </w:r>
            <w:r w:rsidRPr="00183A65" w:rsidR="002A0F9B">
              <w:t>es</w:t>
            </w:r>
            <w:r w:rsidR="002A0F9B">
              <w:tab/>
            </w:r>
            <w:r w:rsidR="002A0F9B">
              <w:tab/>
            </w:r>
            <w:sdt>
              <w:sdtPr>
                <w:id w:val="10624477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3A65" w:rsidR="00E65D6E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183A65" w:rsidR="002A0F9B">
              <w:t xml:space="preserve"> </w:t>
            </w:r>
            <w:r w:rsidR="00102986">
              <w:t>N</w:t>
            </w:r>
            <w:r w:rsidRPr="00183A65" w:rsidR="002A0F9B">
              <w:t>o</w:t>
            </w:r>
          </w:p>
          <w:p w:rsidRPr="00183A65" w:rsidR="00183A65" w:rsidP="00603276" w:rsidRDefault="00183A65" w14:paraId="0FDBE76D" w14:textId="3AEDDEEF"/>
        </w:tc>
      </w:tr>
      <w:tr w:rsidRPr="00183A65" w:rsidR="00183A65" w:rsidTr="00A10A6C" w14:paraId="070765FB" w14:textId="77777777">
        <w:trPr>
          <w:cantSplit/>
        </w:trPr>
        <w:tc>
          <w:tcPr>
            <w:tcW w:w="1919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4B177D" w:rsidR="00183A65" w:rsidP="00603276" w:rsidRDefault="00102986" w14:paraId="6908BB60" w14:textId="1AB00589">
            <w:r>
              <w:lastRenderedPageBreak/>
              <w:t>S</w:t>
            </w:r>
            <w:r w:rsidRPr="004B177D" w:rsidR="002A0F9B">
              <w:t>pilled feed is cleaned up as soon as it happens</w:t>
            </w:r>
          </w:p>
        </w:tc>
        <w:tc>
          <w:tcPr>
            <w:tcW w:w="3081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183A65" w:rsidR="00E65D6E" w:rsidP="00603276" w:rsidRDefault="003F6CB9" w14:paraId="5F2CF857" w14:textId="6F08A213">
            <w:sdt>
              <w:sdtPr>
                <w:id w:val="-9617258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3A65" w:rsid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183A65" w:rsidR="002A0F9B">
              <w:t xml:space="preserve"> </w:t>
            </w:r>
            <w:r w:rsidR="00102986">
              <w:t>Y</w:t>
            </w:r>
            <w:r w:rsidRPr="00183A65" w:rsidR="002A0F9B">
              <w:t>es</w:t>
            </w:r>
            <w:r w:rsidR="002A0F9B">
              <w:tab/>
            </w:r>
            <w:r w:rsidR="002A0F9B">
              <w:tab/>
            </w:r>
            <w:sdt>
              <w:sdtPr>
                <w:id w:val="-1545380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3A65" w:rsidR="00E65D6E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183A65" w:rsidR="002A0F9B">
              <w:t xml:space="preserve"> </w:t>
            </w:r>
            <w:r w:rsidR="00102986">
              <w:t>N</w:t>
            </w:r>
            <w:r w:rsidRPr="00183A65" w:rsidR="002A0F9B">
              <w:t>o</w:t>
            </w:r>
          </w:p>
          <w:p w:rsidRPr="00183A65" w:rsidR="00183A65" w:rsidP="00603276" w:rsidRDefault="00183A65" w14:paraId="7173EAE6" w14:textId="1771B335"/>
        </w:tc>
      </w:tr>
      <w:tr w:rsidRPr="00183A65" w:rsidR="00183A65" w:rsidTr="00A10A6C" w14:paraId="5619FADE" w14:textId="77777777">
        <w:trPr>
          <w:cantSplit/>
        </w:trPr>
        <w:tc>
          <w:tcPr>
            <w:tcW w:w="1919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4B177D" w:rsidR="00183A65" w:rsidP="00603276" w:rsidRDefault="00102986" w14:paraId="41DFFB5E" w14:textId="08C9B350">
            <w:r>
              <w:t>F</w:t>
            </w:r>
            <w:r w:rsidRPr="004B177D" w:rsidR="002A0F9B">
              <w:t>eed is handled only by equipment used for feed (not manure)</w:t>
            </w:r>
          </w:p>
        </w:tc>
        <w:tc>
          <w:tcPr>
            <w:tcW w:w="3081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183A65" w:rsidR="00E65D6E" w:rsidP="00603276" w:rsidRDefault="003F6CB9" w14:paraId="1FB7BC85" w14:textId="327026E7">
            <w:sdt>
              <w:sdtPr>
                <w:id w:val="4784272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3A65" w:rsid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183A65" w:rsidR="002A0F9B">
              <w:t xml:space="preserve"> </w:t>
            </w:r>
            <w:r w:rsidR="00102986">
              <w:t>Y</w:t>
            </w:r>
            <w:r w:rsidRPr="00183A65" w:rsidR="002A0F9B">
              <w:t>es</w:t>
            </w:r>
            <w:r w:rsidR="002A0F9B">
              <w:tab/>
            </w:r>
            <w:r w:rsidR="002A0F9B">
              <w:tab/>
            </w:r>
            <w:sdt>
              <w:sdtPr>
                <w:id w:val="17096004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3A65" w:rsidR="00E65D6E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183A65" w:rsidR="002A0F9B">
              <w:t xml:space="preserve"> </w:t>
            </w:r>
            <w:r w:rsidR="00102986">
              <w:t>N</w:t>
            </w:r>
            <w:r w:rsidRPr="00183A65" w:rsidR="002A0F9B">
              <w:t>o</w:t>
            </w:r>
          </w:p>
          <w:p w:rsidRPr="00183A65" w:rsidR="00183A65" w:rsidP="00603276" w:rsidRDefault="00183A65" w14:paraId="4AEBE0C0" w14:textId="66C807F1"/>
        </w:tc>
      </w:tr>
      <w:tr w:rsidRPr="00183A65" w:rsidR="00183A65" w:rsidTr="00A10A6C" w14:paraId="699800B1" w14:textId="77777777">
        <w:trPr>
          <w:cantSplit/>
        </w:trPr>
        <w:tc>
          <w:tcPr>
            <w:tcW w:w="1919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4B177D" w:rsidR="00183A65" w:rsidP="00603276" w:rsidRDefault="00102986" w14:paraId="3DB9FDAD" w14:textId="223C4220">
            <w:r>
              <w:t>E</w:t>
            </w:r>
            <w:r w:rsidRPr="004B177D" w:rsidR="002A0F9B">
              <w:t xml:space="preserve">quipment used for manure handling </w:t>
            </w:r>
            <w:r>
              <w:br/>
            </w:r>
            <w:r w:rsidRPr="004B177D" w:rsidR="002A0F9B">
              <w:t>is cleaned and disinfected before it is used for feed handling</w:t>
            </w:r>
          </w:p>
        </w:tc>
        <w:tc>
          <w:tcPr>
            <w:tcW w:w="3081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Pr="00183A65" w:rsidR="00102986" w:rsidP="00102986" w:rsidRDefault="003F6CB9" w14:paraId="2056E51F" w14:textId="77777777">
            <w:sdt>
              <w:sdtPr>
                <w:id w:val="-13807760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3A65" w:rsidR="00102986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183A65" w:rsidR="00102986">
              <w:t xml:space="preserve"> </w:t>
            </w:r>
            <w:r w:rsidR="00102986">
              <w:t>Y</w:t>
            </w:r>
            <w:r w:rsidRPr="00183A65" w:rsidR="00102986">
              <w:t>es</w:t>
            </w:r>
            <w:r w:rsidR="00102986">
              <w:tab/>
            </w:r>
            <w:r w:rsidR="00102986">
              <w:tab/>
            </w:r>
            <w:sdt>
              <w:sdtPr>
                <w:id w:val="14189803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3A65" w:rsidR="00102986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183A65" w:rsidR="00102986">
              <w:t xml:space="preserve"> </w:t>
            </w:r>
            <w:r w:rsidR="00102986">
              <w:t>N</w:t>
            </w:r>
            <w:r w:rsidRPr="00183A65" w:rsidR="00102986">
              <w:t>o</w:t>
            </w:r>
            <w:r w:rsidR="00102986">
              <w:tab/>
            </w:r>
            <w:r w:rsidR="00102986">
              <w:tab/>
            </w:r>
            <w:sdt>
              <w:sdtPr>
                <w:id w:val="12852264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3A65" w:rsidR="00102986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183A65" w:rsidR="00102986">
              <w:t xml:space="preserve"> </w:t>
            </w:r>
            <w:r w:rsidR="00102986">
              <w:t>N</w:t>
            </w:r>
            <w:r w:rsidRPr="00183A65" w:rsidR="00102986">
              <w:t>ot applicable</w:t>
            </w:r>
          </w:p>
          <w:p w:rsidRPr="00183A65" w:rsidR="00183A65" w:rsidP="00603276" w:rsidRDefault="00183A65" w14:paraId="262EB9BB" w14:textId="5158CDBF"/>
        </w:tc>
      </w:tr>
    </w:tbl>
    <w:p w:rsidRPr="00183A65" w:rsidR="00183A65" w:rsidP="00603276" w:rsidRDefault="00183A65" w14:paraId="29AE5D21" w14:textId="77777777">
      <w:pPr>
        <w:pStyle w:val="Heading2"/>
      </w:pPr>
      <w:r w:rsidRPr="00183A65">
        <w:t>LABELED PROPERTY MAP</w:t>
      </w:r>
    </w:p>
    <w:tbl>
      <w:tblPr>
        <w:tblStyle w:val="GridTable41"/>
        <w:tblW w:w="5000" w:type="pct"/>
        <w:tblLayout w:type="fixed"/>
        <w:tblCellMar>
          <w:left w:w="115" w:type="dxa"/>
          <w:right w:w="115" w:type="dxa"/>
        </w:tblCellMar>
        <w:tblLook w:val="0620" w:firstRow="1" w:lastRow="0" w:firstColumn="0" w:lastColumn="0" w:noHBand="1" w:noVBand="1"/>
        <w:tblCaption w:val="Feed and Water"/>
        <w:tblDescription w:val="Enter information on feed and water management here."/>
      </w:tblPr>
      <w:tblGrid>
        <w:gridCol w:w="4141"/>
        <w:gridCol w:w="6649"/>
      </w:tblGrid>
      <w:tr w:rsidRPr="00183A65" w:rsidR="00410749" w:rsidTr="7061A3EB" w14:paraId="5FFBA9B7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19" w:type="pct"/>
            <w:shd w:val="clear" w:color="auto" w:fill="51823C"/>
            <w:tcMar/>
          </w:tcPr>
          <w:p w:rsidRPr="00183A65" w:rsidR="00410749" w:rsidP="00603276" w:rsidRDefault="00410749" w14:paraId="3059574C" w14:textId="77777777"/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81" w:type="pct"/>
            <w:shd w:val="clear" w:color="auto" w:fill="51823C"/>
            <w:tcMar/>
          </w:tcPr>
          <w:p w:rsidRPr="00183A65" w:rsidR="00410749" w:rsidP="00603276" w:rsidRDefault="00410749" w14:paraId="6E76D5F9" w14:textId="77777777"/>
        </w:tc>
      </w:tr>
      <w:tr w:rsidRPr="00183A65" w:rsidR="00410749" w:rsidTr="7061A3EB" w14:paraId="679E7BC2" w14:textId="77777777">
        <w:trPr>
          <w:cantSplit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19" w:type="pct"/>
            <w:tcMar>
              <w:top w:w="144" w:type="dxa"/>
              <w:bottom w:w="144" w:type="dxa"/>
            </w:tcMar>
          </w:tcPr>
          <w:p w:rsidRPr="004B177D" w:rsidR="00410749" w:rsidP="00603276" w:rsidRDefault="00102986" w14:paraId="54AABFD9" w14:textId="2A9C6F14">
            <w:r>
              <w:t>F</w:t>
            </w:r>
            <w:r w:rsidRPr="004B177D" w:rsidR="002A0F9B">
              <w:t xml:space="preserve">arm/ranch map is included with this </w:t>
            </w:r>
            <w:r w:rsidR="002A0F9B">
              <w:t xml:space="preserve">disease prevention </w:t>
            </w:r>
            <w:r w:rsidRPr="004B177D" w:rsidR="002A0F9B">
              <w:t>plan*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81" w:type="pct"/>
            <w:tcMar>
              <w:top w:w="144" w:type="dxa"/>
              <w:bottom w:w="144" w:type="dxa"/>
            </w:tcMar>
          </w:tcPr>
          <w:p w:rsidRPr="00183A65" w:rsidR="00410749" w:rsidP="00603276" w:rsidRDefault="003F6CB9" w14:paraId="358ED707" w14:textId="76E17C0E">
            <w:sdt>
              <w:sdtPr>
                <w:id w:val="21171701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3A65" w:rsidR="00410749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183A65" w:rsidR="002A0F9B">
              <w:t xml:space="preserve"> </w:t>
            </w:r>
            <w:r w:rsidR="00102986">
              <w:t>Y</w:t>
            </w:r>
            <w:r w:rsidRPr="00183A65" w:rsidR="002A0F9B">
              <w:t>es</w:t>
            </w:r>
            <w:r w:rsidR="002A0F9B">
              <w:tab/>
            </w:r>
            <w:r w:rsidR="002A0F9B">
              <w:tab/>
            </w:r>
            <w:sdt>
              <w:sdtPr>
                <w:id w:val="-2885124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3A65" w:rsidR="00410749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183A65" w:rsidR="002A0F9B">
              <w:t xml:space="preserve"> </w:t>
            </w:r>
            <w:r w:rsidR="00102986">
              <w:t>N</w:t>
            </w:r>
            <w:r w:rsidRPr="00183A65" w:rsidR="002A0F9B">
              <w:t>o</w:t>
            </w:r>
          </w:p>
          <w:p w:rsidRPr="00183A65" w:rsidR="00410749" w:rsidP="00603276" w:rsidRDefault="00410749" w14:paraId="43DBF04C" w14:textId="77777777"/>
        </w:tc>
      </w:tr>
      <w:tr w:rsidRPr="00183A65" w:rsidR="00410749" w:rsidTr="7061A3EB" w14:paraId="18959E11" w14:textId="77777777">
        <w:trPr>
          <w:cantSplit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19" w:type="pct"/>
            <w:tcMar>
              <w:top w:w="144" w:type="dxa"/>
              <w:bottom w:w="144" w:type="dxa"/>
            </w:tcMar>
          </w:tcPr>
          <w:p w:rsidRPr="004B177D" w:rsidR="00410749" w:rsidP="00603276" w:rsidRDefault="00102986" w14:paraId="45FEADBF" w14:textId="09B8888F">
            <w:r>
              <w:t>F</w:t>
            </w:r>
            <w:r w:rsidRPr="004B177D" w:rsidR="002A0F9B">
              <w:t>arm/ranch map includes the following labeled points</w:t>
            </w:r>
            <w:r w:rsidR="002A0F9B">
              <w:t xml:space="preserve"> (if applicable)</w:t>
            </w:r>
            <w:r w:rsidRPr="004B177D" w:rsidR="002A0F9B">
              <w:t>: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81" w:type="pct"/>
            <w:tcMar>
              <w:top w:w="144" w:type="dxa"/>
              <w:bottom w:w="144" w:type="dxa"/>
            </w:tcMar>
          </w:tcPr>
          <w:p w:rsidRPr="00912C06" w:rsidR="00410749" w:rsidP="00603276" w:rsidRDefault="00A918BF" w14:paraId="565C6448" w14:textId="55774085">
            <w:r>
              <w:t>P</w:t>
            </w:r>
            <w:r w:rsidRPr="00912C06" w:rsidR="002A0F9B">
              <w:t>erimeter buffer area (</w:t>
            </w:r>
            <w:r>
              <w:t>PBA</w:t>
            </w:r>
            <w:r w:rsidRPr="00912C06" w:rsidR="002A0F9B">
              <w:t>)</w:t>
            </w:r>
            <w:r w:rsidRPr="00912C06" w:rsidR="002A0F9B">
              <w:tab/>
            </w:r>
            <w:sdt>
              <w:sdtPr>
                <w:id w:val="-6874415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12C06" w:rsidR="00410749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912C06" w:rsidR="002A0F9B">
              <w:t xml:space="preserve"> </w:t>
            </w:r>
            <w:r>
              <w:t>Y</w:t>
            </w:r>
            <w:r w:rsidRPr="00912C06" w:rsidR="002A0F9B">
              <w:t>es</w:t>
            </w:r>
            <w:r w:rsidRPr="00912C06" w:rsidR="002A0F9B">
              <w:tab/>
            </w:r>
            <w:r w:rsidRPr="00912C06" w:rsidR="002A0F9B">
              <w:tab/>
            </w:r>
            <w:sdt>
              <w:sdtPr>
                <w:id w:val="-3432429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12C06" w:rsidR="00410749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912C06" w:rsidR="002A0F9B">
              <w:t xml:space="preserve"> </w:t>
            </w:r>
            <w:r>
              <w:t>N</w:t>
            </w:r>
            <w:r w:rsidRPr="00912C06" w:rsidR="002A0F9B">
              <w:t>o</w:t>
            </w:r>
          </w:p>
          <w:p w:rsidRPr="00912C06" w:rsidR="00A84248" w:rsidP="00603276" w:rsidRDefault="00A918BF" w14:paraId="1D95EDA7" w14:textId="796050CB">
            <w:r>
              <w:t>PBA</w:t>
            </w:r>
            <w:r w:rsidRPr="00912C06" w:rsidR="002A0F9B">
              <w:t xml:space="preserve"> access points</w:t>
            </w:r>
            <w:r w:rsidRPr="00912C06" w:rsidR="002A0F9B">
              <w:tab/>
            </w:r>
            <w:r w:rsidRPr="00912C06" w:rsidR="002A0F9B">
              <w:tab/>
            </w:r>
            <w:sdt>
              <w:sdtPr>
                <w:id w:val="-82224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12C06" w:rsidR="00A84248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912C06" w:rsidR="002A0F9B">
              <w:t xml:space="preserve"> </w:t>
            </w:r>
            <w:r>
              <w:t>Y</w:t>
            </w:r>
            <w:r w:rsidRPr="00912C06" w:rsidR="002A0F9B">
              <w:t>es</w:t>
            </w:r>
            <w:r w:rsidRPr="00912C06" w:rsidR="002A0F9B">
              <w:tab/>
            </w:r>
            <w:r w:rsidRPr="00912C06" w:rsidR="002A0F9B">
              <w:tab/>
            </w:r>
            <w:sdt>
              <w:sdtPr>
                <w:id w:val="4529840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12C06" w:rsidR="00A84248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912C06" w:rsidR="002A0F9B">
              <w:t xml:space="preserve"> </w:t>
            </w:r>
            <w:r>
              <w:t>N</w:t>
            </w:r>
            <w:r w:rsidRPr="00912C06" w:rsidR="002A0F9B">
              <w:t>o</w:t>
            </w:r>
          </w:p>
          <w:p w:rsidRPr="00912C06" w:rsidR="00A84248" w:rsidP="00603276" w:rsidRDefault="00A918BF" w14:paraId="1D46FCBF" w14:textId="55D5FF00">
            <w:r>
              <w:t>L</w:t>
            </w:r>
            <w:r w:rsidRPr="00912C06" w:rsidR="002A0F9B">
              <w:t>ine of separation (</w:t>
            </w:r>
            <w:proofErr w:type="spellStart"/>
            <w:r w:rsidRPr="00912C06" w:rsidR="002A0F9B">
              <w:t>l</w:t>
            </w:r>
            <w:r>
              <w:t>LOS</w:t>
            </w:r>
            <w:proofErr w:type="spellEnd"/>
            <w:r w:rsidRPr="00912C06" w:rsidR="002A0F9B">
              <w:t>)</w:t>
            </w:r>
            <w:r w:rsidRPr="00912C06" w:rsidR="002A0F9B">
              <w:tab/>
            </w:r>
            <w:sdt>
              <w:sdtPr>
                <w:id w:val="17699638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12C06" w:rsidR="00A84248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912C06" w:rsidR="002A0F9B">
              <w:t xml:space="preserve"> </w:t>
            </w:r>
            <w:r>
              <w:t>Y</w:t>
            </w:r>
            <w:r w:rsidRPr="00912C06" w:rsidR="002A0F9B">
              <w:t>es</w:t>
            </w:r>
            <w:r w:rsidRPr="00912C06" w:rsidR="002A0F9B">
              <w:tab/>
            </w:r>
            <w:r w:rsidRPr="00912C06" w:rsidR="002A0F9B">
              <w:tab/>
            </w:r>
            <w:sdt>
              <w:sdtPr>
                <w:id w:val="14709361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12C06" w:rsidR="00A84248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912C06" w:rsidR="002A0F9B">
              <w:t xml:space="preserve"> </w:t>
            </w:r>
            <w:r>
              <w:t>N</w:t>
            </w:r>
            <w:r w:rsidRPr="00912C06" w:rsidR="002A0F9B">
              <w:t>o</w:t>
            </w:r>
          </w:p>
          <w:p w:rsidRPr="00912C06" w:rsidR="00A84248" w:rsidP="00603276" w:rsidRDefault="00A918BF" w14:paraId="5CA632F8" w14:textId="7844F19F">
            <w:r>
              <w:t>LOS</w:t>
            </w:r>
            <w:r w:rsidRPr="00912C06" w:rsidR="002A0F9B">
              <w:t xml:space="preserve"> access points</w:t>
            </w:r>
            <w:r w:rsidRPr="00912C06" w:rsidR="002A0F9B">
              <w:tab/>
            </w:r>
            <w:r w:rsidRPr="00912C06" w:rsidR="002A0F9B">
              <w:tab/>
            </w:r>
            <w:sdt>
              <w:sdtPr>
                <w:id w:val="-8851797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12C06" w:rsidR="00A84248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912C06" w:rsidR="002A0F9B">
              <w:t xml:space="preserve"> </w:t>
            </w:r>
            <w:r>
              <w:t>Y</w:t>
            </w:r>
            <w:r w:rsidRPr="00912C06" w:rsidR="002A0F9B">
              <w:t>es</w:t>
            </w:r>
            <w:r w:rsidRPr="00912C06" w:rsidR="002A0F9B">
              <w:tab/>
            </w:r>
            <w:r w:rsidRPr="00912C06" w:rsidR="002A0F9B">
              <w:tab/>
            </w:r>
            <w:sdt>
              <w:sdtPr>
                <w:id w:val="18861453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12C06" w:rsidR="00A84248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912C06" w:rsidR="002A0F9B">
              <w:t xml:space="preserve"> </w:t>
            </w:r>
            <w:r>
              <w:t>N</w:t>
            </w:r>
            <w:r w:rsidRPr="00912C06" w:rsidR="002A0F9B">
              <w:t>o</w:t>
            </w:r>
          </w:p>
          <w:p w:rsidRPr="00912C06" w:rsidR="00A84248" w:rsidP="00603276" w:rsidRDefault="00A918BF" w14:paraId="230D91F0" w14:textId="488BD23D">
            <w:r>
              <w:rPr/>
              <w:t>C</w:t>
            </w:r>
            <w:r w:rsidRPr="00912C06" w:rsidR="002A0F9B">
              <w:rPr/>
              <w:t>&amp;</w:t>
            </w:r>
            <w:r>
              <w:rPr/>
              <w:t>D</w:t>
            </w:r>
            <w:r w:rsidRPr="00912C06" w:rsidR="002A0F9B">
              <w:rPr/>
              <w:t xml:space="preserve"> station(s)</w:t>
            </w:r>
            <w:r w:rsidRPr="00912C06" w:rsidR="002A0F9B">
              <w:tab/>
            </w:r>
            <w:r w:rsidRPr="00912C06" w:rsidR="002A0F9B">
              <w:tab/>
            </w:r>
            <w:sdt>
              <w:sdtPr>
                <w:id w:val="1635678279"/>
                <w14:checkbox>
                  <w14:checked w14:val="0"/>
                  <w14:checkedState w14:val="2612" w14:font="MS Gothic"/>
                  <w14:uncheckedState w14:val="2610" w14:font="MS Gothic"/>
                </w14:checkbox>
                <w:placeholder>
                  <w:docPart w:val="DefaultPlaceholder_1081868574"/>
                </w:placeholder>
              </w:sdtPr>
              <w:sdtEndPr/>
              <w:sdtContent>
                <w:r w:rsidRPr="00912C06" w:rsidR="00A84248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912C06" w:rsidR="002A0F9B">
              <w:rPr/>
              <w:t xml:space="preserve"> </w:t>
            </w:r>
            <w:r>
              <w:rPr/>
              <w:t>Y</w:t>
            </w:r>
            <w:r w:rsidRPr="00912C06" w:rsidR="002A0F9B">
              <w:rPr/>
              <w:t>es</w:t>
            </w:r>
            <w:r w:rsidRPr="00912C06" w:rsidR="002A0F9B">
              <w:tab/>
            </w:r>
            <w:r w:rsidRPr="00912C06" w:rsidR="002A0F9B">
              <w:tab/>
            </w:r>
            <w:sdt>
              <w:sdtPr>
                <w:id w:val="-1940603064"/>
                <w14:checkbox>
                  <w14:checked w14:val="0"/>
                  <w14:checkedState w14:val="2612" w14:font="MS Gothic"/>
                  <w14:uncheckedState w14:val="2610" w14:font="MS Gothic"/>
                </w14:checkbox>
                <w:placeholder>
                  <w:docPart w:val="DefaultPlaceholder_1081868574"/>
                </w:placeholder>
              </w:sdtPr>
              <w:sdtEndPr/>
              <w:sdtContent>
                <w:r w:rsidRPr="00912C06" w:rsidR="00A84248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912C06" w:rsidR="002A0F9B">
              <w:rPr/>
              <w:t xml:space="preserve"> </w:t>
            </w:r>
            <w:r>
              <w:rPr/>
              <w:t>N</w:t>
            </w:r>
            <w:r w:rsidRPr="00912C06" w:rsidR="002A0F9B">
              <w:rPr/>
              <w:t>o</w:t>
            </w:r>
          </w:p>
          <w:p w:rsidRPr="00912C06" w:rsidR="00A84248" w:rsidP="00603276" w:rsidRDefault="00A918BF" w14:paraId="0F451A9D" w14:textId="14C0ABF7">
            <w:r>
              <w:t>D</w:t>
            </w:r>
            <w:r w:rsidRPr="00912C06" w:rsidR="002A0F9B">
              <w:t>esignated parking area</w:t>
            </w:r>
            <w:r w:rsidRPr="00912C06" w:rsidR="002A0F9B">
              <w:tab/>
            </w:r>
            <w:sdt>
              <w:sdtPr>
                <w:id w:val="-15205386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12C06" w:rsidR="00A84248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912C06" w:rsidR="002A0F9B">
              <w:t xml:space="preserve"> </w:t>
            </w:r>
            <w:r>
              <w:t>Y</w:t>
            </w:r>
            <w:r w:rsidRPr="00912C06" w:rsidR="002A0F9B">
              <w:t>es</w:t>
            </w:r>
            <w:r w:rsidRPr="00912C06" w:rsidR="002A0F9B">
              <w:tab/>
            </w:r>
            <w:r w:rsidRPr="00912C06" w:rsidR="002A0F9B">
              <w:tab/>
            </w:r>
            <w:sdt>
              <w:sdtPr>
                <w:id w:val="-13325985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12C06" w:rsidR="00A84248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912C06" w:rsidR="002A0F9B">
              <w:t xml:space="preserve"> </w:t>
            </w:r>
            <w:r>
              <w:t>N</w:t>
            </w:r>
            <w:r w:rsidRPr="00912C06" w:rsidR="002A0F9B">
              <w:t>o</w:t>
            </w:r>
          </w:p>
          <w:p w:rsidRPr="00912C06" w:rsidR="00A84248" w:rsidP="00603276" w:rsidRDefault="00A918BF" w14:paraId="4C8CEA1B" w14:textId="7F48D917">
            <w:r>
              <w:t>C</w:t>
            </w:r>
            <w:r w:rsidRPr="00912C06" w:rsidR="002A0F9B">
              <w:t>arcass pickup location</w:t>
            </w:r>
            <w:r w:rsidRPr="00912C06" w:rsidR="002A0F9B">
              <w:tab/>
            </w:r>
            <w:sdt>
              <w:sdtPr>
                <w:id w:val="12893157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12C06" w:rsidR="0015552B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912C06" w:rsidR="002A0F9B">
              <w:t xml:space="preserve"> </w:t>
            </w:r>
            <w:r>
              <w:t>Y</w:t>
            </w:r>
            <w:r w:rsidRPr="00912C06" w:rsidR="002A0F9B">
              <w:t>es</w:t>
            </w:r>
            <w:r w:rsidRPr="00912C06" w:rsidR="002A0F9B">
              <w:tab/>
            </w:r>
            <w:r w:rsidRPr="00912C06" w:rsidR="002A0F9B">
              <w:tab/>
            </w:r>
            <w:sdt>
              <w:sdtPr>
                <w:id w:val="7627335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12C06" w:rsidR="0015552B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912C06" w:rsidR="002A0F9B">
              <w:t xml:space="preserve"> </w:t>
            </w:r>
            <w:r>
              <w:t>N</w:t>
            </w:r>
            <w:r w:rsidRPr="00912C06" w:rsidR="002A0F9B">
              <w:t>o</w:t>
            </w:r>
          </w:p>
          <w:p w:rsidRPr="00912C06" w:rsidR="0015552B" w:rsidP="00603276" w:rsidRDefault="00A918BF" w14:paraId="38DF922D" w14:textId="7FDF5129">
            <w:r>
              <w:t>C</w:t>
            </w:r>
            <w:r w:rsidRPr="00912C06" w:rsidR="002A0F9B">
              <w:t>arcass removal pathway(s)</w:t>
            </w:r>
            <w:r w:rsidRPr="00912C06" w:rsidR="002A0F9B">
              <w:tab/>
            </w:r>
            <w:sdt>
              <w:sdtPr>
                <w:id w:val="4165971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12C06" w:rsidR="0015552B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912C06" w:rsidR="002A0F9B">
              <w:t xml:space="preserve"> </w:t>
            </w:r>
            <w:r>
              <w:t>Y</w:t>
            </w:r>
            <w:r w:rsidRPr="00912C06" w:rsidR="002A0F9B">
              <w:t>es</w:t>
            </w:r>
            <w:r w:rsidRPr="00912C06" w:rsidR="002A0F9B">
              <w:tab/>
            </w:r>
            <w:r w:rsidRPr="00912C06" w:rsidR="002A0F9B">
              <w:tab/>
            </w:r>
            <w:sdt>
              <w:sdtPr>
                <w:id w:val="-17468717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12C06" w:rsidR="0015552B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912C06" w:rsidR="002A0F9B">
              <w:t xml:space="preserve"> </w:t>
            </w:r>
            <w:r>
              <w:t>N</w:t>
            </w:r>
            <w:r w:rsidRPr="00912C06" w:rsidR="002A0F9B">
              <w:t>o</w:t>
            </w:r>
          </w:p>
          <w:p w:rsidR="0015552B" w:rsidP="00603276" w:rsidRDefault="00A918BF" w14:paraId="672D0DBE" w14:textId="7A031924">
            <w:r>
              <w:t>V</w:t>
            </w:r>
            <w:r w:rsidRPr="00912C06" w:rsidR="002A0F9B">
              <w:t>ehicle movements</w:t>
            </w:r>
            <w:r w:rsidRPr="00912C06" w:rsidR="002A0F9B">
              <w:tab/>
            </w:r>
            <w:r w:rsidRPr="00912C06" w:rsidR="002A0F9B">
              <w:tab/>
            </w:r>
            <w:sdt>
              <w:sdtPr>
                <w:id w:val="-15517706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12C06" w:rsidR="0015552B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912C06" w:rsidR="002A0F9B">
              <w:t xml:space="preserve"> </w:t>
            </w:r>
            <w:r>
              <w:t>Y</w:t>
            </w:r>
            <w:r w:rsidRPr="00912C06" w:rsidR="002A0F9B">
              <w:t>es</w:t>
            </w:r>
            <w:r w:rsidRPr="00912C06" w:rsidR="002A0F9B">
              <w:tab/>
            </w:r>
            <w:r w:rsidRPr="00912C06" w:rsidR="002A0F9B">
              <w:tab/>
            </w:r>
            <w:sdt>
              <w:sdtPr>
                <w:id w:val="-621452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12C06" w:rsidR="0015552B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912C06" w:rsidR="002A0F9B">
              <w:t xml:space="preserve"> </w:t>
            </w:r>
            <w:r>
              <w:t>N</w:t>
            </w:r>
            <w:r w:rsidRPr="00912C06" w:rsidR="002A0F9B">
              <w:t>o</w:t>
            </w:r>
          </w:p>
          <w:p w:rsidRPr="00183A65" w:rsidR="00410749" w:rsidP="00FC718C" w:rsidRDefault="00A918BF" w14:paraId="31800D93" w14:textId="69FDFE96">
            <w:r>
              <w:t>F</w:t>
            </w:r>
            <w:r w:rsidR="002A0F9B">
              <w:t>arm/ranch entry</w:t>
            </w:r>
            <w:r w:rsidRPr="00912C06" w:rsidR="002A0F9B">
              <w:tab/>
            </w:r>
            <w:r w:rsidRPr="00912C06" w:rsidR="002A0F9B">
              <w:tab/>
            </w:r>
            <w:sdt>
              <w:sdtPr>
                <w:id w:val="-1524522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12C06" w:rsidR="00FC718C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912C06" w:rsidR="002A0F9B">
              <w:t xml:space="preserve"> </w:t>
            </w:r>
            <w:r>
              <w:t>Y</w:t>
            </w:r>
            <w:r w:rsidRPr="00912C06" w:rsidR="002A0F9B">
              <w:t>es</w:t>
            </w:r>
            <w:r w:rsidRPr="00912C06" w:rsidR="002A0F9B">
              <w:tab/>
            </w:r>
            <w:r w:rsidRPr="00912C06" w:rsidR="002A0F9B">
              <w:tab/>
            </w:r>
            <w:sdt>
              <w:sdtPr>
                <w:id w:val="8285619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12C06" w:rsidR="00FC718C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912C06" w:rsidR="002A0F9B">
              <w:t xml:space="preserve"> </w:t>
            </w:r>
            <w:r>
              <w:t>N</w:t>
            </w:r>
            <w:r w:rsidRPr="00912C06" w:rsidR="002A0F9B">
              <w:t>o</w:t>
            </w:r>
          </w:p>
        </w:tc>
      </w:tr>
    </w:tbl>
    <w:p w:rsidRPr="003C2694" w:rsidR="0015552B" w:rsidP="00A918BF" w:rsidRDefault="002A0F9B" w14:paraId="2D68207D" w14:textId="5229EC4C">
      <w:pPr>
        <w:spacing w:before="240"/>
      </w:pPr>
      <w:r>
        <w:t>*</w:t>
      </w:r>
      <w:r w:rsidR="00A918BF">
        <w:t>S</w:t>
      </w:r>
      <w:r w:rsidRPr="002C66A4">
        <w:t xml:space="preserve">ee creating a premises map for a </w:t>
      </w:r>
      <w:r>
        <w:t xml:space="preserve">disease prevention </w:t>
      </w:r>
      <w:r w:rsidRPr="002C66A4">
        <w:t>plan to</w:t>
      </w:r>
      <w:r>
        <w:t xml:space="preserve"> learn how to make and label a farm/ranch map. </w:t>
      </w:r>
      <w:r w:rsidR="00A918BF">
        <w:t>R</w:t>
      </w:r>
      <w:r w:rsidRPr="003C2694">
        <w:t xml:space="preserve">emember to attach your labeled premises map to this </w:t>
      </w:r>
      <w:r>
        <w:t xml:space="preserve">disease prevention </w:t>
      </w:r>
      <w:r w:rsidRPr="003C2694">
        <w:t xml:space="preserve">plan. </w:t>
      </w:r>
    </w:p>
    <w:bookmarkEnd w:id="1"/>
    <w:p w:rsidR="00121B21" w:rsidP="00603276" w:rsidRDefault="00121B21" w14:paraId="45B2C630" w14:textId="77777777"/>
    <w:sectPr w:rsidR="00121B21" w:rsidSect="00705D2A">
      <w:footerReference w:type="default" r:id="rId8"/>
      <w:pgSz w:w="12240" w:h="15840" w:orient="portrait"/>
      <w:pgMar w:top="720" w:right="720" w:bottom="720" w:left="720" w:header="720" w:footer="432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3F6CB9" w:rsidP="00603276" w:rsidRDefault="003F6CB9" w14:paraId="20A87F30" w14:textId="77777777">
      <w:r>
        <w:separator/>
      </w:r>
    </w:p>
  </w:endnote>
  <w:endnote w:type="continuationSeparator" w:id="0">
    <w:p w:rsidR="003F6CB9" w:rsidP="00603276" w:rsidRDefault="003F6CB9" w14:paraId="33A34766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HelveticaNeueLT Pro 55 Roman">
    <w:altName w:val="Arial"/>
    <w:panose1 w:val="020B0604020202020204"/>
    <w:charset w:val="00"/>
    <w:family w:val="swiss"/>
    <w:pitch w:val="variable"/>
    <w:sig w:usb0="A00000AF" w:usb1="5000204A" w:usb2="00000000" w:usb3="00000000" w:csb0="00000093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NeueLT Pro 65 Md">
    <w:altName w:val="Arial"/>
    <w:panose1 w:val="020B0604020202020204"/>
    <w:charset w:val="00"/>
    <w:family w:val="swiss"/>
    <w:pitch w:val="variable"/>
    <w:sig w:usb0="A00000AF" w:usb1="5000204A" w:usb2="00000000" w:usb3="00000000" w:csb0="00000093" w:csb1="00000000"/>
  </w:font>
  <w:font w:name="HelveticaNeueLT Std">
    <w:altName w:val="Arial"/>
    <w:panose1 w:val="020B0604020202020204"/>
    <w:charset w:val="00"/>
    <w:family w:val="swiss"/>
    <w:notTrueType/>
    <w:pitch w:val="variable"/>
    <w:sig w:usb0="800000AF" w:usb1="4000204A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+mn-ea">
    <w:panose1 w:val="020B0604020202020204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8E20E9" w:rsidR="00197C30" w:rsidP="008D3F36" w:rsidRDefault="00197C30" w14:paraId="3350AC4E" w14:textId="3775936E">
    <w:pPr>
      <w:pStyle w:val="NoSpacing"/>
      <w:rPr>
        <w:rFonts w:ascii="HelveticaNeueLT Pro 55 Roman" w:hAnsi="HelveticaNeueLT Pro 55 Roman"/>
        <w:sz w:val="18"/>
        <w:szCs w:val="18"/>
      </w:rPr>
    </w:pPr>
    <w:r w:rsidRPr="008E20E9">
      <w:rPr>
        <w:rFonts w:ascii="HelveticaNeueLT Pro 55 Roman" w:hAnsi="HelveticaNeueLT Pro 55 Roman"/>
        <w:sz w:val="18"/>
        <w:szCs w:val="18"/>
      </w:rPr>
      <w:ptab w:alignment="center" w:relativeTo="margin" w:leader="none"/>
    </w:r>
    <w:r w:rsidR="00B67AF6">
      <w:rPr>
        <w:rFonts w:ascii="HelveticaNeueLT Pro 55 Roman" w:hAnsi="HelveticaNeueLT Pro 55 Roman"/>
        <w:sz w:val="18"/>
        <w:szCs w:val="18"/>
      </w:rPr>
      <w:tab/>
    </w:r>
    <w:r w:rsidRPr="008E20E9">
      <w:rPr>
        <w:rFonts w:ascii="HelveticaNeueLT Pro 55 Roman" w:hAnsi="HelveticaNeueLT Pro 55 Roman"/>
        <w:sz w:val="18"/>
        <w:szCs w:val="18"/>
      </w:rPr>
      <w:t xml:space="preserve">Step 3: </w:t>
    </w:r>
    <w:r w:rsidR="000E67B8">
      <w:rPr>
        <w:rFonts w:ascii="HelveticaNeueLT Pro 55 Roman" w:hAnsi="HelveticaNeueLT Pro 55 Roman"/>
        <w:sz w:val="18"/>
        <w:szCs w:val="18"/>
      </w:rPr>
      <w:t>Organic/alternative L</w:t>
    </w:r>
    <w:r w:rsidRPr="008E20E9">
      <w:rPr>
        <w:rFonts w:ascii="HelveticaNeueLT Pro 55 Roman" w:hAnsi="HelveticaNeueLT Pro 55 Roman"/>
        <w:sz w:val="18"/>
        <w:szCs w:val="18"/>
      </w:rPr>
      <w:t>ivestock and Poultry</w:t>
    </w:r>
    <w:r w:rsidRPr="008E20E9">
      <w:rPr>
        <w:rFonts w:ascii="HelveticaNeueLT Pro 55 Roman" w:hAnsi="HelveticaNeueLT Pro 55 Roman"/>
        <w:sz w:val="18"/>
        <w:szCs w:val="18"/>
      </w:rPr>
      <w:ptab w:alignment="right" w:relativeTo="margin" w:leader="none"/>
    </w:r>
    <w:r w:rsidRPr="008E20E9">
      <w:rPr>
        <w:rFonts w:ascii="HelveticaNeueLT Pro 55 Roman" w:hAnsi="HelveticaNeueLT Pro 55 Roman"/>
        <w:sz w:val="18"/>
        <w:szCs w:val="18"/>
      </w:rPr>
      <w:fldChar w:fldCharType="begin"/>
    </w:r>
    <w:r w:rsidRPr="008E20E9">
      <w:rPr>
        <w:rFonts w:ascii="HelveticaNeueLT Pro 55 Roman" w:hAnsi="HelveticaNeueLT Pro 55 Roman"/>
        <w:sz w:val="18"/>
        <w:szCs w:val="18"/>
      </w:rPr>
      <w:instrText xml:space="preserve"> PAGE   \* MERGEFORMAT </w:instrText>
    </w:r>
    <w:r w:rsidRPr="008E20E9">
      <w:rPr>
        <w:rFonts w:ascii="HelveticaNeueLT Pro 55 Roman" w:hAnsi="HelveticaNeueLT Pro 55 Roman"/>
        <w:sz w:val="18"/>
        <w:szCs w:val="18"/>
      </w:rPr>
      <w:fldChar w:fldCharType="separate"/>
    </w:r>
    <w:r w:rsidRPr="008E20E9">
      <w:rPr>
        <w:rFonts w:ascii="HelveticaNeueLT Pro 55 Roman" w:hAnsi="HelveticaNeueLT Pro 55 Roman"/>
        <w:noProof/>
        <w:sz w:val="18"/>
        <w:szCs w:val="18"/>
      </w:rPr>
      <w:t>10</w:t>
    </w:r>
    <w:r w:rsidRPr="008E20E9">
      <w:rPr>
        <w:rFonts w:ascii="HelveticaNeueLT Pro 55 Roman" w:hAnsi="HelveticaNeueLT Pro 55 Roman"/>
        <w:noProof/>
        <w:sz w:val="18"/>
        <w:szCs w:val="18"/>
      </w:rPr>
      <w:fldChar w:fldCharType="end"/>
    </w:r>
  </w:p>
  <w:p w:rsidR="00197C30" w:rsidRDefault="00197C30" w14:paraId="77A0BC5A" w14:textId="77777777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3F6CB9" w:rsidP="00603276" w:rsidRDefault="003F6CB9" w14:paraId="455B1E31" w14:textId="77777777">
      <w:r>
        <w:separator/>
      </w:r>
    </w:p>
  </w:footnote>
  <w:footnote w:type="continuationSeparator" w:id="0">
    <w:p w:rsidR="003F6CB9" w:rsidP="00603276" w:rsidRDefault="003F6CB9" w14:paraId="0D2F77B8" w14:textId="777777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7513D"/>
    <w:multiLevelType w:val="hybridMultilevel"/>
    <w:tmpl w:val="B308E9D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32540FAD"/>
    <w:multiLevelType w:val="hybridMultilevel"/>
    <w:tmpl w:val="443C1D4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373F1A8C"/>
    <w:multiLevelType w:val="hybridMultilevel"/>
    <w:tmpl w:val="9C88AEDE"/>
    <w:lvl w:ilvl="0" w:tplc="03ECBD2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4BD4281"/>
    <w:multiLevelType w:val="hybridMultilevel"/>
    <w:tmpl w:val="D90C5A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7C76018"/>
    <w:multiLevelType w:val="multilevel"/>
    <w:tmpl w:val="842E4C38"/>
    <w:lvl w:ilvl="0">
      <w:start w:val="1"/>
      <w:numFmt w:val="decimal"/>
      <w:pStyle w:val="StudyGuideQuestion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5F755E42"/>
    <w:multiLevelType w:val="hybridMultilevel"/>
    <w:tmpl w:val="DC46154C"/>
    <w:lvl w:ilvl="0" w:tplc="0C081530">
      <w:start w:val="1"/>
      <w:numFmt w:val="bullet"/>
      <w:pStyle w:val="Objectives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856116763">
    <w:abstractNumId w:val="3"/>
  </w:num>
  <w:num w:numId="2" w16cid:durableId="1888105475">
    <w:abstractNumId w:val="3"/>
  </w:num>
  <w:num w:numId="3" w16cid:durableId="1498616359">
    <w:abstractNumId w:val="5"/>
  </w:num>
  <w:num w:numId="4" w16cid:durableId="1417627970">
    <w:abstractNumId w:val="2"/>
  </w:num>
  <w:num w:numId="5" w16cid:durableId="967005222">
    <w:abstractNumId w:val="4"/>
  </w:num>
  <w:num w:numId="6" w16cid:durableId="1267690972">
    <w:abstractNumId w:val="5"/>
  </w:num>
  <w:num w:numId="7" w16cid:durableId="1118334495">
    <w:abstractNumId w:val="1"/>
  </w:num>
  <w:num w:numId="8" w16cid:durableId="15375031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0tDSxMDA1MTAyNzdV0lEKTi0uzszPAykwNK0FAPTxuW0tAAAA"/>
  </w:docVars>
  <w:rsids>
    <w:rsidRoot w:val="00183A65"/>
    <w:rsid w:val="00010282"/>
    <w:rsid w:val="000572A4"/>
    <w:rsid w:val="000757A8"/>
    <w:rsid w:val="00076FF9"/>
    <w:rsid w:val="000B46A4"/>
    <w:rsid w:val="000E67B8"/>
    <w:rsid w:val="00102986"/>
    <w:rsid w:val="00107732"/>
    <w:rsid w:val="0011651F"/>
    <w:rsid w:val="00121B21"/>
    <w:rsid w:val="001241D8"/>
    <w:rsid w:val="0014787F"/>
    <w:rsid w:val="0015552B"/>
    <w:rsid w:val="00156F96"/>
    <w:rsid w:val="00183A65"/>
    <w:rsid w:val="00186975"/>
    <w:rsid w:val="00197C30"/>
    <w:rsid w:val="001A56ED"/>
    <w:rsid w:val="001C0A37"/>
    <w:rsid w:val="00261584"/>
    <w:rsid w:val="002666FB"/>
    <w:rsid w:val="002A0F9B"/>
    <w:rsid w:val="002A2C2D"/>
    <w:rsid w:val="002C01D6"/>
    <w:rsid w:val="002C66A4"/>
    <w:rsid w:val="002E355A"/>
    <w:rsid w:val="00310EA8"/>
    <w:rsid w:val="0031485C"/>
    <w:rsid w:val="0035210A"/>
    <w:rsid w:val="003601D9"/>
    <w:rsid w:val="003C05DC"/>
    <w:rsid w:val="003C2694"/>
    <w:rsid w:val="003D5360"/>
    <w:rsid w:val="003E2655"/>
    <w:rsid w:val="003F6CB9"/>
    <w:rsid w:val="00400C50"/>
    <w:rsid w:val="00410749"/>
    <w:rsid w:val="00415EAF"/>
    <w:rsid w:val="00424EA9"/>
    <w:rsid w:val="00465783"/>
    <w:rsid w:val="00497484"/>
    <w:rsid w:val="004B177D"/>
    <w:rsid w:val="004F78C8"/>
    <w:rsid w:val="00514CBC"/>
    <w:rsid w:val="00557AFF"/>
    <w:rsid w:val="00577186"/>
    <w:rsid w:val="00592959"/>
    <w:rsid w:val="005E330E"/>
    <w:rsid w:val="005E6D4F"/>
    <w:rsid w:val="005F0524"/>
    <w:rsid w:val="00601926"/>
    <w:rsid w:val="00603276"/>
    <w:rsid w:val="00647A62"/>
    <w:rsid w:val="00677784"/>
    <w:rsid w:val="006B59D7"/>
    <w:rsid w:val="006D512C"/>
    <w:rsid w:val="006F55A2"/>
    <w:rsid w:val="00705D2A"/>
    <w:rsid w:val="00720114"/>
    <w:rsid w:val="00737871"/>
    <w:rsid w:val="00773D9A"/>
    <w:rsid w:val="007756E7"/>
    <w:rsid w:val="007770DB"/>
    <w:rsid w:val="007B3368"/>
    <w:rsid w:val="007B3D51"/>
    <w:rsid w:val="007C7B55"/>
    <w:rsid w:val="007D35F6"/>
    <w:rsid w:val="007F771A"/>
    <w:rsid w:val="007F77DD"/>
    <w:rsid w:val="007F7CEC"/>
    <w:rsid w:val="00811325"/>
    <w:rsid w:val="0082184F"/>
    <w:rsid w:val="008341FC"/>
    <w:rsid w:val="00835D0A"/>
    <w:rsid w:val="0084744D"/>
    <w:rsid w:val="00854330"/>
    <w:rsid w:val="00880837"/>
    <w:rsid w:val="008926DA"/>
    <w:rsid w:val="008A5FCD"/>
    <w:rsid w:val="008A6D1B"/>
    <w:rsid w:val="008B6CC4"/>
    <w:rsid w:val="008C306B"/>
    <w:rsid w:val="008C73FE"/>
    <w:rsid w:val="008D3F36"/>
    <w:rsid w:val="008E20E9"/>
    <w:rsid w:val="008F2051"/>
    <w:rsid w:val="00900AAC"/>
    <w:rsid w:val="00912C06"/>
    <w:rsid w:val="009317C1"/>
    <w:rsid w:val="0096745E"/>
    <w:rsid w:val="0097040E"/>
    <w:rsid w:val="009972FC"/>
    <w:rsid w:val="009A5FB6"/>
    <w:rsid w:val="009C741A"/>
    <w:rsid w:val="009E2019"/>
    <w:rsid w:val="00A104FE"/>
    <w:rsid w:val="00A10A6C"/>
    <w:rsid w:val="00A120C7"/>
    <w:rsid w:val="00A776C7"/>
    <w:rsid w:val="00A84248"/>
    <w:rsid w:val="00A918BF"/>
    <w:rsid w:val="00A97604"/>
    <w:rsid w:val="00B11B8E"/>
    <w:rsid w:val="00B41009"/>
    <w:rsid w:val="00B67AF6"/>
    <w:rsid w:val="00B742FA"/>
    <w:rsid w:val="00B770A8"/>
    <w:rsid w:val="00BA2831"/>
    <w:rsid w:val="00BF654E"/>
    <w:rsid w:val="00C331B5"/>
    <w:rsid w:val="00C751C9"/>
    <w:rsid w:val="00C75F5E"/>
    <w:rsid w:val="00C97379"/>
    <w:rsid w:val="00CA3083"/>
    <w:rsid w:val="00CC012A"/>
    <w:rsid w:val="00CC22D8"/>
    <w:rsid w:val="00CC4084"/>
    <w:rsid w:val="00CD48C8"/>
    <w:rsid w:val="00D13239"/>
    <w:rsid w:val="00D27852"/>
    <w:rsid w:val="00D31D0D"/>
    <w:rsid w:val="00D47190"/>
    <w:rsid w:val="00D50021"/>
    <w:rsid w:val="00D8386E"/>
    <w:rsid w:val="00D83A99"/>
    <w:rsid w:val="00DB30DD"/>
    <w:rsid w:val="00DD64AB"/>
    <w:rsid w:val="00DF5D0E"/>
    <w:rsid w:val="00E155D8"/>
    <w:rsid w:val="00E217F2"/>
    <w:rsid w:val="00E43B22"/>
    <w:rsid w:val="00E65D6E"/>
    <w:rsid w:val="00E71066"/>
    <w:rsid w:val="00EE34F9"/>
    <w:rsid w:val="00EF176D"/>
    <w:rsid w:val="00EF1BAA"/>
    <w:rsid w:val="00EF3BFB"/>
    <w:rsid w:val="00F40DD7"/>
    <w:rsid w:val="00FA2872"/>
    <w:rsid w:val="00FB7C58"/>
    <w:rsid w:val="00FC718C"/>
    <w:rsid w:val="00FE654D"/>
    <w:rsid w:val="7061A3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654925"/>
  <w15:chartTrackingRefBased/>
  <w15:docId w15:val="{0C89A0F9-3E8B-4689-8A39-9373D0DDFB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hAnsi="Times New Roman" w:eastAsia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603276"/>
    <w:rPr>
      <w:rFonts w:ascii="HelveticaNeueLT Pro 55 Roman" w:hAnsi="HelveticaNeueLT Pro 55 Roman" w:eastAsia="Calibri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880837"/>
    <w:pPr>
      <w:keepNext/>
      <w:keepLines/>
      <w:framePr w:wrap="around" w:hAnchor="text" w:vAnchor="text" w:y="1"/>
      <w:shd w:val="clear" w:color="965802" w:fill="51823C"/>
      <w:outlineLvl w:val="0"/>
    </w:pPr>
    <w:rPr>
      <w:rFonts w:ascii="Helvetica" w:hAnsi="Helvetica"/>
      <w:color w:val="FFFFFF" w:themeColor="background1"/>
      <w:sz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43B22"/>
    <w:pPr>
      <w:spacing w:before="240"/>
      <w:outlineLvl w:val="1"/>
    </w:pPr>
    <w:rPr>
      <w:b/>
      <w:color w:val="51823C"/>
      <w:sz w:val="28"/>
      <w:szCs w:val="28"/>
    </w:rPr>
  </w:style>
  <w:style w:type="paragraph" w:styleId="Heading3">
    <w:name w:val="heading 3"/>
    <w:basedOn w:val="Normal"/>
    <w:link w:val="Heading3Char"/>
    <w:uiPriority w:val="9"/>
    <w:qFormat/>
    <w:rsid w:val="00B742FA"/>
    <w:pPr>
      <w:outlineLvl w:val="2"/>
    </w:pPr>
    <w:rPr>
      <w:rFonts w:eastAsiaTheme="majorEastAsia" w:cstheme="majorBidi"/>
      <w:b/>
      <w:bCs/>
      <w:i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15EAF"/>
    <w:pPr>
      <w:outlineLvl w:val="3"/>
    </w:pPr>
    <w:rPr>
      <w:rFonts w:eastAsiaTheme="majorEastAsia" w:cstheme="majorBidi"/>
      <w:b/>
      <w:bCs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15EAF"/>
    <w:pPr>
      <w:keepNext/>
      <w:keepLines/>
      <w:spacing w:before="40"/>
      <w:outlineLvl w:val="4"/>
    </w:pPr>
    <w:rPr>
      <w:rFonts w:asciiTheme="majorHAnsi" w:hAnsiTheme="majorHAnsi"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15EAF"/>
    <w:pPr>
      <w:keepNext/>
      <w:keepLines/>
      <w:spacing w:before="40"/>
      <w:outlineLvl w:val="5"/>
    </w:pPr>
    <w:rPr>
      <w:rFonts w:asciiTheme="majorHAnsi" w:hAnsiTheme="majorHAnsi" w:eastAsiaTheme="majorEastAsia" w:cstheme="majorBidi"/>
      <w:color w:val="1F3763" w:themeColor="accent1" w:themeShade="7F"/>
      <w:sz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15EAF"/>
    <w:pPr>
      <w:keepNext/>
      <w:keepLines/>
      <w:spacing w:before="40"/>
      <w:outlineLvl w:val="8"/>
    </w:pPr>
    <w:rPr>
      <w:rFonts w:asciiTheme="majorHAnsi" w:hAnsiTheme="majorHAnsi" w:eastAsiaTheme="majorEastAsia" w:cstheme="majorBidi"/>
      <w:i/>
      <w:iCs/>
      <w:color w:val="272727" w:themeColor="text1" w:themeTint="D8"/>
      <w:sz w:val="21"/>
      <w:szCs w:val="2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880837"/>
    <w:rPr>
      <w:rFonts w:ascii="Helvetica" w:hAnsi="Helvetica" w:eastAsia="Calibri"/>
      <w:color w:val="FFFFFF" w:themeColor="background1"/>
      <w:sz w:val="44"/>
      <w:szCs w:val="22"/>
      <w:shd w:val="clear" w:color="965802" w:fill="51823C"/>
    </w:rPr>
  </w:style>
  <w:style w:type="character" w:styleId="Heading2Char" w:customStyle="1">
    <w:name w:val="Heading 2 Char"/>
    <w:basedOn w:val="DefaultParagraphFont"/>
    <w:link w:val="Heading2"/>
    <w:uiPriority w:val="9"/>
    <w:rsid w:val="00E43B22"/>
    <w:rPr>
      <w:rFonts w:ascii="HelveticaNeueLT Pro 55 Roman" w:hAnsi="HelveticaNeueLT Pro 55 Roman" w:eastAsia="Calibri"/>
      <w:b/>
      <w:color w:val="51823C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rsid w:val="00415EAF"/>
    <w:rPr>
      <w:rFonts w:ascii="Calibri" w:hAnsi="Calibri" w:eastAsiaTheme="majorEastAsia" w:cstheme="majorBidi"/>
      <w:b/>
      <w:bCs/>
      <w:i/>
      <w:iCs/>
      <w:color w:val="000000" w:themeColor="text1"/>
    </w:rPr>
  </w:style>
  <w:style w:type="character" w:styleId="Heading3Char" w:customStyle="1">
    <w:name w:val="Heading 3 Char"/>
    <w:basedOn w:val="DefaultParagraphFont"/>
    <w:link w:val="Heading3"/>
    <w:uiPriority w:val="9"/>
    <w:rsid w:val="00B742FA"/>
    <w:rPr>
      <w:rFonts w:ascii="Tahoma" w:hAnsi="Tahoma" w:eastAsiaTheme="majorEastAsia" w:cstheme="majorBidi"/>
      <w:b/>
      <w:bCs/>
      <w:i/>
      <w:color w:val="000000" w:themeColor="text1"/>
      <w:sz w:val="24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415EAF"/>
    <w:rPr>
      <w:rFonts w:asciiTheme="majorHAnsi" w:hAnsiTheme="majorHAnsi" w:eastAsiaTheme="majorEastAsia" w:cstheme="majorBidi"/>
      <w:color w:val="2F5496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semiHidden/>
    <w:rsid w:val="00415EAF"/>
    <w:rPr>
      <w:rFonts w:asciiTheme="majorHAnsi" w:hAnsiTheme="majorHAnsi" w:eastAsiaTheme="majorEastAsia" w:cstheme="majorBidi"/>
      <w:color w:val="1F3763" w:themeColor="accent1" w:themeShade="7F"/>
      <w:sz w:val="24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415EAF"/>
    <w:rPr>
      <w:rFonts w:asciiTheme="majorHAnsi" w:hAnsiTheme="majorHAnsi" w:eastAsiaTheme="majorEastAsia" w:cstheme="majorBidi"/>
      <w:i/>
      <w:iCs/>
      <w:color w:val="272727" w:themeColor="text1" w:themeTint="D8"/>
      <w:sz w:val="21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rsid w:val="007C7B55"/>
    <w:pPr>
      <w:spacing w:before="240"/>
      <w:outlineLvl w:val="0"/>
    </w:pPr>
    <w:rPr>
      <w:rFonts w:ascii="HelveticaNeueLT Pro 65 Md" w:hAnsi="HelveticaNeueLT Pro 65 Md"/>
      <w:color w:val="FFFFFF" w:themeColor="background1"/>
      <w:sz w:val="44"/>
      <w:szCs w:val="44"/>
    </w:rPr>
  </w:style>
  <w:style w:type="character" w:styleId="TitleChar" w:customStyle="1">
    <w:name w:val="Title Char"/>
    <w:basedOn w:val="DefaultParagraphFont"/>
    <w:link w:val="Title"/>
    <w:uiPriority w:val="10"/>
    <w:rsid w:val="007C7B55"/>
    <w:rPr>
      <w:rFonts w:ascii="HelveticaNeueLT Pro 65 Md" w:hAnsi="HelveticaNeueLT Pro 65 Md" w:eastAsia="Calibri"/>
      <w:color w:val="FFFFFF" w:themeColor="background1"/>
      <w:sz w:val="44"/>
      <w:szCs w:val="44"/>
    </w:rPr>
  </w:style>
  <w:style w:type="paragraph" w:styleId="Subtitle">
    <w:name w:val="Subtitle"/>
    <w:basedOn w:val="Normal"/>
    <w:next w:val="Normal"/>
    <w:link w:val="SubtitleChar"/>
    <w:uiPriority w:val="11"/>
    <w:qFormat/>
    <w:rsid w:val="00415EAF"/>
    <w:pPr>
      <w:spacing w:after="500"/>
    </w:pPr>
    <w:rPr>
      <w:rFonts w:ascii="HelveticaNeueLT Std" w:hAnsi="HelveticaNeueLT Std"/>
      <w:caps/>
      <w:color w:val="595959" w:themeColor="text1" w:themeTint="A6"/>
      <w:spacing w:val="10"/>
      <w:sz w:val="24"/>
      <w:szCs w:val="21"/>
    </w:rPr>
  </w:style>
  <w:style w:type="character" w:styleId="SubtitleChar" w:customStyle="1">
    <w:name w:val="Subtitle Char"/>
    <w:basedOn w:val="DefaultParagraphFont"/>
    <w:link w:val="Subtitle"/>
    <w:uiPriority w:val="11"/>
    <w:rsid w:val="00415EAF"/>
    <w:rPr>
      <w:rFonts w:ascii="HelveticaNeueLT Std" w:hAnsi="HelveticaNeueLT Std" w:eastAsia="Times New Roman"/>
      <w:caps/>
      <w:color w:val="595959" w:themeColor="text1" w:themeTint="A6"/>
      <w:spacing w:val="10"/>
      <w:sz w:val="24"/>
      <w:szCs w:val="21"/>
    </w:rPr>
  </w:style>
  <w:style w:type="character" w:styleId="Strong">
    <w:name w:val="Strong"/>
    <w:basedOn w:val="DefaultParagraphFont"/>
    <w:uiPriority w:val="22"/>
    <w:qFormat/>
    <w:rsid w:val="00415EAF"/>
    <w:rPr>
      <w:b/>
      <w:bCs/>
    </w:rPr>
  </w:style>
  <w:style w:type="character" w:styleId="Emphasis">
    <w:name w:val="Emphasis"/>
    <w:basedOn w:val="DefaultParagraphFont"/>
    <w:uiPriority w:val="20"/>
    <w:qFormat/>
    <w:rsid w:val="00415EAF"/>
    <w:rPr>
      <w:i/>
      <w:iCs/>
    </w:rPr>
  </w:style>
  <w:style w:type="paragraph" w:styleId="ListParagraph">
    <w:name w:val="List Paragraph"/>
    <w:basedOn w:val="Normal"/>
    <w:link w:val="ListParagraphChar"/>
    <w:uiPriority w:val="34"/>
    <w:qFormat/>
    <w:rsid w:val="00415EAF"/>
    <w:pPr>
      <w:tabs>
        <w:tab w:val="num" w:pos="720"/>
      </w:tabs>
    </w:pPr>
  </w:style>
  <w:style w:type="character" w:styleId="ListParagraphChar" w:customStyle="1">
    <w:name w:val="List Paragraph Char"/>
    <w:basedOn w:val="DefaultParagraphFont"/>
    <w:link w:val="ListParagraph"/>
    <w:uiPriority w:val="34"/>
    <w:rsid w:val="00415EAF"/>
    <w:rPr>
      <w:szCs w:val="20"/>
    </w:rPr>
  </w:style>
  <w:style w:type="paragraph" w:styleId="References" w:customStyle="1">
    <w:name w:val="* References"/>
    <w:basedOn w:val="Normal"/>
    <w:rsid w:val="003E2655"/>
    <w:pPr>
      <w:keepLines/>
      <w:ind w:left="288" w:hanging="288"/>
    </w:pPr>
    <w:rPr>
      <w:sz w:val="18"/>
    </w:rPr>
  </w:style>
  <w:style w:type="paragraph" w:styleId="-InternetResources" w:customStyle="1">
    <w:name w:val="*-Internet Resources"/>
    <w:basedOn w:val="Normal"/>
    <w:rsid w:val="003E2655"/>
    <w:pPr>
      <w:spacing w:before="120"/>
      <w:ind w:left="360" w:hanging="360"/>
    </w:pPr>
  </w:style>
  <w:style w:type="paragraph" w:styleId="AcknowledgementText" w:customStyle="1">
    <w:name w:val="Acknowledgement Text"/>
    <w:basedOn w:val="BodyText"/>
    <w:rsid w:val="003E2655"/>
  </w:style>
  <w:style w:type="paragraph" w:styleId="BodyText">
    <w:name w:val="Body Text"/>
    <w:basedOn w:val="Normal"/>
    <w:link w:val="BodyTextChar"/>
    <w:uiPriority w:val="99"/>
    <w:semiHidden/>
    <w:unhideWhenUsed/>
    <w:rsid w:val="00415EAF"/>
  </w:style>
  <w:style w:type="character" w:styleId="BodyTextChar" w:customStyle="1">
    <w:name w:val="Body Text Char"/>
    <w:basedOn w:val="DefaultParagraphFont"/>
    <w:link w:val="BodyText"/>
    <w:uiPriority w:val="99"/>
    <w:semiHidden/>
    <w:rsid w:val="00415EAF"/>
    <w:rPr>
      <w:szCs w:val="20"/>
    </w:rPr>
  </w:style>
  <w:style w:type="character" w:styleId="Hyperlink-DiseaseImages" w:customStyle="1">
    <w:name w:val="Hyperlink-Disease Images"/>
    <w:basedOn w:val="Hyperlink"/>
    <w:uiPriority w:val="1"/>
    <w:rsid w:val="003E2655"/>
    <w:rPr>
      <w:rFonts w:ascii="Times New Roman" w:hAnsi="Times New Roman"/>
      <w:b w:val="0"/>
      <w:color w:val="0000FF"/>
      <w:spacing w:val="0"/>
      <w:w w:val="100"/>
      <w:position w:val="0"/>
      <w:sz w:val="18"/>
      <w:u w:val="single"/>
    </w:rPr>
  </w:style>
  <w:style w:type="character" w:styleId="Hyperlink">
    <w:name w:val="Hyperlink"/>
    <w:basedOn w:val="DefaultParagraphFont"/>
    <w:uiPriority w:val="99"/>
    <w:unhideWhenUsed/>
    <w:rsid w:val="00415EAF"/>
    <w:rPr>
      <w:color w:val="35769A" w:themeColor="hyperlink"/>
      <w:u w:val="single"/>
    </w:rPr>
  </w:style>
  <w:style w:type="paragraph" w:styleId="DiseaseImagesLink" w:customStyle="1">
    <w:name w:val="Disease Images Link"/>
    <w:next w:val="Normal"/>
    <w:link w:val="DiseaseImagesLinkChar"/>
    <w:rsid w:val="003E2655"/>
    <w:rPr>
      <w:rFonts w:ascii="Arial" w:hAnsi="Arial"/>
      <w:color w:val="0000FF"/>
      <w:sz w:val="18"/>
      <w:u w:val="single"/>
    </w:rPr>
  </w:style>
  <w:style w:type="character" w:styleId="DiseaseImagesLinkChar" w:customStyle="1">
    <w:name w:val="Disease Images Link Char"/>
    <w:basedOn w:val="DefaultParagraphFont"/>
    <w:link w:val="DiseaseImagesLink"/>
    <w:rsid w:val="003E2655"/>
    <w:rPr>
      <w:rFonts w:ascii="Arial" w:hAnsi="Arial"/>
      <w:color w:val="0000FF"/>
      <w:sz w:val="18"/>
      <w:u w:val="single"/>
    </w:rPr>
  </w:style>
  <w:style w:type="paragraph" w:styleId="ObjectivesBullet" w:customStyle="1">
    <w:name w:val="Objectives Bullet"/>
    <w:rsid w:val="002E355A"/>
    <w:pPr>
      <w:numPr>
        <w:numId w:val="6"/>
      </w:numPr>
      <w:ind w:right="-36"/>
    </w:pPr>
    <w:rPr>
      <w:rFonts w:eastAsia="+mn-ea" w:asciiTheme="minorHAnsi" w:hAnsiTheme="minorHAnsi" w:cstheme="minorHAnsi"/>
      <w:color w:val="262626" w:themeColor="text1" w:themeTint="D9"/>
      <w:sz w:val="24"/>
    </w:rPr>
  </w:style>
  <w:style w:type="paragraph" w:styleId="StudyGuideQuestion" w:customStyle="1">
    <w:name w:val="Study Guide Question"/>
    <w:next w:val="Normal"/>
    <w:link w:val="StudyGuideQuestionChar"/>
    <w:rsid w:val="00B742FA"/>
    <w:pPr>
      <w:numPr>
        <w:numId w:val="5"/>
      </w:numPr>
      <w:ind w:left="360" w:hanging="360"/>
    </w:pPr>
    <w:rPr>
      <w:rFonts w:cstheme="minorHAnsi"/>
      <w:sz w:val="24"/>
    </w:rPr>
  </w:style>
  <w:style w:type="character" w:styleId="StudyGuideQuestionChar" w:customStyle="1">
    <w:name w:val="Study Guide Question Char"/>
    <w:basedOn w:val="DefaultParagraphFont"/>
    <w:link w:val="StudyGuideQuestion"/>
    <w:rsid w:val="00B742FA"/>
    <w:rPr>
      <w:rFonts w:cstheme="minorHAnsi"/>
      <w:sz w:val="24"/>
      <w:szCs w:val="24"/>
    </w:rPr>
  </w:style>
  <w:style w:type="paragraph" w:styleId="Sectionbreak" w:customStyle="1">
    <w:name w:val="Section break"/>
    <w:rsid w:val="00B742FA"/>
    <w:pPr>
      <w:pBdr>
        <w:bottom w:val="single" w:color="auto" w:sz="4" w:space="1"/>
      </w:pBdr>
      <w:ind w:left="360" w:hanging="360"/>
    </w:pPr>
    <w:rPr>
      <w:rFonts w:eastAsia="+mn-ea" w:cstheme="minorHAnsi"/>
      <w:color w:val="262626" w:themeColor="text1" w:themeTint="D9"/>
      <w:sz w:val="24"/>
    </w:rPr>
  </w:style>
  <w:style w:type="paragraph" w:styleId="Header">
    <w:name w:val="header"/>
    <w:basedOn w:val="Normal"/>
    <w:next w:val="Normal"/>
    <w:link w:val="HeaderChar"/>
    <w:uiPriority w:val="99"/>
    <w:unhideWhenUsed/>
    <w:rsid w:val="00B742FA"/>
    <w:pPr>
      <w:tabs>
        <w:tab w:val="center" w:pos="4680"/>
        <w:tab w:val="center" w:pos="5040"/>
        <w:tab w:val="right" w:pos="9360"/>
        <w:tab w:val="right" w:pos="9900"/>
      </w:tabs>
      <w:jc w:val="right"/>
    </w:pPr>
    <w:rPr>
      <w:rFonts w:cstheme="minorHAnsi"/>
      <w:sz w:val="24"/>
    </w:rPr>
  </w:style>
  <w:style w:type="character" w:styleId="HeaderChar" w:customStyle="1">
    <w:name w:val="Header Char"/>
    <w:basedOn w:val="DefaultParagraphFont"/>
    <w:link w:val="Header"/>
    <w:uiPriority w:val="99"/>
    <w:rsid w:val="00B742FA"/>
    <w:rPr>
      <w:rFonts w:cstheme="minorHAnsi"/>
      <w:sz w:val="24"/>
      <w:szCs w:val="24"/>
    </w:rPr>
  </w:style>
  <w:style w:type="paragraph" w:styleId="TEDAIAT" w:customStyle="1">
    <w:name w:val="TEDA/IAT"/>
    <w:next w:val="Normal"/>
    <w:rsid w:val="00B742FA"/>
    <w:pPr>
      <w:ind w:right="43"/>
      <w:jc w:val="right"/>
    </w:pPr>
    <w:rPr>
      <w:rFonts w:ascii="Helvetica" w:hAnsi="Helvetica" w:cstheme="minorHAnsi"/>
      <w:i/>
      <w:color w:val="595959" w:themeColor="text1" w:themeTint="A6"/>
    </w:rPr>
  </w:style>
  <w:style w:type="paragraph" w:styleId="Footer">
    <w:name w:val="footer"/>
    <w:link w:val="FooterChar"/>
    <w:uiPriority w:val="99"/>
    <w:unhideWhenUsed/>
    <w:qFormat/>
    <w:rsid w:val="00010282"/>
    <w:rPr>
      <w:rFonts w:ascii="Arial" w:hAnsi="Arial" w:cs="Arial"/>
    </w:rPr>
  </w:style>
  <w:style w:type="character" w:styleId="FooterChar" w:customStyle="1">
    <w:name w:val="Footer Char"/>
    <w:basedOn w:val="DefaultParagraphFont"/>
    <w:link w:val="Footer"/>
    <w:uiPriority w:val="99"/>
    <w:rsid w:val="00010282"/>
    <w:rPr>
      <w:rFonts w:ascii="Arial" w:hAnsi="Arial" w:cs="Arial"/>
    </w:rPr>
  </w:style>
  <w:style w:type="paragraph" w:styleId="CommentText">
    <w:name w:val="annotation text"/>
    <w:basedOn w:val="Normal"/>
    <w:link w:val="CommentTextChar"/>
    <w:uiPriority w:val="99"/>
    <w:unhideWhenUsed/>
    <w:rsid w:val="00183A65"/>
    <w:rPr>
      <w:sz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183A65"/>
    <w:rPr>
      <w:rFonts w:asciiTheme="minorHAnsi" w:hAnsiTheme="minorHAnsi"/>
    </w:rPr>
  </w:style>
  <w:style w:type="paragraph" w:styleId="NoSpacing">
    <w:name w:val="No Spacing"/>
    <w:uiPriority w:val="1"/>
    <w:rsid w:val="00183A65"/>
    <w:rPr>
      <w:rFonts w:asciiTheme="minorHAnsi" w:hAnsiTheme="minorHAnsi"/>
      <w:sz w:val="22"/>
    </w:rPr>
  </w:style>
  <w:style w:type="character" w:styleId="CommentReference">
    <w:name w:val="annotation reference"/>
    <w:basedOn w:val="DefaultParagraphFont"/>
    <w:uiPriority w:val="99"/>
    <w:semiHidden/>
    <w:rsid w:val="00183A65"/>
    <w:rPr>
      <w:sz w:val="18"/>
      <w:szCs w:val="18"/>
    </w:rPr>
  </w:style>
  <w:style w:type="table" w:styleId="GridTable41" w:customStyle="1">
    <w:name w:val="Grid Table 41"/>
    <w:basedOn w:val="TableNormal"/>
    <w:next w:val="GridTable4"/>
    <w:uiPriority w:val="49"/>
    <w:rsid w:val="00183A65"/>
    <w:rPr>
      <w:rFonts w:ascii="Calibri" w:hAnsi="Calibri" w:eastAsia="Calibri"/>
      <w:sz w:val="28"/>
      <w:szCs w:val="28"/>
    </w:rPr>
    <w:tblPr>
      <w:tblStyleRowBandSize w:val="1"/>
      <w:tblStyleColBandSize w:val="1"/>
      <w:tblBorders>
        <w:top w:val="single" w:color="666666" w:sz="4" w:space="0"/>
        <w:left w:val="single" w:color="666666" w:sz="4" w:space="0"/>
        <w:bottom w:val="single" w:color="666666" w:sz="4" w:space="0"/>
        <w:right w:val="single" w:color="666666" w:sz="4" w:space="0"/>
        <w:insideH w:val="single" w:color="666666" w:sz="4" w:space="0"/>
        <w:insideV w:val="single" w:color="666666" w:sz="4" w:space="0"/>
      </w:tblBorders>
    </w:tblPr>
    <w:tblStylePr w:type="firstRow">
      <w:rPr>
        <w:b/>
        <w:bCs/>
        <w:color w:val="FFFFFF"/>
      </w:rPr>
      <w:tblPr/>
      <w:tcPr>
        <w:tc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nil"/>
          <w:insideV w:val="nil"/>
        </w:tcBorders>
        <w:shd w:val="clear" w:color="auto" w:fill="000000"/>
      </w:tcPr>
    </w:tblStylePr>
    <w:tblStylePr w:type="lastRow">
      <w:rPr>
        <w:b/>
        <w:bCs/>
      </w:rPr>
      <w:tblPr/>
      <w:tcPr>
        <w:tcBorders>
          <w:top w:val="double" w:color="000000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styleId="GridTable4">
    <w:name w:val="Grid Table 4"/>
    <w:basedOn w:val="TableNormal"/>
    <w:uiPriority w:val="49"/>
    <w:rsid w:val="00183A65"/>
    <w:tblPr>
      <w:tblStyleRowBandSize w:val="1"/>
      <w:tblStyleColBandSize w:val="1"/>
      <w:tblBorders>
        <w:top w:val="single" w:color="666666" w:themeColor="text1" w:themeTint="99" w:sz="4" w:space="0"/>
        <w:left w:val="single" w:color="666666" w:themeColor="text1" w:themeTint="99" w:sz="4" w:space="0"/>
        <w:bottom w:val="single" w:color="666666" w:themeColor="text1" w:themeTint="99" w:sz="4" w:space="0"/>
        <w:right w:val="single" w:color="666666" w:themeColor="text1" w:themeTint="99" w:sz="4" w:space="0"/>
        <w:insideH w:val="single" w:color="666666" w:themeColor="text1" w:themeTint="99" w:sz="4" w:space="0"/>
        <w:insideV w:val="single" w:color="666666" w:themeColor="text1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color="000000" w:themeColor="tex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183A65"/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183A65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8D3F36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10749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410749"/>
    <w:rPr>
      <w:rFonts w:asciiTheme="minorHAnsi" w:hAnsiTheme="minorHAnsi"/>
      <w:b/>
      <w:bCs/>
    </w:rPr>
  </w:style>
  <w:style w:type="paragraph" w:styleId="Revision">
    <w:name w:val="Revision"/>
    <w:hidden/>
    <w:uiPriority w:val="99"/>
    <w:semiHidden/>
    <w:rsid w:val="009972FC"/>
    <w:rPr>
      <w:rFonts w:ascii="HelveticaNeueLT Pro 55 Roman" w:hAnsi="HelveticaNeueLT Pro 55 Roman" w:eastAsia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er" Target="footer1.xml" Id="rId8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webSettings" Target="webSettings.xml" Id="rId5" /><Relationship Type="http://schemas.openxmlformats.org/officeDocument/2006/relationships/theme" Target="theme/theme1.xml" Id="rId10" /><Relationship Type="http://schemas.openxmlformats.org/officeDocument/2006/relationships/settings" Target="settings.xml" Id="rId4" /><Relationship Type="http://schemas.openxmlformats.org/officeDocument/2006/relationships/fontTable" Target="fontTable.xml" Id="rId9" /><Relationship Type="http://schemas.openxmlformats.org/officeDocument/2006/relationships/glossaryDocument" Target="glossary/document.xml" Id="Rb045cb8ea3a94d4a" 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faef70-d1e5-4954-a0c0-30974579bddd}"/>
      </w:docPartPr>
      <w:docPartBody>
        <w:p w14:paraId="7061A3EB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Custom 3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35769A"/>
      </a:hlink>
      <a:folHlink>
        <a:srgbClr val="35769A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A9A94F-6C47-48CF-946C-24108B5C9586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Manager/>
  <ap:Company>Iowa State University</ap:Company>
  <ap:SharedDoc>false</ap:SharedDoc>
  <ap:HyperlinkBase/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Step 3: Disease Prevention Plan Template - Livestock and Poultry</dc:title>
  <dc:subject/>
  <dc:creator>Center for Food Security and Public Health</dc:creator>
  <keywords/>
  <dc:description/>
  <lastModifiedBy>Irene Nielsen</lastModifiedBy>
  <revision>4</revision>
  <dcterms:created xsi:type="dcterms:W3CDTF">2022-05-19T14:51:00.0000000Z</dcterms:created>
  <dcterms:modified xsi:type="dcterms:W3CDTF">2022-05-19T16:06:36.5381463Z</dcterms:modified>
  <category/>
</coreProperties>
</file>